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4125D" w14:textId="223FFE47" w:rsidR="00904EF0" w:rsidRPr="00D75DFE" w:rsidRDefault="00D75DFE" w:rsidP="00D016A2">
      <w:pPr>
        <w:spacing w:after="0" w:line="240" w:lineRule="auto"/>
        <w:jc w:val="center"/>
        <w:rPr>
          <w:rFonts w:cstheme="minorHAnsi"/>
          <w:b/>
          <w:color w:val="000000" w:themeColor="text1"/>
        </w:rPr>
      </w:pPr>
      <w:bookmarkStart w:id="1" w:name="_Hlk138790524"/>
      <w:r w:rsidRPr="00D75DFE">
        <w:rPr>
          <w:rFonts w:cstheme="minorHAnsi"/>
          <w:b/>
          <w:color w:val="000000" w:themeColor="text1"/>
        </w:rPr>
        <w:t>ANIL KUMAR ARUMULLA</w:t>
      </w:r>
    </w:p>
    <w:p w14:paraId="30C077C4" w14:textId="0782DDCA" w:rsidR="00D54B7B" w:rsidRPr="00D75DFE" w:rsidRDefault="00904EF0" w:rsidP="00D016A2">
      <w:pPr>
        <w:spacing w:after="0" w:line="240" w:lineRule="auto"/>
        <w:jc w:val="center"/>
        <w:rPr>
          <w:rFonts w:cstheme="minorHAnsi"/>
          <w:bCs/>
          <w:color w:val="000000" w:themeColor="text1"/>
        </w:rPr>
      </w:pPr>
      <w:r w:rsidRPr="00D75DFE">
        <w:rPr>
          <w:rFonts w:cstheme="minorHAnsi"/>
          <w:bCs/>
          <w:color w:val="000000" w:themeColor="text1"/>
        </w:rPr>
        <w:t xml:space="preserve">(801) 600-2087 | </w:t>
      </w:r>
      <w:r w:rsidR="008C4CBC" w:rsidRPr="00D75DFE">
        <w:rPr>
          <w:rFonts w:cstheme="minorHAnsi"/>
          <w:bCs/>
          <w:color w:val="000000" w:themeColor="text1"/>
        </w:rPr>
        <w:t>anil2050kumar@gmail.com</w:t>
      </w:r>
    </w:p>
    <w:p w14:paraId="1371380A" w14:textId="1347204F" w:rsidR="008C4CBC" w:rsidRPr="00D75DFE" w:rsidRDefault="008C4CBC" w:rsidP="00D016A2">
      <w:pPr>
        <w:spacing w:after="0" w:line="240" w:lineRule="auto"/>
        <w:jc w:val="center"/>
        <w:rPr>
          <w:rFonts w:cstheme="minorHAnsi"/>
          <w:bCs/>
          <w:color w:val="000000" w:themeColor="text1"/>
        </w:rPr>
      </w:pPr>
      <w:r w:rsidRPr="00D75DFE">
        <w:rPr>
          <w:rFonts w:cstheme="minorHAnsi"/>
          <w:bCs/>
          <w:color w:val="000000" w:themeColor="text1"/>
        </w:rPr>
        <w:t>https://www.linkedin.com/in/anil-kumar-arumulla/</w:t>
      </w:r>
    </w:p>
    <w:bookmarkEnd w:id="1"/>
    <w:p w14:paraId="17C1C1A2" w14:textId="36160701" w:rsidR="00FC1E62" w:rsidRDefault="00885D5A" w:rsidP="00D016A2">
      <w:pPr>
        <w:spacing w:after="0" w:line="240" w:lineRule="auto"/>
        <w:ind w:left="360" w:hanging="360"/>
        <w:jc w:val="both"/>
        <w:rPr>
          <w:rFonts w:cstheme="minorHAnsi"/>
          <w:b/>
          <w:bCs/>
          <w:color w:val="000000" w:themeColor="text1"/>
        </w:rPr>
      </w:pPr>
      <w:r w:rsidRPr="00D75DFE">
        <w:rPr>
          <w:rFonts w:cstheme="minorHAnsi"/>
          <w:b/>
          <w:bCs/>
          <w:color w:val="000000" w:themeColor="text1"/>
        </w:rPr>
        <w:t>PROFESSIONAL SUMMARY</w:t>
      </w:r>
      <w:r w:rsidR="00FC1E62" w:rsidRPr="00D75DFE">
        <w:rPr>
          <w:rFonts w:cstheme="minorHAnsi"/>
          <w:b/>
          <w:bCs/>
          <w:color w:val="000000" w:themeColor="text1"/>
        </w:rPr>
        <w:t>:</w:t>
      </w:r>
    </w:p>
    <w:p w14:paraId="119E8AF2" w14:textId="77777777" w:rsidR="00D75DFE" w:rsidRPr="00D75DFE" w:rsidRDefault="00D75DFE" w:rsidP="00D016A2">
      <w:pPr>
        <w:spacing w:after="0" w:line="240" w:lineRule="auto"/>
        <w:ind w:left="360" w:hanging="360"/>
        <w:jc w:val="both"/>
        <w:rPr>
          <w:rFonts w:cstheme="minorHAnsi"/>
          <w:b/>
          <w:color w:val="000000" w:themeColor="text1"/>
        </w:rPr>
      </w:pPr>
    </w:p>
    <w:p w14:paraId="6730508F" w14:textId="296D948E" w:rsidR="00250234" w:rsidRPr="00D75DFE" w:rsidRDefault="00250234" w:rsidP="00D016A2">
      <w:pPr>
        <w:pStyle w:val="NoSpacing"/>
        <w:numPr>
          <w:ilvl w:val="0"/>
          <w:numId w:val="20"/>
        </w:numPr>
        <w:jc w:val="both"/>
        <w:rPr>
          <w:rFonts w:eastAsia="Times New Roman" w:cstheme="minorHAnsi"/>
          <w:color w:val="000000" w:themeColor="text1"/>
        </w:rPr>
      </w:pPr>
      <w:r w:rsidRPr="00D75DFE">
        <w:rPr>
          <w:rFonts w:eastAsia="Trebuchet MS" w:cstheme="minorHAnsi"/>
          <w:color w:val="000000" w:themeColor="text1"/>
        </w:rPr>
        <w:t>Seasoned Full-Stack developer with 10+ years of experience specializing in .Net Core, NodeJS, PHP, Angular, React, and Azure.</w:t>
      </w:r>
    </w:p>
    <w:p w14:paraId="4605B04B" w14:textId="6BE8E041" w:rsidR="00250234" w:rsidRPr="00D75DFE" w:rsidRDefault="00250234" w:rsidP="00D016A2">
      <w:pPr>
        <w:pStyle w:val="NoSpacing"/>
        <w:numPr>
          <w:ilvl w:val="0"/>
          <w:numId w:val="20"/>
        </w:numPr>
        <w:jc w:val="both"/>
        <w:rPr>
          <w:rFonts w:eastAsia="Times New Roman" w:cstheme="minorHAnsi"/>
          <w:color w:val="000000" w:themeColor="text1"/>
        </w:rPr>
      </w:pPr>
      <w:r w:rsidRPr="00D75DFE">
        <w:rPr>
          <w:rFonts w:eastAsia="Trebuchet MS" w:cstheme="minorHAnsi"/>
          <w:color w:val="000000" w:themeColor="text1"/>
        </w:rPr>
        <w:t xml:space="preserve">Proven track record of delivering efficient, scalable web applications. </w:t>
      </w:r>
    </w:p>
    <w:p w14:paraId="27B3D1D2" w14:textId="1F379FD9" w:rsidR="00250234" w:rsidRPr="00D75DFE" w:rsidRDefault="00250234" w:rsidP="00D016A2">
      <w:pPr>
        <w:pStyle w:val="NoSpacing"/>
        <w:numPr>
          <w:ilvl w:val="0"/>
          <w:numId w:val="20"/>
        </w:numPr>
        <w:jc w:val="both"/>
        <w:rPr>
          <w:rFonts w:eastAsia="Times New Roman" w:cstheme="minorHAnsi"/>
          <w:color w:val="000000" w:themeColor="text1"/>
        </w:rPr>
      </w:pPr>
      <w:r w:rsidRPr="00D75DFE">
        <w:rPr>
          <w:rFonts w:eastAsia="Trebuchet MS" w:cstheme="minorHAnsi"/>
          <w:color w:val="000000" w:themeColor="text1"/>
        </w:rPr>
        <w:t>Curious explorer of machine learning frontiers and harnessing the power of emerging technologies in the modern digital landscape</w:t>
      </w:r>
    </w:p>
    <w:p w14:paraId="68CAF3B6"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Worked with 5 cross-functional teams to analyze potential solutions based on evolving client requirements.</w:t>
      </w:r>
    </w:p>
    <w:p w14:paraId="4CF4842E" w14:textId="5ABB13F9"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signed and developed around restful API's services using .Net Core, Nodejs and </w:t>
      </w:r>
      <w:r w:rsidR="00D75DFE">
        <w:rPr>
          <w:rStyle w:val="NoSpacingChar"/>
          <w:rFonts w:asciiTheme="minorHAnsi" w:hAnsiTheme="minorHAnsi" w:cstheme="minorHAnsi"/>
          <w:color w:val="000000" w:themeColor="text1"/>
        </w:rPr>
        <w:t>PHP</w:t>
      </w:r>
    </w:p>
    <w:p w14:paraId="5B7FA43D"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Proficient in React.js and related libraries (Redux, React Router, etc.).</w:t>
      </w:r>
    </w:p>
    <w:p w14:paraId="4ACC9598"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Hands-on experience on SOLID principles and implemented design patterns like Repository, Factory, Strategy, and Dependency Injection.</w:t>
      </w:r>
    </w:p>
    <w:p w14:paraId="2593D577"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Hands-on experience with cloud services like Azure and AWS</w:t>
      </w:r>
    </w:p>
    <w:p w14:paraId="337109A0" w14:textId="66CFB341"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Sound knowledge on Azure DevOps areas like creating build and release </w:t>
      </w:r>
      <w:r w:rsidR="009E48DA" w:rsidRPr="00D75DFE">
        <w:rPr>
          <w:rStyle w:val="NoSpacingChar"/>
          <w:rFonts w:asciiTheme="minorHAnsi" w:hAnsiTheme="minorHAnsi" w:cstheme="minorHAnsi"/>
          <w:color w:val="000000" w:themeColor="text1"/>
        </w:rPr>
        <w:t>pipelines</w:t>
      </w:r>
      <w:r w:rsidRPr="00D75DFE">
        <w:rPr>
          <w:rStyle w:val="NoSpacingChar"/>
          <w:rFonts w:asciiTheme="minorHAnsi" w:hAnsiTheme="minorHAnsi" w:cstheme="minorHAnsi"/>
          <w:color w:val="000000" w:themeColor="text1"/>
        </w:rPr>
        <w:t xml:space="preserve"> on azure and writing terraform scripts to manage resources on azure platform for .</w:t>
      </w:r>
      <w:r w:rsidR="002F7908" w:rsidRPr="00D75DFE">
        <w:rPr>
          <w:rStyle w:val="NoSpacingChar"/>
          <w:rFonts w:asciiTheme="minorHAnsi" w:hAnsiTheme="minorHAnsi" w:cstheme="minorHAnsi"/>
          <w:color w:val="000000" w:themeColor="text1"/>
        </w:rPr>
        <w:t>N</w:t>
      </w:r>
      <w:r w:rsidRPr="00D75DFE">
        <w:rPr>
          <w:rStyle w:val="NoSpacingChar"/>
          <w:rFonts w:asciiTheme="minorHAnsi" w:hAnsiTheme="minorHAnsi" w:cstheme="minorHAnsi"/>
          <w:color w:val="000000" w:themeColor="text1"/>
        </w:rPr>
        <w:t>et services.</w:t>
      </w:r>
    </w:p>
    <w:p w14:paraId="128B1F56"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Strong knowledge version control tools like git | git commands and branch merging strategies</w:t>
      </w:r>
    </w:p>
    <w:p w14:paraId="7E3DE268" w14:textId="5D1E2F5D"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Hands-on experience in writing unit tests, load tests and end-to-end tests using </w:t>
      </w:r>
      <w:r w:rsidR="009E48DA" w:rsidRPr="00D75DFE">
        <w:rPr>
          <w:rStyle w:val="NoSpacingChar"/>
          <w:rFonts w:asciiTheme="minorHAnsi" w:hAnsiTheme="minorHAnsi" w:cstheme="minorHAnsi"/>
          <w:color w:val="000000" w:themeColor="text1"/>
        </w:rPr>
        <w:t>NU</w:t>
      </w:r>
      <w:r w:rsidRPr="00D75DFE">
        <w:rPr>
          <w:rStyle w:val="NoSpacingChar"/>
          <w:rFonts w:asciiTheme="minorHAnsi" w:hAnsiTheme="minorHAnsi" w:cstheme="minorHAnsi"/>
          <w:color w:val="000000" w:themeColor="text1"/>
        </w:rPr>
        <w:t xml:space="preserve">nit, jasmine, cypress and </w:t>
      </w:r>
      <w:r w:rsidR="009E48DA" w:rsidRPr="00D75DFE">
        <w:rPr>
          <w:rStyle w:val="NoSpacingChar"/>
          <w:rFonts w:asciiTheme="minorHAnsi" w:hAnsiTheme="minorHAnsi" w:cstheme="minorHAnsi"/>
          <w:color w:val="000000" w:themeColor="text1"/>
        </w:rPr>
        <w:t>k6.</w:t>
      </w:r>
    </w:p>
    <w:p w14:paraId="2723AA84"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Hands-on knowledge of containerization platforms like Docker and orchestration tools like Kubernetes are used to containerize the .net applications.</w:t>
      </w:r>
    </w:p>
    <w:p w14:paraId="1E5151D0" w14:textId="7CE093B2"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Experience in working with Model View Controller (MVC), MVVM, LINQ, Entity Framework, WebAPI, Windows Communication Foundation (WCF), Windows Presentation Foundation (WPF), REST Web Servic</w:t>
      </w:r>
      <w:r w:rsidR="002F7908" w:rsidRPr="00D75DFE">
        <w:rPr>
          <w:rStyle w:val="NoSpacingChar"/>
          <w:rFonts w:asciiTheme="minorHAnsi" w:hAnsiTheme="minorHAnsi" w:cstheme="minorHAnsi"/>
          <w:color w:val="000000" w:themeColor="text1"/>
        </w:rPr>
        <w:t>e</w:t>
      </w:r>
      <w:r w:rsidRPr="00D75DFE">
        <w:rPr>
          <w:rStyle w:val="NoSpacingChar"/>
          <w:rFonts w:asciiTheme="minorHAnsi" w:hAnsiTheme="minorHAnsi" w:cstheme="minorHAnsi"/>
          <w:color w:val="000000" w:themeColor="text1"/>
        </w:rPr>
        <w:t xml:space="preserve">. </w:t>
      </w:r>
    </w:p>
    <w:p w14:paraId="30BC5375"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Extensive experience in software development life cycle (SDLC) from requirements gathering to programming, testing and maintenance. </w:t>
      </w:r>
    </w:p>
    <w:p w14:paraId="43DA8080" w14:textId="66695562"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Experience in web development with JavaScript, </w:t>
      </w:r>
      <w:r w:rsidR="009E48DA" w:rsidRPr="00D75DFE">
        <w:rPr>
          <w:rStyle w:val="NoSpacingChar"/>
          <w:rFonts w:asciiTheme="minorHAnsi" w:hAnsiTheme="minorHAnsi" w:cstheme="minorHAnsi"/>
          <w:color w:val="000000" w:themeColor="text1"/>
        </w:rPr>
        <w:t>jQuery</w:t>
      </w:r>
      <w:r w:rsidRPr="00D75DFE">
        <w:rPr>
          <w:rStyle w:val="NoSpacingChar"/>
          <w:rFonts w:asciiTheme="minorHAnsi" w:hAnsiTheme="minorHAnsi" w:cstheme="minorHAnsi"/>
          <w:color w:val="000000" w:themeColor="text1"/>
        </w:rPr>
        <w:t>, Typescript, AJAX, JSON, CSS, Angular JS, HTML, HTML5 and DHTML.</w:t>
      </w:r>
    </w:p>
    <w:p w14:paraId="308095E7"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Exposure to DevOps practices and automation of software testing, delivery and infrastructure changes.</w:t>
      </w:r>
    </w:p>
    <w:p w14:paraId="50038BDE"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Strong in Object Oriented Programming (OOPS) and development using C# on Windows and Web platforms. </w:t>
      </w:r>
    </w:p>
    <w:p w14:paraId="3319B265"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Hands-on experience in UI Design like Master Pages, Web Forms, Win Forms, User controls and programming in ASP.NET, C#, ADO.NET and Language Integrated Query (LINQ). </w:t>
      </w:r>
    </w:p>
    <w:p w14:paraId="7BDD91FF" w14:textId="2680EDD5"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Extensive design experience with web technologies like HTML, CSS, Bootstrap, JavaScript, </w:t>
      </w:r>
      <w:r w:rsidR="009E48DA" w:rsidRPr="00D75DFE">
        <w:rPr>
          <w:rStyle w:val="NoSpacingChar"/>
          <w:rFonts w:asciiTheme="minorHAnsi" w:hAnsiTheme="minorHAnsi" w:cstheme="minorHAnsi"/>
          <w:color w:val="000000" w:themeColor="text1"/>
        </w:rPr>
        <w:t>jQuery</w:t>
      </w:r>
      <w:r w:rsidRPr="00D75DFE">
        <w:rPr>
          <w:rStyle w:val="NoSpacingChar"/>
          <w:rFonts w:asciiTheme="minorHAnsi" w:hAnsiTheme="minorHAnsi" w:cstheme="minorHAnsi"/>
          <w:color w:val="000000" w:themeColor="text1"/>
        </w:rPr>
        <w:t xml:space="preserve">, AJAX and Angular JS. </w:t>
      </w:r>
    </w:p>
    <w:p w14:paraId="7E36E483" w14:textId="49EA2BC3"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Expertise in Angular JS controllers, directives, components, factory and service resources, </w:t>
      </w:r>
      <w:r w:rsidR="009E48DA" w:rsidRPr="00D75DFE">
        <w:rPr>
          <w:rStyle w:val="NoSpacingChar"/>
          <w:rFonts w:asciiTheme="minorHAnsi" w:hAnsiTheme="minorHAnsi" w:cstheme="minorHAnsi"/>
          <w:color w:val="000000" w:themeColor="text1"/>
        </w:rPr>
        <w:t>routings,</w:t>
      </w:r>
      <w:r w:rsidRPr="00D75DFE">
        <w:rPr>
          <w:rStyle w:val="NoSpacingChar"/>
          <w:rFonts w:asciiTheme="minorHAnsi" w:hAnsiTheme="minorHAnsi" w:cstheme="minorHAnsi"/>
          <w:color w:val="000000" w:themeColor="text1"/>
        </w:rPr>
        <w:t xml:space="preserve"> and events. </w:t>
      </w:r>
    </w:p>
    <w:p w14:paraId="1AE95F9E" w14:textId="67A1AF34"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ployed back-end services to Azure </w:t>
      </w:r>
      <w:r w:rsidR="009E48DA" w:rsidRPr="00D75DFE">
        <w:rPr>
          <w:rStyle w:val="NoSpacingChar"/>
          <w:rFonts w:asciiTheme="minorHAnsi" w:hAnsiTheme="minorHAnsi" w:cstheme="minorHAnsi"/>
          <w:color w:val="000000" w:themeColor="text1"/>
        </w:rPr>
        <w:t>cloud.</w:t>
      </w:r>
    </w:p>
    <w:p w14:paraId="0605E4C7"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Worked with .NET Server Controls, Web User Controls, Data Grid Web Control, and Form Validation Controls and created numerous Custom controls.</w:t>
      </w:r>
    </w:p>
    <w:p w14:paraId="2B26587F"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Works on MVC Frameworks like Bootstrap, Angular, ReactJS, and Node.JS. </w:t>
      </w:r>
    </w:p>
    <w:p w14:paraId="791DCE6F"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Expertise in writing Constraints, T-SQL Queries, Indexes, Views, Stored Procedures, Cursors, Triggers, and User Defined Functions. </w:t>
      </w:r>
    </w:p>
    <w:p w14:paraId="07857169"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Proficient in writing Technical and Functional test scripts. Experienced in test driven development using N-Unit Testing for the piecewise testing of the Applications. </w:t>
      </w:r>
    </w:p>
    <w:p w14:paraId="255C9101"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Expertise in designing CSS style sheets for different browsers and well aware of UML diagrams. </w:t>
      </w:r>
    </w:p>
    <w:p w14:paraId="6B338E41"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Excellent analytical, communication &amp; interpersonal skills.</w:t>
      </w:r>
    </w:p>
    <w:p w14:paraId="33E54AFA" w14:textId="77777777"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Providing measures for Azure cloud implementation that resulted in a significant cost reduction for the client.</w:t>
      </w:r>
    </w:p>
    <w:p w14:paraId="0BDCA4AE" w14:textId="7E7A19EE" w:rsidR="00FC1E62"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Strong knowledge in core .Net concepts like collections, multithreading, design patterns, serialization.</w:t>
      </w:r>
    </w:p>
    <w:p w14:paraId="5BB644B9" w14:textId="0BEBF9F8" w:rsidR="00250234" w:rsidRPr="00D75DFE" w:rsidRDefault="00250234" w:rsidP="00D016A2">
      <w:pPr>
        <w:pStyle w:val="BodyA"/>
        <w:numPr>
          <w:ilvl w:val="0"/>
          <w:numId w:val="20"/>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Developed multi-tiered object-oriented system architectures utilizing Use cases, UML (Sequence, Activity and class diagrams).</w:t>
      </w:r>
    </w:p>
    <w:p w14:paraId="2AA65C30" w14:textId="77777777" w:rsidR="004C268F" w:rsidRPr="00D75DFE" w:rsidRDefault="004C268F" w:rsidP="00D016A2">
      <w:pPr>
        <w:pStyle w:val="BodyA"/>
        <w:spacing w:after="0" w:line="240" w:lineRule="auto"/>
        <w:ind w:left="360"/>
        <w:jc w:val="both"/>
        <w:rPr>
          <w:rStyle w:val="NoSpacingChar"/>
          <w:rFonts w:asciiTheme="minorHAnsi" w:hAnsiTheme="minorHAnsi" w:cstheme="minorHAnsi"/>
          <w:color w:val="000000" w:themeColor="text1"/>
        </w:rPr>
      </w:pPr>
    </w:p>
    <w:tbl>
      <w:tblPr>
        <w:tblW w:w="11732" w:type="dxa"/>
        <w:tblInd w:w="-142" w:type="dxa"/>
        <w:tblLayout w:type="fixed"/>
        <w:tblLook w:val="0400" w:firstRow="0" w:lastRow="0" w:firstColumn="0" w:lastColumn="0" w:noHBand="0" w:noVBand="1"/>
      </w:tblPr>
      <w:tblGrid>
        <w:gridCol w:w="11732"/>
      </w:tblGrid>
      <w:tr w:rsidR="00D75DFE" w:rsidRPr="00D75DFE" w14:paraId="55EFC99F" w14:textId="77777777" w:rsidTr="007B627D">
        <w:trPr>
          <w:trHeight w:val="351"/>
        </w:trPr>
        <w:tc>
          <w:tcPr>
            <w:tcW w:w="11732" w:type="dxa"/>
            <w:shd w:val="clear" w:color="auto" w:fill="auto"/>
            <w:vAlign w:val="center"/>
          </w:tcPr>
          <w:p w14:paraId="263F3BA3" w14:textId="7701DA06" w:rsidR="00250234" w:rsidRDefault="00885D5A" w:rsidP="00D016A2">
            <w:pPr>
              <w:spacing w:after="0" w:line="240" w:lineRule="auto"/>
              <w:jc w:val="both"/>
              <w:rPr>
                <w:rFonts w:cstheme="minorHAnsi"/>
                <w:b/>
                <w:color w:val="000000" w:themeColor="text1"/>
              </w:rPr>
            </w:pPr>
            <w:r w:rsidRPr="00D75DFE">
              <w:rPr>
                <w:rFonts w:cstheme="minorHAnsi"/>
                <w:b/>
                <w:color w:val="000000" w:themeColor="text1"/>
              </w:rPr>
              <w:t>TECHNICAL SKILLS</w:t>
            </w:r>
            <w:r w:rsidR="00444A88" w:rsidRPr="00D75DFE">
              <w:rPr>
                <w:rFonts w:cstheme="minorHAnsi"/>
                <w:b/>
                <w:color w:val="000000" w:themeColor="text1"/>
              </w:rPr>
              <w:t>:</w:t>
            </w:r>
          </w:p>
          <w:p w14:paraId="168D32C8" w14:textId="77777777" w:rsidR="00D75DFE" w:rsidRPr="00D75DFE" w:rsidRDefault="00D75DFE" w:rsidP="00D016A2">
            <w:pPr>
              <w:spacing w:after="0" w:line="240" w:lineRule="auto"/>
              <w:jc w:val="both"/>
              <w:rPr>
                <w:rFonts w:eastAsia="Roboto" w:cstheme="minorHAnsi"/>
                <w:color w:val="000000" w:themeColor="text1"/>
              </w:rPr>
            </w:pPr>
          </w:p>
          <w:tbl>
            <w:tblPr>
              <w:tblStyle w:val="TableGrid"/>
              <w:tblW w:w="0" w:type="auto"/>
              <w:tblLayout w:type="fixed"/>
              <w:tblCellMar>
                <w:top w:w="85" w:type="dxa"/>
                <w:bottom w:w="85" w:type="dxa"/>
              </w:tblCellMar>
              <w:tblLook w:val="04A0" w:firstRow="1" w:lastRow="0" w:firstColumn="1" w:lastColumn="0" w:noHBand="0" w:noVBand="1"/>
            </w:tblPr>
            <w:tblGrid>
              <w:gridCol w:w="2977"/>
              <w:gridCol w:w="7494"/>
            </w:tblGrid>
            <w:tr w:rsidR="00D75DFE" w:rsidRPr="00D75DFE" w14:paraId="6905230B" w14:textId="77777777" w:rsidTr="00885D5A">
              <w:tc>
                <w:tcPr>
                  <w:tcW w:w="2977" w:type="dxa"/>
                  <w:vAlign w:val="center"/>
                </w:tcPr>
                <w:p w14:paraId="62DFA62B"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Backend Technologies</w:t>
                  </w:r>
                </w:p>
              </w:tc>
              <w:tc>
                <w:tcPr>
                  <w:tcW w:w="7494" w:type="dxa"/>
                  <w:vAlign w:val="center"/>
                </w:tcPr>
                <w:p w14:paraId="38F6A42D" w14:textId="74F8B5FD"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 xml:space="preserve">.Net Core, Nodejs and </w:t>
                  </w:r>
                  <w:r w:rsidR="00D75DFE">
                    <w:rPr>
                      <w:rStyle w:val="NoSpacingChar"/>
                      <w:rFonts w:eastAsia="Calibri" w:cstheme="minorHAnsi"/>
                      <w:color w:val="000000" w:themeColor="text1"/>
                      <w:u w:color="000000"/>
                    </w:rPr>
                    <w:t>PHP</w:t>
                  </w:r>
                </w:p>
              </w:tc>
            </w:tr>
            <w:tr w:rsidR="00D75DFE" w:rsidRPr="00D75DFE" w14:paraId="06FE5FCE" w14:textId="77777777" w:rsidTr="00885D5A">
              <w:tc>
                <w:tcPr>
                  <w:tcW w:w="2977" w:type="dxa"/>
                </w:tcPr>
                <w:p w14:paraId="051E4EE4"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Front Technologies</w:t>
                  </w:r>
                </w:p>
              </w:tc>
              <w:tc>
                <w:tcPr>
                  <w:tcW w:w="7494" w:type="dxa"/>
                </w:tcPr>
                <w:p w14:paraId="76C537E6" w14:textId="5764DA92"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Angular, AngularJS, ReactJ</w:t>
                  </w:r>
                  <w:r w:rsidR="00D75DFE">
                    <w:rPr>
                      <w:rStyle w:val="NoSpacingChar"/>
                      <w:rFonts w:eastAsia="Calibri" w:cstheme="minorHAnsi"/>
                      <w:color w:val="000000" w:themeColor="text1"/>
                      <w:u w:color="000000"/>
                    </w:rPr>
                    <w:t>S</w:t>
                  </w:r>
                  <w:r w:rsidRPr="00D75DFE">
                    <w:rPr>
                      <w:rStyle w:val="NoSpacingChar"/>
                      <w:rFonts w:eastAsia="Calibri" w:cstheme="minorHAnsi"/>
                      <w:color w:val="000000" w:themeColor="text1"/>
                      <w:u w:color="000000"/>
                    </w:rPr>
                    <w:t xml:space="preserve"> and Micro Frontend</w:t>
                  </w:r>
                  <w:r w:rsidR="00D75DFE">
                    <w:rPr>
                      <w:rStyle w:val="NoSpacingChar"/>
                      <w:rFonts w:eastAsia="Calibri" w:cstheme="minorHAnsi"/>
                      <w:color w:val="000000" w:themeColor="text1"/>
                      <w:u w:color="000000"/>
                    </w:rPr>
                    <w:t xml:space="preserve"> </w:t>
                  </w:r>
                  <w:r w:rsidRPr="00D75DFE">
                    <w:rPr>
                      <w:rStyle w:val="NoSpacingChar"/>
                      <w:rFonts w:eastAsia="Calibri" w:cstheme="minorHAnsi"/>
                      <w:color w:val="000000" w:themeColor="text1"/>
                      <w:u w:color="000000"/>
                    </w:rPr>
                    <w:t xml:space="preserve">(Lit Element) </w:t>
                  </w:r>
                </w:p>
              </w:tc>
            </w:tr>
            <w:tr w:rsidR="00D75DFE" w:rsidRPr="00D75DFE" w14:paraId="0AD499E0" w14:textId="77777777" w:rsidTr="00885D5A">
              <w:tc>
                <w:tcPr>
                  <w:tcW w:w="2977" w:type="dxa"/>
                </w:tcPr>
                <w:p w14:paraId="67AE0F04"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lastRenderedPageBreak/>
                    <w:t>Programming Languages</w:t>
                  </w:r>
                </w:p>
              </w:tc>
              <w:tc>
                <w:tcPr>
                  <w:tcW w:w="7494" w:type="dxa"/>
                </w:tcPr>
                <w:p w14:paraId="1B82FA9A" w14:textId="77777777"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C#, JavaScript, TypeScript PHP and Python</w:t>
                  </w:r>
                </w:p>
              </w:tc>
            </w:tr>
            <w:tr w:rsidR="00D75DFE" w:rsidRPr="00D75DFE" w14:paraId="3BFE7BED" w14:textId="77777777" w:rsidTr="00885D5A">
              <w:tc>
                <w:tcPr>
                  <w:tcW w:w="2977" w:type="dxa"/>
                </w:tcPr>
                <w:p w14:paraId="191FD522"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Frameworks</w:t>
                  </w:r>
                </w:p>
              </w:tc>
              <w:tc>
                <w:tcPr>
                  <w:tcW w:w="7494" w:type="dxa"/>
                </w:tcPr>
                <w:p w14:paraId="75403A03" w14:textId="37CE4655"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Net Core, .Net Framework, Laravel, NextJ</w:t>
                  </w:r>
                  <w:r w:rsidR="00D75DFE">
                    <w:rPr>
                      <w:rStyle w:val="NoSpacingChar"/>
                      <w:rFonts w:eastAsia="Calibri" w:cstheme="minorHAnsi"/>
                      <w:color w:val="000000" w:themeColor="text1"/>
                      <w:u w:color="000000"/>
                    </w:rPr>
                    <w:t>S</w:t>
                  </w:r>
                  <w:r w:rsidRPr="00D75DFE">
                    <w:rPr>
                      <w:rStyle w:val="NoSpacingChar"/>
                      <w:rFonts w:eastAsia="Calibri" w:cstheme="minorHAnsi"/>
                      <w:color w:val="000000" w:themeColor="text1"/>
                      <w:u w:color="000000"/>
                    </w:rPr>
                    <w:t xml:space="preserve"> and LoopbackJ</w:t>
                  </w:r>
                  <w:r w:rsidR="00D75DFE">
                    <w:rPr>
                      <w:rStyle w:val="NoSpacingChar"/>
                      <w:rFonts w:eastAsia="Calibri" w:cstheme="minorHAnsi"/>
                      <w:color w:val="000000" w:themeColor="text1"/>
                      <w:u w:color="000000"/>
                    </w:rPr>
                    <w:t>S</w:t>
                  </w:r>
                </w:p>
              </w:tc>
            </w:tr>
            <w:tr w:rsidR="00D75DFE" w:rsidRPr="00D75DFE" w14:paraId="7B63187F" w14:textId="77777777" w:rsidTr="00885D5A">
              <w:tc>
                <w:tcPr>
                  <w:tcW w:w="2977" w:type="dxa"/>
                </w:tcPr>
                <w:p w14:paraId="2CE5103C"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JavaScript Libraries</w:t>
                  </w:r>
                </w:p>
              </w:tc>
              <w:tc>
                <w:tcPr>
                  <w:tcW w:w="7494" w:type="dxa"/>
                </w:tcPr>
                <w:p w14:paraId="6AAC9F2B" w14:textId="76FAD3FC"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ExpressJ</w:t>
                  </w:r>
                  <w:r w:rsidR="00D75DFE">
                    <w:rPr>
                      <w:rStyle w:val="NoSpacingChar"/>
                      <w:rFonts w:eastAsia="Calibri" w:cstheme="minorHAnsi"/>
                      <w:color w:val="000000" w:themeColor="text1"/>
                      <w:u w:color="000000"/>
                    </w:rPr>
                    <w:t>S</w:t>
                  </w:r>
                  <w:r w:rsidRPr="00D75DFE">
                    <w:rPr>
                      <w:rStyle w:val="NoSpacingChar"/>
                      <w:rFonts w:eastAsia="Calibri" w:cstheme="minorHAnsi"/>
                      <w:color w:val="000000" w:themeColor="text1"/>
                      <w:u w:color="000000"/>
                    </w:rPr>
                    <w:t xml:space="preserve">, EJS, jQuery, Axios, Mongoose, </w:t>
                  </w:r>
                </w:p>
              </w:tc>
            </w:tr>
            <w:tr w:rsidR="00D75DFE" w:rsidRPr="00D75DFE" w14:paraId="4F9CAF13" w14:textId="77777777" w:rsidTr="00885D5A">
              <w:tc>
                <w:tcPr>
                  <w:tcW w:w="2977" w:type="dxa"/>
                </w:tcPr>
                <w:p w14:paraId="23AFC536"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Testing Suites</w:t>
                  </w:r>
                </w:p>
              </w:tc>
              <w:tc>
                <w:tcPr>
                  <w:tcW w:w="7494" w:type="dxa"/>
                </w:tcPr>
                <w:p w14:paraId="292D72DF" w14:textId="77777777"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NUnit, Moq, Jasmine, Cypress and K6</w:t>
                  </w:r>
                </w:p>
              </w:tc>
            </w:tr>
            <w:tr w:rsidR="00D75DFE" w:rsidRPr="00D75DFE" w14:paraId="2C69E678" w14:textId="77777777" w:rsidTr="00885D5A">
              <w:tc>
                <w:tcPr>
                  <w:tcW w:w="2977" w:type="dxa"/>
                </w:tcPr>
                <w:p w14:paraId="48F5527B"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Web Technologies</w:t>
                  </w:r>
                </w:p>
              </w:tc>
              <w:tc>
                <w:tcPr>
                  <w:tcW w:w="7494" w:type="dxa"/>
                </w:tcPr>
                <w:p w14:paraId="066A05B7" w14:textId="77777777"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HTML, CSS, JavaScript, jQuery, Bootstrap, Flexbox, Angular Material</w:t>
                  </w:r>
                </w:p>
              </w:tc>
            </w:tr>
            <w:tr w:rsidR="00D75DFE" w:rsidRPr="00D75DFE" w14:paraId="40B17C13" w14:textId="77777777" w:rsidTr="00885D5A">
              <w:tc>
                <w:tcPr>
                  <w:tcW w:w="2977" w:type="dxa"/>
                </w:tcPr>
                <w:p w14:paraId="75BB4AC7"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SQL</w:t>
                  </w:r>
                </w:p>
              </w:tc>
              <w:tc>
                <w:tcPr>
                  <w:tcW w:w="7494" w:type="dxa"/>
                </w:tcPr>
                <w:p w14:paraId="2D30B58C" w14:textId="77777777"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MySQL, MsSQL and Oracle</w:t>
                  </w:r>
                </w:p>
              </w:tc>
            </w:tr>
            <w:tr w:rsidR="00D75DFE" w:rsidRPr="00D75DFE" w14:paraId="352EDAD3" w14:textId="77777777" w:rsidTr="00885D5A">
              <w:tc>
                <w:tcPr>
                  <w:tcW w:w="2977" w:type="dxa"/>
                </w:tcPr>
                <w:p w14:paraId="73F1B1ED"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NoSQL</w:t>
                  </w:r>
                </w:p>
              </w:tc>
              <w:tc>
                <w:tcPr>
                  <w:tcW w:w="7494" w:type="dxa"/>
                </w:tcPr>
                <w:p w14:paraId="1A43C6D0" w14:textId="77777777"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SQLite, Mongo DB, Redis and Cosmos Db</w:t>
                  </w:r>
                </w:p>
              </w:tc>
            </w:tr>
            <w:tr w:rsidR="00D75DFE" w:rsidRPr="00D75DFE" w14:paraId="465EB21B" w14:textId="77777777" w:rsidTr="00885D5A">
              <w:tc>
                <w:tcPr>
                  <w:tcW w:w="2977" w:type="dxa"/>
                </w:tcPr>
                <w:p w14:paraId="618DB282"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CI/CD Tools</w:t>
                  </w:r>
                </w:p>
              </w:tc>
              <w:tc>
                <w:tcPr>
                  <w:tcW w:w="7494" w:type="dxa"/>
                </w:tcPr>
                <w:p w14:paraId="1406079C" w14:textId="67368919"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Azure Pipelines, Azure releases, and Terraforms</w:t>
                  </w:r>
                  <w:r w:rsidR="00334981">
                    <w:rPr>
                      <w:rStyle w:val="NoSpacingChar"/>
                      <w:rFonts w:eastAsia="Calibri" w:cstheme="minorHAnsi"/>
                      <w:color w:val="000000" w:themeColor="text1"/>
                      <w:u w:color="000000"/>
                    </w:rPr>
                    <w:t>.</w:t>
                  </w:r>
                </w:p>
              </w:tc>
            </w:tr>
            <w:tr w:rsidR="00D75DFE" w:rsidRPr="00D75DFE" w14:paraId="59194AA4" w14:textId="77777777" w:rsidTr="00885D5A">
              <w:tc>
                <w:tcPr>
                  <w:tcW w:w="2977" w:type="dxa"/>
                </w:tcPr>
                <w:p w14:paraId="39E385C2"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Azure</w:t>
                  </w:r>
                </w:p>
              </w:tc>
              <w:tc>
                <w:tcPr>
                  <w:tcW w:w="7494" w:type="dxa"/>
                </w:tcPr>
                <w:p w14:paraId="688F360C" w14:textId="77777777"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App Service, Application Insights, API Management service, Function App, Logic Apps, App Configuration, Key vault, Storage account, Service Bus, Batch account, Azure AD, Container Service, Kubernetes Service</w:t>
                  </w:r>
                </w:p>
              </w:tc>
            </w:tr>
            <w:tr w:rsidR="00D75DFE" w:rsidRPr="00D75DFE" w14:paraId="069F5A0A" w14:textId="77777777" w:rsidTr="00885D5A">
              <w:tc>
                <w:tcPr>
                  <w:tcW w:w="2977" w:type="dxa"/>
                </w:tcPr>
                <w:p w14:paraId="3A515F14"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AWS</w:t>
                  </w:r>
                </w:p>
              </w:tc>
              <w:tc>
                <w:tcPr>
                  <w:tcW w:w="7494" w:type="dxa"/>
                </w:tcPr>
                <w:p w14:paraId="5EB95283" w14:textId="77777777"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EC2, RDS, S3, ELB, SNS</w:t>
                  </w:r>
                </w:p>
              </w:tc>
            </w:tr>
            <w:tr w:rsidR="00D75DFE" w:rsidRPr="00D75DFE" w14:paraId="522BAE82" w14:textId="77777777" w:rsidTr="00885D5A">
              <w:tc>
                <w:tcPr>
                  <w:tcW w:w="2977" w:type="dxa"/>
                </w:tcPr>
                <w:p w14:paraId="2A4DDB12"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Design Principles</w:t>
                  </w:r>
                </w:p>
              </w:tc>
              <w:tc>
                <w:tcPr>
                  <w:tcW w:w="7494" w:type="dxa"/>
                </w:tcPr>
                <w:p w14:paraId="07DA062D" w14:textId="77777777"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Repository Pattern, Factory Pattern, Strategy Pattern and Adapter Pattern</w:t>
                  </w:r>
                </w:p>
              </w:tc>
            </w:tr>
            <w:tr w:rsidR="00D75DFE" w:rsidRPr="00D75DFE" w14:paraId="2B3A9A8A" w14:textId="77777777" w:rsidTr="00885D5A">
              <w:tc>
                <w:tcPr>
                  <w:tcW w:w="2977" w:type="dxa"/>
                </w:tcPr>
                <w:p w14:paraId="70D299F9"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Web Servers</w:t>
                  </w:r>
                </w:p>
              </w:tc>
              <w:tc>
                <w:tcPr>
                  <w:tcW w:w="7494" w:type="dxa"/>
                </w:tcPr>
                <w:p w14:paraId="5A69E31C" w14:textId="77777777"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Apache and Nginx</w:t>
                  </w:r>
                </w:p>
              </w:tc>
            </w:tr>
            <w:tr w:rsidR="00D75DFE" w:rsidRPr="00D75DFE" w14:paraId="0FBF8255" w14:textId="77777777" w:rsidTr="00885D5A">
              <w:tc>
                <w:tcPr>
                  <w:tcW w:w="2977" w:type="dxa"/>
                </w:tcPr>
                <w:p w14:paraId="02477328"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Version Control</w:t>
                  </w:r>
                </w:p>
              </w:tc>
              <w:tc>
                <w:tcPr>
                  <w:tcW w:w="7494" w:type="dxa"/>
                </w:tcPr>
                <w:p w14:paraId="0A1982E7" w14:textId="77777777"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 xml:space="preserve">Git </w:t>
                  </w:r>
                </w:p>
              </w:tc>
            </w:tr>
            <w:tr w:rsidR="00D75DFE" w:rsidRPr="00D75DFE" w14:paraId="0BA77F2F" w14:textId="77777777" w:rsidTr="00885D5A">
              <w:tc>
                <w:tcPr>
                  <w:tcW w:w="2977" w:type="dxa"/>
                </w:tcPr>
                <w:p w14:paraId="40F7BA01"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 xml:space="preserve">CMS </w:t>
                  </w:r>
                </w:p>
              </w:tc>
              <w:tc>
                <w:tcPr>
                  <w:tcW w:w="7494" w:type="dxa"/>
                </w:tcPr>
                <w:p w14:paraId="7AA79FB9" w14:textId="77777777"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Strapi, WordPress and Joomla</w:t>
                  </w:r>
                </w:p>
              </w:tc>
            </w:tr>
            <w:tr w:rsidR="00D75DFE" w:rsidRPr="00D75DFE" w14:paraId="5A374927" w14:textId="77777777" w:rsidTr="00885D5A">
              <w:tc>
                <w:tcPr>
                  <w:tcW w:w="2977" w:type="dxa"/>
                </w:tcPr>
                <w:p w14:paraId="33C6F508" w14:textId="77777777" w:rsidR="00250234" w:rsidRPr="00D75DFE" w:rsidRDefault="00250234" w:rsidP="00D016A2">
                  <w:pPr>
                    <w:jc w:val="both"/>
                    <w:rPr>
                      <w:rStyle w:val="NoSpacingChar"/>
                      <w:rFonts w:eastAsia="Calibri" w:cstheme="minorHAnsi"/>
                      <w:b/>
                      <w:bCs/>
                      <w:color w:val="000000" w:themeColor="text1"/>
                      <w:u w:color="000000"/>
                    </w:rPr>
                  </w:pPr>
                  <w:r w:rsidRPr="00D75DFE">
                    <w:rPr>
                      <w:rStyle w:val="NoSpacingChar"/>
                      <w:rFonts w:eastAsia="Calibri" w:cstheme="minorHAnsi"/>
                      <w:b/>
                      <w:bCs/>
                      <w:color w:val="000000" w:themeColor="text1"/>
                      <w:u w:color="000000"/>
                    </w:rPr>
                    <w:t>Other</w:t>
                  </w:r>
                </w:p>
              </w:tc>
              <w:tc>
                <w:tcPr>
                  <w:tcW w:w="7494" w:type="dxa"/>
                </w:tcPr>
                <w:p w14:paraId="72B30E44" w14:textId="77777777" w:rsidR="00250234" w:rsidRPr="00D75DFE" w:rsidRDefault="00250234" w:rsidP="00D016A2">
                  <w:pPr>
                    <w:jc w:val="both"/>
                    <w:rPr>
                      <w:rStyle w:val="NoSpacingChar"/>
                      <w:rFonts w:eastAsia="Calibri" w:cstheme="minorHAnsi"/>
                      <w:color w:val="000000" w:themeColor="text1"/>
                      <w:u w:color="000000"/>
                    </w:rPr>
                  </w:pPr>
                  <w:r w:rsidRPr="00D75DFE">
                    <w:rPr>
                      <w:rStyle w:val="NoSpacingChar"/>
                      <w:rFonts w:eastAsia="Calibri" w:cstheme="minorHAnsi"/>
                      <w:color w:val="000000" w:themeColor="text1"/>
                      <w:u w:color="000000"/>
                    </w:rPr>
                    <w:t xml:space="preserve">OpenCart, Magento and CodeIgniter </w:t>
                  </w:r>
                </w:p>
              </w:tc>
            </w:tr>
          </w:tbl>
          <w:p w14:paraId="15FE4027" w14:textId="77777777" w:rsidR="00250234" w:rsidRPr="00D75DFE" w:rsidRDefault="00250234" w:rsidP="00D016A2">
            <w:pPr>
              <w:spacing w:line="240" w:lineRule="auto"/>
              <w:jc w:val="both"/>
              <w:rPr>
                <w:rFonts w:eastAsia="Roboto" w:cstheme="minorHAnsi"/>
                <w:color w:val="000000" w:themeColor="text1"/>
              </w:rPr>
            </w:pPr>
          </w:p>
        </w:tc>
      </w:tr>
    </w:tbl>
    <w:p w14:paraId="4A515D23" w14:textId="77777777" w:rsidR="00250234" w:rsidRPr="00D75DFE" w:rsidRDefault="002E0856" w:rsidP="00D016A2">
      <w:pPr>
        <w:tabs>
          <w:tab w:val="left" w:pos="4110"/>
        </w:tabs>
        <w:spacing w:after="0" w:line="240" w:lineRule="auto"/>
        <w:ind w:left="360" w:hanging="360"/>
        <w:jc w:val="both"/>
        <w:rPr>
          <w:rFonts w:cstheme="minorHAnsi"/>
          <w:b/>
          <w:color w:val="000000" w:themeColor="text1"/>
        </w:rPr>
      </w:pPr>
      <w:r w:rsidRPr="00D75DFE">
        <w:rPr>
          <w:rFonts w:cstheme="minorHAnsi"/>
          <w:b/>
          <w:color w:val="000000" w:themeColor="text1"/>
        </w:rPr>
        <w:lastRenderedPageBreak/>
        <w:tab/>
      </w:r>
    </w:p>
    <w:p w14:paraId="6C705C30" w14:textId="21C14B25" w:rsidR="0009534F" w:rsidRDefault="00D75DFE" w:rsidP="0009534F">
      <w:pPr>
        <w:spacing w:after="0" w:line="240" w:lineRule="auto"/>
        <w:jc w:val="both"/>
        <w:rPr>
          <w:rFonts w:cstheme="minorHAnsi"/>
          <w:b/>
          <w:color w:val="000000" w:themeColor="text1"/>
        </w:rPr>
      </w:pPr>
      <w:r w:rsidRPr="00D75DFE">
        <w:rPr>
          <w:rFonts w:cstheme="minorHAnsi"/>
          <w:b/>
          <w:color w:val="000000" w:themeColor="text1"/>
        </w:rPr>
        <w:t xml:space="preserve">EDUCATION: </w:t>
      </w:r>
    </w:p>
    <w:p w14:paraId="36EBEF77" w14:textId="77777777" w:rsidR="00D75DFE" w:rsidRPr="00D75DFE" w:rsidRDefault="00D75DFE" w:rsidP="0009534F">
      <w:pPr>
        <w:spacing w:after="0" w:line="240" w:lineRule="auto"/>
        <w:jc w:val="both"/>
        <w:rPr>
          <w:rFonts w:cstheme="minorHAnsi"/>
          <w:b/>
          <w:color w:val="000000" w:themeColor="text1"/>
        </w:rPr>
      </w:pPr>
    </w:p>
    <w:p w14:paraId="65F5C2E8" w14:textId="77777777" w:rsidR="0009534F" w:rsidRPr="00D75DFE" w:rsidRDefault="0009534F" w:rsidP="0009534F">
      <w:pPr>
        <w:pStyle w:val="ListParagraph"/>
        <w:numPr>
          <w:ilvl w:val="0"/>
          <w:numId w:val="25"/>
        </w:numPr>
        <w:tabs>
          <w:tab w:val="left" w:pos="4110"/>
        </w:tabs>
        <w:spacing w:after="0" w:line="240" w:lineRule="auto"/>
        <w:jc w:val="both"/>
        <w:rPr>
          <w:rFonts w:cstheme="minorHAnsi"/>
          <w:b/>
          <w:color w:val="000000" w:themeColor="text1"/>
        </w:rPr>
      </w:pPr>
      <w:r w:rsidRPr="00D75DFE">
        <w:rPr>
          <w:rStyle w:val="NoSpacingChar"/>
          <w:rFonts w:cstheme="minorHAnsi"/>
          <w:color w:val="000000" w:themeColor="text1"/>
        </w:rPr>
        <w:t>Bachelors in computer science &amp; engineering at JNTU, Hyderabad, India</w:t>
      </w:r>
      <w:r w:rsidRPr="00D75DFE">
        <w:rPr>
          <w:rFonts w:cstheme="minorHAnsi"/>
          <w:b/>
          <w:color w:val="000000" w:themeColor="text1"/>
        </w:rPr>
        <w:t xml:space="preserve"> </w:t>
      </w:r>
    </w:p>
    <w:p w14:paraId="4E5C513F" w14:textId="77777777" w:rsidR="0009534F" w:rsidRPr="00D75DFE" w:rsidRDefault="0009534F" w:rsidP="0009534F">
      <w:pPr>
        <w:tabs>
          <w:tab w:val="left" w:pos="4110"/>
        </w:tabs>
        <w:spacing w:after="0" w:line="240" w:lineRule="auto"/>
        <w:ind w:left="360" w:hanging="360"/>
        <w:jc w:val="both"/>
        <w:rPr>
          <w:rFonts w:cstheme="minorHAnsi"/>
          <w:b/>
          <w:color w:val="000000" w:themeColor="text1"/>
        </w:rPr>
      </w:pPr>
    </w:p>
    <w:p w14:paraId="7A1AFCDC" w14:textId="20433BDD" w:rsidR="00946A99" w:rsidRDefault="00885D5A" w:rsidP="0009534F">
      <w:pPr>
        <w:tabs>
          <w:tab w:val="left" w:pos="4110"/>
        </w:tabs>
        <w:spacing w:after="0" w:line="240" w:lineRule="auto"/>
        <w:ind w:left="360" w:hanging="360"/>
        <w:jc w:val="both"/>
        <w:rPr>
          <w:rFonts w:cstheme="minorHAnsi"/>
          <w:b/>
          <w:color w:val="000000" w:themeColor="text1"/>
        </w:rPr>
      </w:pPr>
      <w:r w:rsidRPr="00D75DFE">
        <w:rPr>
          <w:rFonts w:cstheme="minorHAnsi"/>
          <w:b/>
          <w:color w:val="000000" w:themeColor="text1"/>
        </w:rPr>
        <w:t>PROFESSIONAL EXPERIENCE:</w:t>
      </w:r>
    </w:p>
    <w:p w14:paraId="545A81AD" w14:textId="77777777" w:rsidR="00D75DFE" w:rsidRPr="00D75DFE" w:rsidRDefault="00D75DFE" w:rsidP="0009534F">
      <w:pPr>
        <w:tabs>
          <w:tab w:val="left" w:pos="4110"/>
        </w:tabs>
        <w:spacing w:after="0" w:line="240" w:lineRule="auto"/>
        <w:ind w:left="360" w:hanging="360"/>
        <w:jc w:val="both"/>
        <w:rPr>
          <w:rFonts w:cstheme="minorHAnsi"/>
          <w:b/>
          <w:color w:val="000000" w:themeColor="text1"/>
        </w:rPr>
      </w:pPr>
    </w:p>
    <w:p w14:paraId="72579845" w14:textId="756F0535" w:rsidR="00D016A2" w:rsidRDefault="00D016A2" w:rsidP="00D016A2">
      <w:pPr>
        <w:spacing w:after="0" w:line="240" w:lineRule="auto"/>
        <w:ind w:left="360" w:hanging="360"/>
        <w:jc w:val="both"/>
        <w:rPr>
          <w:rFonts w:cstheme="minorHAnsi"/>
          <w:b/>
          <w:color w:val="000000" w:themeColor="text1"/>
        </w:rPr>
      </w:pPr>
      <w:r w:rsidRPr="00D75DFE">
        <w:rPr>
          <w:rFonts w:cstheme="minorHAnsi"/>
          <w:b/>
          <w:color w:val="000000" w:themeColor="text1"/>
        </w:rPr>
        <w:t xml:space="preserve">Jan 19 – </w:t>
      </w:r>
      <w:r w:rsidR="00641662" w:rsidRPr="00D75DFE">
        <w:rPr>
          <w:rFonts w:cstheme="minorHAnsi"/>
          <w:b/>
          <w:color w:val="000000" w:themeColor="text1"/>
        </w:rPr>
        <w:t>Present</w:t>
      </w:r>
      <w:r w:rsidR="00747D5A" w:rsidRPr="00D75DFE">
        <w:rPr>
          <w:rFonts w:cstheme="minorHAnsi"/>
          <w:b/>
          <w:color w:val="000000" w:themeColor="text1"/>
        </w:rPr>
        <w:tab/>
      </w:r>
      <w:r w:rsidR="00747D5A" w:rsidRPr="00D75DFE">
        <w:rPr>
          <w:rFonts w:cstheme="minorHAnsi"/>
          <w:b/>
          <w:color w:val="000000" w:themeColor="text1"/>
        </w:rPr>
        <w:tab/>
      </w:r>
      <w:r w:rsidR="00747D5A" w:rsidRPr="00D75DFE">
        <w:rPr>
          <w:rFonts w:cstheme="minorHAnsi"/>
          <w:b/>
          <w:color w:val="000000" w:themeColor="text1"/>
        </w:rPr>
        <w:tab/>
      </w:r>
      <w:r w:rsidR="00641662" w:rsidRPr="00D75DFE">
        <w:rPr>
          <w:rFonts w:cstheme="minorHAnsi"/>
          <w:b/>
          <w:color w:val="000000" w:themeColor="text1"/>
        </w:rPr>
        <w:t xml:space="preserve">                  </w:t>
      </w:r>
      <w:r w:rsidR="00747D5A" w:rsidRPr="00D75DFE">
        <w:rPr>
          <w:rFonts w:cstheme="minorHAnsi"/>
          <w:bCs/>
          <w:i/>
          <w:iCs/>
          <w:color w:val="000000" w:themeColor="text1"/>
        </w:rPr>
        <w:t xml:space="preserve">Tech Lead (.Net Full Stack Engineer), </w:t>
      </w:r>
      <w:r w:rsidR="00641662" w:rsidRPr="00D75DFE">
        <w:rPr>
          <w:rFonts w:cstheme="minorHAnsi"/>
          <w:b/>
          <w:color w:val="000000" w:themeColor="text1"/>
        </w:rPr>
        <w:t>HCL/</w:t>
      </w:r>
      <w:r w:rsidR="00BF2071" w:rsidRPr="00D75DFE">
        <w:rPr>
          <w:rFonts w:cstheme="minorHAnsi"/>
          <w:b/>
          <w:color w:val="000000" w:themeColor="text1"/>
        </w:rPr>
        <w:t>Kantar,</w:t>
      </w:r>
      <w:r w:rsidR="00BF2071" w:rsidRPr="00D75DFE">
        <w:rPr>
          <w:rFonts w:cstheme="minorHAnsi"/>
          <w:bCs/>
          <w:i/>
          <w:iCs/>
          <w:color w:val="000000" w:themeColor="text1"/>
        </w:rPr>
        <w:t xml:space="preserve"> </w:t>
      </w:r>
      <w:r w:rsidR="00747D5A" w:rsidRPr="00D75DFE">
        <w:rPr>
          <w:rFonts w:cstheme="minorHAnsi"/>
          <w:b/>
          <w:color w:val="000000" w:themeColor="text1"/>
        </w:rPr>
        <w:t>Warren, N</w:t>
      </w:r>
      <w:r w:rsidR="00BF2071" w:rsidRPr="00D75DFE">
        <w:rPr>
          <w:rFonts w:cstheme="minorHAnsi"/>
          <w:b/>
          <w:color w:val="000000" w:themeColor="text1"/>
        </w:rPr>
        <w:t>J</w:t>
      </w:r>
    </w:p>
    <w:p w14:paraId="10A36353" w14:textId="77777777" w:rsidR="00D75DFE" w:rsidRPr="00D75DFE" w:rsidRDefault="00D75DFE" w:rsidP="00D016A2">
      <w:pPr>
        <w:spacing w:after="0" w:line="240" w:lineRule="auto"/>
        <w:ind w:left="360" w:hanging="360"/>
        <w:jc w:val="both"/>
        <w:rPr>
          <w:rFonts w:cstheme="minorHAnsi"/>
          <w:b/>
          <w:color w:val="000000" w:themeColor="text1"/>
        </w:rPr>
      </w:pPr>
    </w:p>
    <w:p w14:paraId="6A50F839" w14:textId="49D98204" w:rsidR="00463752" w:rsidRPr="00D75DFE" w:rsidRDefault="00641662" w:rsidP="00641662">
      <w:pPr>
        <w:spacing w:after="0" w:line="240" w:lineRule="auto"/>
        <w:jc w:val="both"/>
        <w:rPr>
          <w:rFonts w:cstheme="minorHAnsi"/>
          <w:b/>
          <w:color w:val="000000" w:themeColor="text1"/>
        </w:rPr>
      </w:pPr>
      <w:r w:rsidRPr="00D75DFE">
        <w:rPr>
          <w:rFonts w:cstheme="minorHAnsi"/>
          <w:b/>
          <w:color w:val="000000" w:themeColor="text1"/>
        </w:rPr>
        <w:t>Shoppix</w:t>
      </w:r>
      <w:r w:rsidR="00463752" w:rsidRPr="00D75DFE">
        <w:rPr>
          <w:rFonts w:cstheme="minorHAnsi"/>
          <w:b/>
          <w:color w:val="000000" w:themeColor="text1"/>
        </w:rPr>
        <w:t>:</w:t>
      </w:r>
      <w:r w:rsidRPr="00D75DFE">
        <w:rPr>
          <w:rFonts w:cstheme="minorHAnsi"/>
          <w:b/>
          <w:color w:val="000000" w:themeColor="text1"/>
        </w:rPr>
        <w:t xml:space="preserve"> </w:t>
      </w:r>
      <w:r w:rsidRPr="00D75DFE">
        <w:rPr>
          <w:rFonts w:cstheme="minorHAnsi"/>
          <w:bCs/>
          <w:color w:val="000000" w:themeColor="text1"/>
        </w:rPr>
        <w:t xml:space="preserve">Shoppix is an app that pays users for snapping receipts12. It’s not the only app that will reward you for every receipt you snap, but it is one of the simplest to use. It is supported by backend APIs which are </w:t>
      </w:r>
      <w:r w:rsidR="00444864" w:rsidRPr="00D75DFE">
        <w:rPr>
          <w:rFonts w:cstheme="minorHAnsi"/>
          <w:bCs/>
          <w:color w:val="000000" w:themeColor="text1"/>
        </w:rPr>
        <w:t>built</w:t>
      </w:r>
      <w:r w:rsidRPr="00D75DFE">
        <w:rPr>
          <w:rFonts w:cstheme="minorHAnsi"/>
          <w:bCs/>
          <w:color w:val="000000" w:themeColor="text1"/>
        </w:rPr>
        <w:t xml:space="preserve"> on .Net core and all these microservices are hosted on Azure platform and integrated with various Azure resources.</w:t>
      </w:r>
    </w:p>
    <w:p w14:paraId="3B0A649B"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Designed and developed restful APIs for mobile app in .Net Core which are authenticated with JWT token.</w:t>
      </w:r>
    </w:p>
    <w:p w14:paraId="18C26467"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Integrated .Net core applications with Key vault, App config, Function App, Service bus, Storage account, Application insights, API management, Batch account.</w:t>
      </w:r>
    </w:p>
    <w:p w14:paraId="749291F1"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Implemented a solution that increased the performance of processing records from different microservices which were built in .net core by 83% using Azure batch accounts.</w:t>
      </w:r>
    </w:p>
    <w:p w14:paraId="35F5B22D"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Designed and developed API's in .net core 3.1 to maintain the various counts and thresholds of the users in Azure Table Storage which are consumed by frontend angular application.</w:t>
      </w:r>
    </w:p>
    <w:p w14:paraId="2DC14A48" w14:textId="25B245F0"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Created a custom middleware .net application which sets the custom message as response for the web page whenever there is unhandled exception thrown for any </w:t>
      </w:r>
      <w:r w:rsidR="009E48DA" w:rsidRPr="00D75DFE">
        <w:rPr>
          <w:rStyle w:val="NoSpacingChar"/>
          <w:rFonts w:asciiTheme="minorHAnsi" w:hAnsiTheme="minorHAnsi" w:cstheme="minorHAnsi"/>
          <w:color w:val="000000" w:themeColor="text1"/>
        </w:rPr>
        <w:t>API</w:t>
      </w:r>
      <w:r w:rsidRPr="00D75DFE">
        <w:rPr>
          <w:rStyle w:val="NoSpacingChar"/>
          <w:rFonts w:asciiTheme="minorHAnsi" w:hAnsiTheme="minorHAnsi" w:cstheme="minorHAnsi"/>
          <w:color w:val="000000" w:themeColor="text1"/>
        </w:rPr>
        <w:t xml:space="preserve"> request.</w:t>
      </w:r>
    </w:p>
    <w:p w14:paraId="6B4B6F24"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Created a azure function app which is triggered by a message in service bus queue to store the data payload in azure storage account and database.  </w:t>
      </w:r>
    </w:p>
    <w:p w14:paraId="47F3A0C1"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Created azure logic apps to start and stop the azure Kubernetes service in non-working hours for non-prod environments to save the cost of infrastructure on azure portal.</w:t>
      </w:r>
    </w:p>
    <w:p w14:paraId="686ADC82"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Created Microsoft AD authentication at azure app service level to avoid the security flaw of storing the secret keys in cookies before authentication of application which was reported by pen test team.</w:t>
      </w:r>
    </w:p>
    <w:p w14:paraId="669A639B"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Created a wrapper class around azure service bus to send the messages to queues and topics.</w:t>
      </w:r>
    </w:p>
    <w:p w14:paraId="4BEC1F3A"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lastRenderedPageBreak/>
        <w:t>Integrated the azure key vault in .net applications by registering the key vault configuration in Configure Service method of startup class to store the sensitive data.</w:t>
      </w:r>
    </w:p>
    <w:p w14:paraId="3C76DFD1"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Integrated azure app config in .net applications by using terraform scripts to store the non-sensitive data.</w:t>
      </w:r>
    </w:p>
    <w:p w14:paraId="37753669"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Built and managed back-office tool in Angular.js which is integrated with backend API’s written in .Net core.</w:t>
      </w:r>
    </w:p>
    <w:p w14:paraId="26B519B0" w14:textId="668D434D"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Migrated </w:t>
      </w:r>
      <w:r w:rsidR="009E48DA" w:rsidRPr="00D75DFE">
        <w:rPr>
          <w:rStyle w:val="NoSpacingChar"/>
          <w:rFonts w:asciiTheme="minorHAnsi" w:hAnsiTheme="minorHAnsi" w:cstheme="minorHAnsi"/>
          <w:color w:val="000000" w:themeColor="text1"/>
        </w:rPr>
        <w:t>the entire</w:t>
      </w:r>
      <w:r w:rsidRPr="00D75DFE">
        <w:rPr>
          <w:rStyle w:val="NoSpacingChar"/>
          <w:rFonts w:asciiTheme="minorHAnsi" w:hAnsiTheme="minorHAnsi" w:cstheme="minorHAnsi"/>
          <w:color w:val="000000" w:themeColor="text1"/>
        </w:rPr>
        <w:t xml:space="preserve"> code base of back-office portal from Angular.js to Angular 11 and implemented authentication system which uses new protocol called MSAL using Microsoft AD on azure portal.</w:t>
      </w:r>
    </w:p>
    <w:p w14:paraId="0CA7299E" w14:textId="165D7FB1"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Created a Microsoft AD apps on azure portal to validate the http requests from angular to .net backend </w:t>
      </w:r>
      <w:r w:rsidR="009E48DA" w:rsidRPr="00D75DFE">
        <w:rPr>
          <w:rStyle w:val="NoSpacingChar"/>
          <w:rFonts w:asciiTheme="minorHAnsi" w:hAnsiTheme="minorHAnsi" w:cstheme="minorHAnsi"/>
          <w:color w:val="000000" w:themeColor="text1"/>
        </w:rPr>
        <w:t>service.</w:t>
      </w:r>
    </w:p>
    <w:p w14:paraId="03F43A1D"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Created request interceptor in angular to add authentication and country code headers to every API request which is validated at Azure API Management service, later the request is passed on to .Net services.</w:t>
      </w:r>
    </w:p>
    <w:p w14:paraId="4B66285A"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Integrated end to end testing automation tool called Cypress in angular application and created a necessary script to mock the login part of the application.</w:t>
      </w:r>
    </w:p>
    <w:p w14:paraId="2926D8EB"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Build multi layered components which are added and deleted dynamically based on the data from backend .net services for a reporting tool which gathers the information of surveys.</w:t>
      </w:r>
    </w:p>
    <w:p w14:paraId="525C6924"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Crafted a resilient application to seamlessly manage operations that were disrupted by a third-party entity amidst the challenging circumstances of the pandemic crisis.</w:t>
      </w:r>
    </w:p>
    <w:p w14:paraId="3E3A65A4"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Designed and implemented loading testing scripts using K6 tool to monitor the performance of .net APIs in various microservices services.</w:t>
      </w:r>
    </w:p>
    <w:p w14:paraId="615A1D11"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Designed and developed APIs in node.js using express.js library which connects to email accounts users with their consent to parse the inbox for latest shopping e-receipts.</w:t>
      </w:r>
    </w:p>
    <w:p w14:paraId="591A02DF"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Crafted a wrapper class around cosmos DB to manage data on cosmos DB for various .net microservices.</w:t>
      </w:r>
    </w:p>
    <w:p w14:paraId="55ECFBDA"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Designed and implemented the internationalization of web application to render the content of the pages in different languages dynamically based on the country it has been opened using i18n package in node.js.</w:t>
      </w:r>
    </w:p>
    <w:p w14:paraId="7F86C809"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Created alerts on azure application insights and azure service bus to send messages and emails to support team whenever there is spike in exceptions and dead letter counts of service bus.</w:t>
      </w:r>
    </w:p>
    <w:p w14:paraId="70B50C69"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Wrote KQL scripts to filter the logs of application insights based on date range and various other parameters to detect the anomalies of .net applications.</w:t>
      </w:r>
    </w:p>
    <w:p w14:paraId="6CA9FDD2"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Created azure dashboard metrics to monitor the messages counts in various queues and exception counts in azure application insights with different date range filters.</w:t>
      </w:r>
    </w:p>
    <w:p w14:paraId="507B4DDC"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Designed the transition of static cloud environment into the dynamic environment using terraform script.</w:t>
      </w:r>
    </w:p>
    <w:p w14:paraId="2566D268"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Created a wrapper class around azure storage table to manage the data for .net applications.</w:t>
      </w:r>
    </w:p>
    <w:p w14:paraId="74A29F51"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Refactored Azure DevOps CI/CD build and release pipelines for 9 microservices using yaml templates.</w:t>
      </w:r>
    </w:p>
    <w:p w14:paraId="1DC6E7D4"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Designed and developed a common infrastructure repository to manage the azure resources which are common for all the microservices using terraform scripts.</w:t>
      </w:r>
    </w:p>
    <w:p w14:paraId="72B87E2A"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Provided a solution to migrate the documents from azure cosmos db to azure storage account as blobs in container using azure data factory.</w:t>
      </w:r>
    </w:p>
    <w:p w14:paraId="2ACCFC68"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Fine-tuned the CPU and memory parameters of HPA (horizontal pod autoscaling) from Kubernetes service to increase the performance of the .net application.</w:t>
      </w:r>
    </w:p>
    <w:p w14:paraId="14FBF208"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Migrated the Azure Kubernetes service from available set to scale set configuration to dynamically manage the addition and deletion of nodes in AKS based on the network traffic.</w:t>
      </w:r>
    </w:p>
    <w:p w14:paraId="2080E4FD"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Provided a solution to extract the text from a receipt using Form Recognizer from Azure cognitive services and build the API’s in .net around this service for receipt transcription.</w:t>
      </w:r>
    </w:p>
    <w:p w14:paraId="0BDD8DB6" w14:textId="77777777" w:rsidR="00E91E30"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Proposed a solution to manage high traffic requests using HPA concepts in azure Kubernetes services.</w:t>
      </w:r>
    </w:p>
    <w:p w14:paraId="44B95F88" w14:textId="4D9243C0" w:rsidR="00FC1E62" w:rsidRPr="00D75DFE" w:rsidRDefault="00E91E30" w:rsidP="00D016A2">
      <w:pPr>
        <w:pStyle w:val="BodyA"/>
        <w:numPr>
          <w:ilvl w:val="0"/>
          <w:numId w:val="21"/>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Provided a solution to use headless CMS for a website to decrease the dependency on developers.</w:t>
      </w:r>
    </w:p>
    <w:p w14:paraId="17963D2E" w14:textId="62B62B21" w:rsidR="00FC1E62" w:rsidRPr="00D75DFE" w:rsidRDefault="00FC1E62" w:rsidP="00D016A2">
      <w:pPr>
        <w:shd w:val="clear" w:color="auto" w:fill="FFFFFF"/>
        <w:spacing w:after="0" w:line="240" w:lineRule="auto"/>
        <w:jc w:val="both"/>
        <w:rPr>
          <w:rFonts w:eastAsia="Times New Roman" w:cstheme="minorHAnsi"/>
          <w:color w:val="000000" w:themeColor="text1"/>
        </w:rPr>
      </w:pPr>
      <w:r w:rsidRPr="00D75DFE">
        <w:rPr>
          <w:rFonts w:eastAsia="Times New Roman" w:cstheme="minorHAnsi"/>
          <w:b/>
          <w:bCs/>
          <w:color w:val="000000" w:themeColor="text1"/>
        </w:rPr>
        <w:t xml:space="preserve">Environment: </w:t>
      </w:r>
      <w:r w:rsidR="002F7908" w:rsidRPr="00D75DFE">
        <w:rPr>
          <w:rFonts w:eastAsia="Times New Roman" w:cstheme="minorHAnsi"/>
          <w:color w:val="000000" w:themeColor="text1"/>
        </w:rPr>
        <w:t>.Net, .Net Core</w:t>
      </w:r>
      <w:r w:rsidRPr="00D75DFE">
        <w:rPr>
          <w:rFonts w:eastAsia="Times New Roman" w:cstheme="minorHAnsi"/>
          <w:color w:val="000000" w:themeColor="text1"/>
        </w:rPr>
        <w:t xml:space="preserve">, </w:t>
      </w:r>
      <w:r w:rsidR="002F7908" w:rsidRPr="00D75DFE">
        <w:rPr>
          <w:rFonts w:eastAsia="Times New Roman" w:cstheme="minorHAnsi"/>
          <w:color w:val="000000" w:themeColor="text1"/>
        </w:rPr>
        <w:t>Azure</w:t>
      </w:r>
      <w:r w:rsidR="00E355C1" w:rsidRPr="00D75DFE">
        <w:rPr>
          <w:rFonts w:eastAsia="Times New Roman" w:cstheme="minorHAnsi"/>
          <w:color w:val="000000" w:themeColor="text1"/>
        </w:rPr>
        <w:t xml:space="preserve">, MongoDB, </w:t>
      </w:r>
      <w:r w:rsidR="00DF6E4F" w:rsidRPr="00D75DFE">
        <w:rPr>
          <w:rFonts w:eastAsia="Times New Roman" w:cstheme="minorHAnsi"/>
          <w:color w:val="000000" w:themeColor="text1"/>
        </w:rPr>
        <w:t xml:space="preserve">Azure Function App, Azure API Management, </w:t>
      </w:r>
      <w:r w:rsidRPr="00D75DFE">
        <w:rPr>
          <w:rFonts w:eastAsia="Times New Roman" w:cstheme="minorHAnsi"/>
          <w:color w:val="000000" w:themeColor="text1"/>
        </w:rPr>
        <w:t>Web Services,</w:t>
      </w:r>
      <w:r w:rsidR="00DF6E4F" w:rsidRPr="00D75DFE">
        <w:rPr>
          <w:rFonts w:eastAsia="Times New Roman" w:cstheme="minorHAnsi"/>
          <w:color w:val="000000" w:themeColor="text1"/>
        </w:rPr>
        <w:t xml:space="preserve"> Azure Batch Accounts</w:t>
      </w:r>
      <w:r w:rsidRPr="00D75DFE">
        <w:rPr>
          <w:rFonts w:eastAsia="Times New Roman" w:cstheme="minorHAnsi"/>
          <w:color w:val="000000" w:themeColor="text1"/>
        </w:rPr>
        <w:t xml:space="preserve"> Kubernetes, </w:t>
      </w:r>
      <w:r w:rsidR="00DF6E4F" w:rsidRPr="00D75DFE">
        <w:rPr>
          <w:rFonts w:eastAsia="Times New Roman" w:cstheme="minorHAnsi"/>
          <w:color w:val="000000" w:themeColor="text1"/>
        </w:rPr>
        <w:t xml:space="preserve">Azure Logic Apps, </w:t>
      </w:r>
      <w:r w:rsidRPr="00D75DFE">
        <w:rPr>
          <w:rFonts w:eastAsia="Times New Roman" w:cstheme="minorHAnsi"/>
          <w:color w:val="000000" w:themeColor="text1"/>
        </w:rPr>
        <w:t xml:space="preserve">Docker, </w:t>
      </w:r>
      <w:r w:rsidR="00DF6E4F" w:rsidRPr="00D75DFE">
        <w:rPr>
          <w:rFonts w:eastAsia="Times New Roman" w:cstheme="minorHAnsi"/>
          <w:color w:val="000000" w:themeColor="text1"/>
        </w:rPr>
        <w:t xml:space="preserve">Microsoft AD, Azure Key Vault, Azure App Config, </w:t>
      </w:r>
      <w:r w:rsidRPr="00D75DFE">
        <w:rPr>
          <w:rFonts w:eastAsia="Times New Roman" w:cstheme="minorHAnsi"/>
          <w:color w:val="000000" w:themeColor="text1"/>
        </w:rPr>
        <w:t>NodeJS, REST, Angular,</w:t>
      </w:r>
      <w:r w:rsidR="00DF6E4F" w:rsidRPr="00D75DFE">
        <w:rPr>
          <w:rFonts w:eastAsia="Times New Roman" w:cstheme="minorHAnsi"/>
          <w:color w:val="000000" w:themeColor="text1"/>
        </w:rPr>
        <w:t xml:space="preserve"> Cypress, K6, Azure Data Factory</w:t>
      </w:r>
      <w:r w:rsidRPr="00D75DFE">
        <w:rPr>
          <w:rFonts w:eastAsia="Times New Roman" w:cstheme="minorHAnsi"/>
          <w:color w:val="000000" w:themeColor="text1"/>
        </w:rPr>
        <w:t xml:space="preserve"> Typescript, Junit, HTML, Microservices, CSS, JavaScript, jQuery, </w:t>
      </w:r>
      <w:r w:rsidR="00705E6B" w:rsidRPr="00D75DFE">
        <w:rPr>
          <w:rFonts w:eastAsia="Times New Roman" w:cstheme="minorHAnsi"/>
          <w:color w:val="000000" w:themeColor="text1"/>
        </w:rPr>
        <w:t>Python</w:t>
      </w:r>
      <w:r w:rsidR="002F7908" w:rsidRPr="00D75DFE">
        <w:rPr>
          <w:rFonts w:eastAsia="Times New Roman" w:cstheme="minorHAnsi"/>
          <w:color w:val="000000" w:themeColor="text1"/>
        </w:rPr>
        <w:t>.</w:t>
      </w:r>
    </w:p>
    <w:p w14:paraId="79B5D5B7" w14:textId="77777777" w:rsidR="00CF067D" w:rsidRPr="00D75DFE" w:rsidRDefault="00CF067D" w:rsidP="00D016A2">
      <w:pPr>
        <w:spacing w:after="0" w:line="240" w:lineRule="auto"/>
        <w:jc w:val="both"/>
        <w:rPr>
          <w:rFonts w:cstheme="minorHAnsi"/>
          <w:b/>
          <w:color w:val="000000" w:themeColor="text1"/>
        </w:rPr>
      </w:pPr>
    </w:p>
    <w:p w14:paraId="305C7627" w14:textId="486B4C8F" w:rsidR="00463752" w:rsidRDefault="00F60AB4" w:rsidP="00F60AB4">
      <w:pPr>
        <w:spacing w:after="0" w:line="240" w:lineRule="auto"/>
        <w:ind w:left="360" w:hanging="360"/>
        <w:jc w:val="both"/>
        <w:rPr>
          <w:rFonts w:cstheme="minorHAnsi"/>
          <w:b/>
          <w:color w:val="000000" w:themeColor="text1"/>
        </w:rPr>
      </w:pPr>
      <w:r w:rsidRPr="00D75DFE">
        <w:rPr>
          <w:rFonts w:cstheme="minorHAnsi"/>
          <w:b/>
          <w:color w:val="000000" w:themeColor="text1"/>
        </w:rPr>
        <w:t xml:space="preserve">Jan 15 – Dec 18                                                                        </w:t>
      </w:r>
      <w:r w:rsidRPr="00D75DFE">
        <w:rPr>
          <w:rFonts w:cstheme="minorHAnsi"/>
          <w:bCs/>
          <w:i/>
          <w:iCs/>
          <w:color w:val="000000" w:themeColor="text1"/>
        </w:rPr>
        <w:t>S</w:t>
      </w:r>
      <w:r w:rsidR="00D75DFE">
        <w:rPr>
          <w:rFonts w:cstheme="minorHAnsi"/>
          <w:bCs/>
          <w:i/>
          <w:iCs/>
          <w:color w:val="000000" w:themeColor="text1"/>
        </w:rPr>
        <w:t>enior</w:t>
      </w:r>
      <w:r w:rsidRPr="00D75DFE">
        <w:rPr>
          <w:rFonts w:cstheme="minorHAnsi"/>
          <w:bCs/>
          <w:i/>
          <w:iCs/>
          <w:color w:val="000000" w:themeColor="text1"/>
        </w:rPr>
        <w:t xml:space="preserve"> .Net Full Stack Engineer,</w:t>
      </w:r>
      <w:r w:rsidRPr="00D75DFE">
        <w:rPr>
          <w:rFonts w:cstheme="minorHAnsi"/>
          <w:b/>
          <w:color w:val="000000" w:themeColor="text1"/>
        </w:rPr>
        <w:t xml:space="preserve"> </w:t>
      </w:r>
      <w:r w:rsidR="00E91E30" w:rsidRPr="00D75DFE">
        <w:rPr>
          <w:rFonts w:cstheme="minorHAnsi"/>
          <w:b/>
          <w:color w:val="000000" w:themeColor="text1"/>
        </w:rPr>
        <w:t>Meltag, Hyderabad</w:t>
      </w:r>
      <w:r w:rsidRPr="00D75DFE">
        <w:rPr>
          <w:rFonts w:cstheme="minorHAnsi"/>
          <w:b/>
          <w:color w:val="000000" w:themeColor="text1"/>
        </w:rPr>
        <w:t>, India</w:t>
      </w:r>
    </w:p>
    <w:p w14:paraId="27B26276" w14:textId="77777777" w:rsidR="00D75DFE" w:rsidRPr="00D75DFE" w:rsidRDefault="00D75DFE" w:rsidP="00F60AB4">
      <w:pPr>
        <w:spacing w:after="0" w:line="240" w:lineRule="auto"/>
        <w:ind w:left="360" w:hanging="360"/>
        <w:jc w:val="both"/>
        <w:rPr>
          <w:rFonts w:cstheme="minorHAnsi"/>
          <w:b/>
          <w:color w:val="000000" w:themeColor="text1"/>
        </w:rPr>
      </w:pPr>
    </w:p>
    <w:p w14:paraId="4FD4BCAC" w14:textId="16DACDA7" w:rsidR="00EC47E4" w:rsidRPr="00D75DFE" w:rsidRDefault="00006BEF" w:rsidP="00006BEF">
      <w:pPr>
        <w:spacing w:after="0" w:line="240" w:lineRule="auto"/>
        <w:jc w:val="both"/>
        <w:rPr>
          <w:rFonts w:cstheme="minorHAnsi"/>
          <w:b/>
          <w:color w:val="000000" w:themeColor="text1"/>
        </w:rPr>
      </w:pPr>
      <w:r w:rsidRPr="00D75DFE">
        <w:rPr>
          <w:rFonts w:cstheme="minorHAnsi"/>
          <w:b/>
          <w:color w:val="000000" w:themeColor="text1"/>
        </w:rPr>
        <w:t>Meltag</w:t>
      </w:r>
      <w:r w:rsidR="00463752" w:rsidRPr="00D75DFE">
        <w:rPr>
          <w:rFonts w:cstheme="minorHAnsi"/>
          <w:b/>
          <w:color w:val="000000" w:themeColor="text1"/>
        </w:rPr>
        <w:t>:</w:t>
      </w:r>
      <w:r w:rsidRPr="00D75DFE">
        <w:rPr>
          <w:rFonts w:cstheme="minorHAnsi"/>
          <w:b/>
          <w:color w:val="000000" w:themeColor="text1"/>
        </w:rPr>
        <w:t xml:space="preserve"> </w:t>
      </w:r>
      <w:r w:rsidRPr="00D75DFE">
        <w:rPr>
          <w:rFonts w:cstheme="minorHAnsi"/>
          <w:bCs/>
          <w:color w:val="000000" w:themeColor="text1"/>
        </w:rPr>
        <w:t>Meltag is a digital self-service platform that enables businesses to deliver simple self-service across mobile marketing, customer support, and marketing automation functions. It’s designed to improve the overall functionality and user experience of these services. The platform is known for its efficiency and effectiveness in managing customer interactions.</w:t>
      </w:r>
      <w:r w:rsidR="005935B3" w:rsidRPr="00D75DFE">
        <w:rPr>
          <w:rFonts w:cstheme="minorHAnsi"/>
          <w:bCs/>
          <w:color w:val="000000" w:themeColor="text1"/>
        </w:rPr>
        <w:t xml:space="preserve">                                                                                                           </w:t>
      </w:r>
      <w:r w:rsidR="00E91E30" w:rsidRPr="00D75DFE">
        <w:rPr>
          <w:rFonts w:cstheme="minorHAnsi"/>
          <w:bCs/>
          <w:color w:val="000000" w:themeColor="text1"/>
        </w:rPr>
        <w:t xml:space="preserve">      </w:t>
      </w:r>
      <w:r w:rsidR="00EC47E4" w:rsidRPr="00D75DFE">
        <w:rPr>
          <w:rFonts w:cstheme="minorHAnsi"/>
          <w:bCs/>
          <w:color w:val="000000" w:themeColor="text1"/>
        </w:rPr>
        <w:t xml:space="preserve">                                                          </w:t>
      </w:r>
      <w:r w:rsidR="007071D1" w:rsidRPr="00D75DFE">
        <w:rPr>
          <w:rFonts w:cstheme="minorHAnsi"/>
          <w:bCs/>
          <w:color w:val="000000" w:themeColor="text1"/>
        </w:rPr>
        <w:t xml:space="preserve">                       </w:t>
      </w:r>
      <w:r w:rsidR="005C7B75" w:rsidRPr="00D75DFE">
        <w:rPr>
          <w:rFonts w:cstheme="minorHAnsi"/>
          <w:bCs/>
          <w:color w:val="000000" w:themeColor="text1"/>
        </w:rPr>
        <w:t xml:space="preserve">                     </w:t>
      </w:r>
      <w:r w:rsidR="00864A73" w:rsidRPr="00D75DFE">
        <w:rPr>
          <w:rFonts w:cstheme="minorHAnsi"/>
          <w:bCs/>
          <w:color w:val="000000" w:themeColor="text1"/>
        </w:rPr>
        <w:t xml:space="preserve">  </w:t>
      </w:r>
    </w:p>
    <w:p w14:paraId="22983BE0" w14:textId="792EEA1F"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signed and developed a highly dynamic API's using strategy pattern in .Net and </w:t>
      </w:r>
      <w:r w:rsidR="00923163" w:rsidRPr="00D75DFE">
        <w:rPr>
          <w:rStyle w:val="NoSpacingChar"/>
          <w:rFonts w:asciiTheme="minorHAnsi" w:hAnsiTheme="minorHAnsi" w:cstheme="minorHAnsi"/>
          <w:color w:val="000000" w:themeColor="text1"/>
        </w:rPr>
        <w:t>Asp.Net.</w:t>
      </w:r>
    </w:p>
    <w:p w14:paraId="453DB8CC" w14:textId="5B9ACFE2"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signed a database schema for both relational and nonrelational data </w:t>
      </w:r>
      <w:r w:rsidR="00923163" w:rsidRPr="00D75DFE">
        <w:rPr>
          <w:rStyle w:val="NoSpacingChar"/>
          <w:rFonts w:asciiTheme="minorHAnsi" w:hAnsiTheme="minorHAnsi" w:cstheme="minorHAnsi"/>
          <w:color w:val="000000" w:themeColor="text1"/>
        </w:rPr>
        <w:t>models.</w:t>
      </w:r>
    </w:p>
    <w:p w14:paraId="6BE73B54" w14:textId="5B07FE0A"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Build aggregator rewards platform to make mobile recharge from different vendors using .Net and </w:t>
      </w:r>
      <w:r w:rsidR="00923163" w:rsidRPr="00D75DFE">
        <w:rPr>
          <w:rStyle w:val="NoSpacingChar"/>
          <w:rFonts w:asciiTheme="minorHAnsi" w:hAnsiTheme="minorHAnsi" w:cstheme="minorHAnsi"/>
          <w:color w:val="000000" w:themeColor="text1"/>
        </w:rPr>
        <w:t>MS SQL</w:t>
      </w:r>
    </w:p>
    <w:p w14:paraId="20DC01D3"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lastRenderedPageBreak/>
        <w:t>Effectively worked on Technologies like PHP, Laravel, Node.js, .Net, Angular and MongoDB, HTML, CSS, Angular, PHP for the web portal, and .Net for the biometric plugin.</w:t>
      </w:r>
    </w:p>
    <w:p w14:paraId="333EBC51"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Managing a team of 4 members to create an application system analysis based on client requirements.</w:t>
      </w:r>
    </w:p>
    <w:p w14:paraId="08CB3FE7"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sign, architect and supervise the implementation functionality of company's new web application development. </w:t>
      </w:r>
    </w:p>
    <w:p w14:paraId="785F378A"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Designed and developed responsive SPA web application the UI side of the application using AngularJS framework along with HTML5, SCSS, Bootstrap 4, Type Script, Java Script and RxJS</w:t>
      </w:r>
    </w:p>
    <w:p w14:paraId="77E292EE"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Designed and developed a full-stack website based on Node.js, ReactJS, Next.JS, Vue.JS, Word press, PHP and Slim Framework.</w:t>
      </w:r>
    </w:p>
    <w:p w14:paraId="4A2BA095" w14:textId="012AA61D" w:rsidR="00E91E30" w:rsidRPr="00D75DFE" w:rsidRDefault="00923163"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Used</w:t>
      </w:r>
      <w:r w:rsidR="00E91E30" w:rsidRPr="00D75DFE">
        <w:rPr>
          <w:rStyle w:val="NoSpacingChar"/>
          <w:rFonts w:asciiTheme="minorHAnsi" w:hAnsiTheme="minorHAnsi" w:cstheme="minorHAnsi"/>
          <w:color w:val="000000" w:themeColor="text1"/>
        </w:rPr>
        <w:t xml:space="preserve"> ReactJ</w:t>
      </w:r>
      <w:r w:rsidR="00D75DFE">
        <w:rPr>
          <w:rStyle w:val="NoSpacingChar"/>
          <w:rFonts w:asciiTheme="minorHAnsi" w:hAnsiTheme="minorHAnsi" w:cstheme="minorHAnsi"/>
          <w:color w:val="000000" w:themeColor="text1"/>
        </w:rPr>
        <w:t>S</w:t>
      </w:r>
      <w:r w:rsidR="00E91E30" w:rsidRPr="00D75DFE">
        <w:rPr>
          <w:rStyle w:val="NoSpacingChar"/>
          <w:rFonts w:asciiTheme="minorHAnsi" w:hAnsiTheme="minorHAnsi" w:cstheme="minorHAnsi"/>
          <w:color w:val="000000" w:themeColor="text1"/>
        </w:rPr>
        <w:t xml:space="preserve"> for implementing the </w:t>
      </w:r>
      <w:r w:rsidRPr="00D75DFE">
        <w:rPr>
          <w:rStyle w:val="NoSpacingChar"/>
          <w:rFonts w:asciiTheme="minorHAnsi" w:hAnsiTheme="minorHAnsi" w:cstheme="minorHAnsi"/>
          <w:color w:val="000000" w:themeColor="text1"/>
        </w:rPr>
        <w:t>open-source</w:t>
      </w:r>
      <w:r w:rsidR="00E91E30" w:rsidRPr="00D75DFE">
        <w:rPr>
          <w:rStyle w:val="NoSpacingChar"/>
          <w:rFonts w:asciiTheme="minorHAnsi" w:hAnsiTheme="minorHAnsi" w:cstheme="minorHAnsi"/>
          <w:color w:val="000000" w:themeColor="text1"/>
        </w:rPr>
        <w:t xml:space="preserve"> </w:t>
      </w:r>
      <w:r w:rsidRPr="00D75DFE">
        <w:rPr>
          <w:rStyle w:val="NoSpacingChar"/>
          <w:rFonts w:asciiTheme="minorHAnsi" w:hAnsiTheme="minorHAnsi" w:cstheme="minorHAnsi"/>
          <w:color w:val="000000" w:themeColor="text1"/>
        </w:rPr>
        <w:t>JavaScript</w:t>
      </w:r>
      <w:r w:rsidR="00E91E30" w:rsidRPr="00D75DFE">
        <w:rPr>
          <w:rStyle w:val="NoSpacingChar"/>
          <w:rFonts w:asciiTheme="minorHAnsi" w:hAnsiTheme="minorHAnsi" w:cstheme="minorHAnsi"/>
          <w:color w:val="000000" w:themeColor="text1"/>
        </w:rPr>
        <w:t xml:space="preserve"> framework for building user interfaces.</w:t>
      </w:r>
    </w:p>
    <w:p w14:paraId="06BC522B" w14:textId="766A447D"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Experience and exposure to build Angular 6 and NodeJS applications from </w:t>
      </w:r>
      <w:r w:rsidR="00923163" w:rsidRPr="00D75DFE">
        <w:rPr>
          <w:rStyle w:val="NoSpacingChar"/>
          <w:rFonts w:asciiTheme="minorHAnsi" w:hAnsiTheme="minorHAnsi" w:cstheme="minorHAnsi"/>
          <w:color w:val="000000" w:themeColor="text1"/>
        </w:rPr>
        <w:t>scratch.</w:t>
      </w:r>
    </w:p>
    <w:p w14:paraId="01A8ED87"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Worked on AngularJS events distribution and parent chain for parent-child component communication.</w:t>
      </w:r>
    </w:p>
    <w:p w14:paraId="48AD0678"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Manipulated DOM, handled events and applied animation effects with AngularJS.</w:t>
      </w:r>
    </w:p>
    <w:p w14:paraId="30DE0CCD" w14:textId="3CAD4142" w:rsidR="00E91E30" w:rsidRPr="00D75DFE" w:rsidRDefault="00923163"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Worked on</w:t>
      </w:r>
      <w:r w:rsidR="00E91E30" w:rsidRPr="00D75DFE">
        <w:rPr>
          <w:rStyle w:val="NoSpacingChar"/>
          <w:rFonts w:asciiTheme="minorHAnsi" w:hAnsiTheme="minorHAnsi" w:cstheme="minorHAnsi"/>
          <w:color w:val="000000" w:themeColor="text1"/>
        </w:rPr>
        <w:t xml:space="preserve"> multiple components for different course element players and quiz question players using ReactJS and Redux.</w:t>
      </w:r>
    </w:p>
    <w:p w14:paraId="519DE64B" w14:textId="1414217D" w:rsidR="00E91E30" w:rsidRPr="00D75DFE" w:rsidRDefault="00923163"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I worked extensively</w:t>
      </w:r>
      <w:r w:rsidR="00E91E30" w:rsidRPr="00D75DFE">
        <w:rPr>
          <w:rStyle w:val="NoSpacingChar"/>
          <w:rFonts w:asciiTheme="minorHAnsi" w:hAnsiTheme="minorHAnsi" w:cstheme="minorHAnsi"/>
          <w:color w:val="000000" w:themeColor="text1"/>
        </w:rPr>
        <w:t xml:space="preserve"> on developing applications using Azure.</w:t>
      </w:r>
    </w:p>
    <w:p w14:paraId="3198B293" w14:textId="54D795E4"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Used Windows Azure to deploy the application on cloud and </w:t>
      </w:r>
      <w:r w:rsidR="00923163" w:rsidRPr="00D75DFE">
        <w:rPr>
          <w:rStyle w:val="NoSpacingChar"/>
          <w:rFonts w:asciiTheme="minorHAnsi" w:hAnsiTheme="minorHAnsi" w:cstheme="minorHAnsi"/>
          <w:color w:val="000000" w:themeColor="text1"/>
        </w:rPr>
        <w:t>manage</w:t>
      </w:r>
      <w:r w:rsidRPr="00D75DFE">
        <w:rPr>
          <w:rStyle w:val="NoSpacingChar"/>
          <w:rFonts w:asciiTheme="minorHAnsi" w:hAnsiTheme="minorHAnsi" w:cstheme="minorHAnsi"/>
          <w:color w:val="000000" w:themeColor="text1"/>
        </w:rPr>
        <w:t xml:space="preserve"> the session.</w:t>
      </w:r>
    </w:p>
    <w:p w14:paraId="4A077763"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Also used Azure for Scaling and checking reliability of the applications which were developed during the project.</w:t>
      </w:r>
    </w:p>
    <w:p w14:paraId="1B7BDD78"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Worked with ReactJS forms, Validations, Modules, Components, directives, Controllers, and HTTP Requests.</w:t>
      </w:r>
    </w:p>
    <w:p w14:paraId="79EC0986"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Responsible for creating efficient design and developing User Interaction screens using HTML, CSS3, Bootstrap, JavaScript, Angular 6 &amp; 7 and Node JS.</w:t>
      </w:r>
    </w:p>
    <w:p w14:paraId="6F365E13"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Used Angular 4 component router for navigation. Worked with Angular 4 directives, components, pipes, and injectable.</w:t>
      </w:r>
    </w:p>
    <w:p w14:paraId="13C3FD9C"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Programmed in Angular 4 to upload (post) files/images to the AWS S3 browser from the Front-end by installing NPM package of AWS-SDK.</w:t>
      </w:r>
    </w:p>
    <w:p w14:paraId="60E50324"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Manipulated DOM, handled events and applied animation effects with ReactJS.</w:t>
      </w:r>
    </w:p>
    <w:p w14:paraId="4CB66221" w14:textId="238E6FBC"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Involved in the development of services with Angular 4 injectable property</w:t>
      </w:r>
      <w:r w:rsidR="009E48DA" w:rsidRPr="00D75DFE">
        <w:rPr>
          <w:rStyle w:val="NoSpacingChar"/>
          <w:rFonts w:asciiTheme="minorHAnsi" w:hAnsiTheme="minorHAnsi" w:cstheme="minorHAnsi"/>
          <w:color w:val="000000" w:themeColor="text1"/>
        </w:rPr>
        <w:t>,</w:t>
      </w:r>
      <w:r w:rsidRPr="00D75DFE">
        <w:rPr>
          <w:rStyle w:val="NoSpacingChar"/>
          <w:rFonts w:asciiTheme="minorHAnsi" w:hAnsiTheme="minorHAnsi" w:cstheme="minorHAnsi"/>
          <w:color w:val="000000" w:themeColor="text1"/>
        </w:rPr>
        <w:t xml:space="preserve"> to make the service available for dependency injection when creating components.</w:t>
      </w:r>
    </w:p>
    <w:p w14:paraId="0BDF74F7"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Performed Verification and validation process for the code written by making use of Jasmine and Karma JavaScript testing framework by testing across various scenarios of the Angular 4.0 applications.</w:t>
      </w:r>
    </w:p>
    <w:p w14:paraId="1696ED91"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Participate in setting up MongoDB database using replication.</w:t>
      </w:r>
    </w:p>
    <w:p w14:paraId="3724923E"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Performance monitoring of MongoDB through mongo shell proactively to prevent any potential performance degradation.</w:t>
      </w:r>
    </w:p>
    <w:p w14:paraId="110B21B4"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Developed UI components using Angular 8 dependency injection, models, data binding and controllers.</w:t>
      </w:r>
    </w:p>
    <w:p w14:paraId="7318AD4F"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Implemented Redux store for state management of the application.</w:t>
      </w:r>
    </w:p>
    <w:p w14:paraId="14BDB560" w14:textId="170E3F0C"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signed Frontend </w:t>
      </w:r>
      <w:r w:rsidR="00923163" w:rsidRPr="00D75DFE">
        <w:rPr>
          <w:rStyle w:val="NoSpacingChar"/>
          <w:rFonts w:asciiTheme="minorHAnsi" w:hAnsiTheme="minorHAnsi" w:cstheme="minorHAnsi"/>
          <w:color w:val="000000" w:themeColor="text1"/>
        </w:rPr>
        <w:t>within</w:t>
      </w:r>
      <w:r w:rsidRPr="00D75DFE">
        <w:rPr>
          <w:rStyle w:val="NoSpacingChar"/>
          <w:rFonts w:asciiTheme="minorHAnsi" w:hAnsiTheme="minorHAnsi" w:cstheme="minorHAnsi"/>
          <w:color w:val="000000" w:themeColor="text1"/>
        </w:rPr>
        <w:t xml:space="preserve"> </w:t>
      </w:r>
      <w:r w:rsidR="00923163" w:rsidRPr="00D75DFE">
        <w:rPr>
          <w:rStyle w:val="NoSpacingChar"/>
          <w:rFonts w:asciiTheme="minorHAnsi" w:hAnsiTheme="minorHAnsi" w:cstheme="minorHAnsi"/>
          <w:color w:val="000000" w:themeColor="text1"/>
        </w:rPr>
        <w:t>object-oriented</w:t>
      </w:r>
      <w:r w:rsidRPr="00D75DFE">
        <w:rPr>
          <w:rStyle w:val="NoSpacingChar"/>
          <w:rFonts w:asciiTheme="minorHAnsi" w:hAnsiTheme="minorHAnsi" w:cstheme="minorHAnsi"/>
          <w:color w:val="000000" w:themeColor="text1"/>
        </w:rPr>
        <w:t xml:space="preserve"> JavaScript Framework like Node.js and Ext.js</w:t>
      </w:r>
    </w:p>
    <w:p w14:paraId="4CE3D926"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sign, architect and supervise the implementation functionality of company's new web application development. </w:t>
      </w:r>
    </w:p>
    <w:p w14:paraId="5C0E6643"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Designed and developed responsive SPA web application the UI side of the application using AngularJS framework along with HTML5, SCSS, Bootstrap 4, Type Script, Java Script and RxJS</w:t>
      </w:r>
    </w:p>
    <w:p w14:paraId="2F7601EA"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Designed and developed a full-stack website based on Node.js, ReactJS, Next.JS, Vue.JS, Word press, PHP and Slim Framework.</w:t>
      </w:r>
    </w:p>
    <w:p w14:paraId="5D344539" w14:textId="7F05BC1F"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Used to </w:t>
      </w:r>
      <w:r w:rsidR="00923163" w:rsidRPr="00D75DFE">
        <w:rPr>
          <w:rStyle w:val="NoSpacingChar"/>
          <w:rFonts w:asciiTheme="minorHAnsi" w:hAnsiTheme="minorHAnsi" w:cstheme="minorHAnsi"/>
          <w:color w:val="000000" w:themeColor="text1"/>
        </w:rPr>
        <w:t>Reacts</w:t>
      </w:r>
      <w:r w:rsidRPr="00D75DFE">
        <w:rPr>
          <w:rStyle w:val="NoSpacingChar"/>
          <w:rFonts w:asciiTheme="minorHAnsi" w:hAnsiTheme="minorHAnsi" w:cstheme="minorHAnsi"/>
          <w:color w:val="000000" w:themeColor="text1"/>
        </w:rPr>
        <w:t xml:space="preserve"> for implementing the </w:t>
      </w:r>
      <w:r w:rsidR="00923163" w:rsidRPr="00D75DFE">
        <w:rPr>
          <w:rStyle w:val="NoSpacingChar"/>
          <w:rFonts w:asciiTheme="minorHAnsi" w:hAnsiTheme="minorHAnsi" w:cstheme="minorHAnsi"/>
          <w:color w:val="000000" w:themeColor="text1"/>
        </w:rPr>
        <w:t>open-source</w:t>
      </w:r>
      <w:r w:rsidRPr="00D75DFE">
        <w:rPr>
          <w:rStyle w:val="NoSpacingChar"/>
          <w:rFonts w:asciiTheme="minorHAnsi" w:hAnsiTheme="minorHAnsi" w:cstheme="minorHAnsi"/>
          <w:color w:val="000000" w:themeColor="text1"/>
        </w:rPr>
        <w:t xml:space="preserve"> JavaScript framework for building user interfaces.</w:t>
      </w:r>
    </w:p>
    <w:p w14:paraId="39508608" w14:textId="407D7E4A"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Experience and exposure to build Angular 6 and NodeJS applications from </w:t>
      </w:r>
      <w:r w:rsidR="00923163" w:rsidRPr="00D75DFE">
        <w:rPr>
          <w:rStyle w:val="NoSpacingChar"/>
          <w:rFonts w:asciiTheme="minorHAnsi" w:hAnsiTheme="minorHAnsi" w:cstheme="minorHAnsi"/>
          <w:color w:val="000000" w:themeColor="text1"/>
        </w:rPr>
        <w:t>scratch.</w:t>
      </w:r>
    </w:p>
    <w:p w14:paraId="6132B114"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Worked on AngularJS events distribution and parent chain for parent-child component communication.</w:t>
      </w:r>
    </w:p>
    <w:p w14:paraId="70C033BD"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Manipulated DOM, handled events and applied animation effects with AngularJS.</w:t>
      </w:r>
    </w:p>
    <w:p w14:paraId="188DD3F2" w14:textId="5500D122" w:rsidR="00E91E30" w:rsidRPr="00D75DFE" w:rsidRDefault="00923163"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Worked on</w:t>
      </w:r>
      <w:r w:rsidR="00E91E30" w:rsidRPr="00D75DFE">
        <w:rPr>
          <w:rStyle w:val="NoSpacingChar"/>
          <w:rFonts w:asciiTheme="minorHAnsi" w:hAnsiTheme="minorHAnsi" w:cstheme="minorHAnsi"/>
          <w:color w:val="000000" w:themeColor="text1"/>
        </w:rPr>
        <w:t xml:space="preserve"> multiple components for different course element players and quiz question players using ReactJS and Redux.</w:t>
      </w:r>
    </w:p>
    <w:p w14:paraId="1408AF2D" w14:textId="56EC88E3" w:rsidR="00E91E30" w:rsidRPr="00D75DFE" w:rsidRDefault="00492B67"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I worked extensively</w:t>
      </w:r>
      <w:r w:rsidR="00E91E30" w:rsidRPr="00D75DFE">
        <w:rPr>
          <w:rStyle w:val="NoSpacingChar"/>
          <w:rFonts w:asciiTheme="minorHAnsi" w:hAnsiTheme="minorHAnsi" w:cstheme="minorHAnsi"/>
          <w:color w:val="000000" w:themeColor="text1"/>
        </w:rPr>
        <w:t xml:space="preserve"> on developing applications using Azure.</w:t>
      </w:r>
    </w:p>
    <w:p w14:paraId="2C351708" w14:textId="7A451D32"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Used Windows Azure to deploy the application on cloud and </w:t>
      </w:r>
      <w:r w:rsidR="00923163" w:rsidRPr="00D75DFE">
        <w:rPr>
          <w:rStyle w:val="NoSpacingChar"/>
          <w:rFonts w:asciiTheme="minorHAnsi" w:hAnsiTheme="minorHAnsi" w:cstheme="minorHAnsi"/>
          <w:color w:val="000000" w:themeColor="text1"/>
        </w:rPr>
        <w:t>manage</w:t>
      </w:r>
      <w:r w:rsidRPr="00D75DFE">
        <w:rPr>
          <w:rStyle w:val="NoSpacingChar"/>
          <w:rFonts w:asciiTheme="minorHAnsi" w:hAnsiTheme="minorHAnsi" w:cstheme="minorHAnsi"/>
          <w:color w:val="000000" w:themeColor="text1"/>
        </w:rPr>
        <w:t xml:space="preserve"> the session.</w:t>
      </w:r>
    </w:p>
    <w:p w14:paraId="0BC164E7"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Also used Azure for Scaling and checking reliability of the applications which were developed during the project.</w:t>
      </w:r>
    </w:p>
    <w:p w14:paraId="1548A0FA"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Worked with ReactJS forms, Validations, Modules, Components, directives, Controllers, and HTTP Requests.</w:t>
      </w:r>
    </w:p>
    <w:p w14:paraId="1E544CFF"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Responsible for creating efficient design and developing User Interaction screens using HTML, CSS3, Bootstrap, JavaScript, Angular 6 &amp; 7 and Node JS.</w:t>
      </w:r>
    </w:p>
    <w:p w14:paraId="231A92A1"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Reliability and Scalability of the Salesforce Cloud</w:t>
      </w:r>
    </w:p>
    <w:p w14:paraId="4D77E29C"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Specialize in web application development using Angular and VueJS.</w:t>
      </w:r>
    </w:p>
    <w:p w14:paraId="0B3D5663"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Implemented React.js to create a dynamically changing value.</w:t>
      </w:r>
    </w:p>
    <w:p w14:paraId="4B27D407"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lastRenderedPageBreak/>
        <w:t>Setup and build GCP infrastructure’s various resources GCE, Cloud Storage, IAM, Firewall’s using Terraform.</w:t>
      </w:r>
    </w:p>
    <w:p w14:paraId="51FDF5FF"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Involved in developing a Single-Page Application using Angular 8, and RESTful Services.</w:t>
      </w:r>
    </w:p>
    <w:p w14:paraId="16D30F3B" w14:textId="26E7FEC2"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Coding, Development, </w:t>
      </w:r>
      <w:r w:rsidR="00B6459C" w:rsidRPr="00D75DFE">
        <w:rPr>
          <w:rStyle w:val="NoSpacingChar"/>
          <w:rFonts w:asciiTheme="minorHAnsi" w:hAnsiTheme="minorHAnsi" w:cstheme="minorHAnsi"/>
          <w:color w:val="000000" w:themeColor="text1"/>
        </w:rPr>
        <w:t>migration,</w:t>
      </w:r>
      <w:r w:rsidRPr="00D75DFE">
        <w:rPr>
          <w:rStyle w:val="NoSpacingChar"/>
          <w:rFonts w:asciiTheme="minorHAnsi" w:hAnsiTheme="minorHAnsi" w:cstheme="minorHAnsi"/>
          <w:color w:val="000000" w:themeColor="text1"/>
        </w:rPr>
        <w:t xml:space="preserve"> and implementation of .Net Core 3.1, .Net 6 applications</w:t>
      </w:r>
    </w:p>
    <w:p w14:paraId="39FC0ADF" w14:textId="77777777" w:rsidR="00E91E30"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Created Microservices API projects in .Net 6.0 and .Net Core 3.1 for all different modules in MP2 ERP.</w:t>
      </w:r>
    </w:p>
    <w:p w14:paraId="5C629C69" w14:textId="24F613BF" w:rsidR="00FC1E62" w:rsidRPr="00D75DFE" w:rsidRDefault="00E91E30" w:rsidP="00F60AB4">
      <w:pPr>
        <w:pStyle w:val="BodyA"/>
        <w:numPr>
          <w:ilvl w:val="0"/>
          <w:numId w:val="22"/>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Implementing and maintaining the reusable components in </w:t>
      </w:r>
      <w:r w:rsidR="00923163" w:rsidRPr="00D75DFE">
        <w:rPr>
          <w:rStyle w:val="NoSpacingChar"/>
          <w:rFonts w:asciiTheme="minorHAnsi" w:hAnsiTheme="minorHAnsi" w:cstheme="minorHAnsi"/>
          <w:color w:val="000000" w:themeColor="text1"/>
        </w:rPr>
        <w:t>ReactJS</w:t>
      </w:r>
      <w:r w:rsidRPr="00D75DFE">
        <w:rPr>
          <w:rStyle w:val="NoSpacingChar"/>
          <w:rFonts w:asciiTheme="minorHAnsi" w:hAnsiTheme="minorHAnsi" w:cstheme="minorHAnsi"/>
          <w:color w:val="000000" w:themeColor="text1"/>
        </w:rPr>
        <w:t>.</w:t>
      </w:r>
    </w:p>
    <w:p w14:paraId="5DA6C437" w14:textId="77777777" w:rsidR="0063133C" w:rsidRPr="00D75DFE" w:rsidRDefault="00FC1E62" w:rsidP="0063133C">
      <w:pPr>
        <w:spacing w:after="0" w:line="240" w:lineRule="auto"/>
        <w:jc w:val="both"/>
        <w:rPr>
          <w:rStyle w:val="NoSpacingChar"/>
          <w:rFonts w:cstheme="minorHAnsi"/>
          <w:color w:val="000000" w:themeColor="text1"/>
          <w:u w:color="000000"/>
          <w:bdr w:val="nil"/>
        </w:rPr>
      </w:pPr>
      <w:r w:rsidRPr="00D75DFE">
        <w:rPr>
          <w:rStyle w:val="NoSpacingChar"/>
          <w:rFonts w:cstheme="minorHAnsi"/>
          <w:b/>
          <w:color w:val="000000" w:themeColor="text1"/>
          <w:u w:color="000000"/>
        </w:rPr>
        <w:t>Environment:</w:t>
      </w:r>
      <w:r w:rsidRPr="00D75DFE">
        <w:rPr>
          <w:rFonts w:cstheme="minorHAnsi"/>
          <w:color w:val="000000" w:themeColor="text1"/>
        </w:rPr>
        <w:t xml:space="preserve"> </w:t>
      </w:r>
      <w:r w:rsidR="00DF6E4F" w:rsidRPr="00D75DFE">
        <w:rPr>
          <w:rStyle w:val="NoSpacingChar"/>
          <w:rFonts w:cstheme="minorHAnsi"/>
          <w:color w:val="000000" w:themeColor="text1"/>
          <w:u w:color="000000"/>
        </w:rPr>
        <w:t>.Net, .Net Core, Azure, MongoDB, Azure Function App, Azure API Management, Web Services, Azure Batch Accounts Kubernetes, Azure Logic Apps, Docker, Microsoft AD, Azure Key Vault, Azure App Config, NodeJS, REST, Angular, Cypress, K6, Azure Data Factory Typescript, Junit, HTML, Microservices, CSS, JavaScript, jQuery, Python.</w:t>
      </w:r>
    </w:p>
    <w:p w14:paraId="102B0F47" w14:textId="77777777" w:rsidR="0063133C" w:rsidRPr="00D75DFE" w:rsidRDefault="0063133C" w:rsidP="0063133C">
      <w:pPr>
        <w:spacing w:after="0" w:line="240" w:lineRule="auto"/>
        <w:jc w:val="both"/>
        <w:rPr>
          <w:rFonts w:cstheme="minorHAnsi"/>
          <w:b/>
          <w:color w:val="000000" w:themeColor="text1"/>
        </w:rPr>
      </w:pPr>
    </w:p>
    <w:p w14:paraId="612D7456" w14:textId="7DE367CB" w:rsidR="0009588B" w:rsidRDefault="0063133C" w:rsidP="0063133C">
      <w:pPr>
        <w:spacing w:after="0" w:line="240" w:lineRule="auto"/>
        <w:jc w:val="both"/>
        <w:rPr>
          <w:rFonts w:cstheme="minorHAnsi"/>
          <w:b/>
          <w:color w:val="000000" w:themeColor="text1"/>
        </w:rPr>
      </w:pPr>
      <w:r w:rsidRPr="00D75DFE">
        <w:rPr>
          <w:rFonts w:cstheme="minorHAnsi"/>
          <w:b/>
          <w:color w:val="000000" w:themeColor="text1"/>
        </w:rPr>
        <w:t xml:space="preserve">May 14 – Dec 14 </w:t>
      </w:r>
      <w:r w:rsidRPr="00D75DFE">
        <w:rPr>
          <w:rFonts w:cstheme="minorHAnsi"/>
          <w:b/>
          <w:color w:val="000000" w:themeColor="text1"/>
        </w:rPr>
        <w:tab/>
      </w:r>
      <w:r w:rsidRPr="00D75DFE">
        <w:rPr>
          <w:rFonts w:cstheme="minorHAnsi"/>
          <w:b/>
          <w:color w:val="000000" w:themeColor="text1"/>
        </w:rPr>
        <w:tab/>
      </w:r>
      <w:r w:rsidRPr="00D75DFE">
        <w:rPr>
          <w:rFonts w:cstheme="minorHAnsi"/>
          <w:b/>
          <w:color w:val="000000" w:themeColor="text1"/>
        </w:rPr>
        <w:tab/>
      </w:r>
      <w:r w:rsidRPr="00D75DFE">
        <w:rPr>
          <w:rFonts w:cstheme="minorHAnsi"/>
          <w:b/>
          <w:color w:val="000000" w:themeColor="text1"/>
        </w:rPr>
        <w:tab/>
        <w:t xml:space="preserve">   </w:t>
      </w:r>
      <w:r w:rsidR="000B4E3E" w:rsidRPr="00D75DFE">
        <w:rPr>
          <w:rFonts w:cstheme="minorHAnsi"/>
          <w:b/>
          <w:color w:val="000000" w:themeColor="text1"/>
        </w:rPr>
        <w:t xml:space="preserve"> </w:t>
      </w:r>
      <w:r w:rsidRPr="00D75DFE">
        <w:rPr>
          <w:rFonts w:cstheme="minorHAnsi"/>
          <w:bCs/>
          <w:i/>
          <w:iCs/>
          <w:color w:val="000000" w:themeColor="text1"/>
        </w:rPr>
        <w:t>.Net Developer,</w:t>
      </w:r>
      <w:r w:rsidRPr="00D75DFE">
        <w:rPr>
          <w:rFonts w:cstheme="minorHAnsi"/>
          <w:b/>
          <w:color w:val="000000" w:themeColor="text1"/>
        </w:rPr>
        <w:t xml:space="preserve"> </w:t>
      </w:r>
      <w:r w:rsidR="000B4E3E" w:rsidRPr="00D75DFE">
        <w:rPr>
          <w:rFonts w:cstheme="minorHAnsi"/>
          <w:b/>
          <w:color w:val="000000" w:themeColor="text1"/>
        </w:rPr>
        <w:t>OM SOFTWARE PVT. LTD</w:t>
      </w:r>
      <w:r w:rsidR="00E91E30" w:rsidRPr="00D75DFE">
        <w:rPr>
          <w:rFonts w:cstheme="minorHAnsi"/>
          <w:b/>
          <w:color w:val="000000" w:themeColor="text1"/>
        </w:rPr>
        <w:t>, Hyderabad</w:t>
      </w:r>
      <w:r w:rsidRPr="00D75DFE">
        <w:rPr>
          <w:rFonts w:cstheme="minorHAnsi"/>
          <w:b/>
          <w:color w:val="000000" w:themeColor="text1"/>
        </w:rPr>
        <w:t>, India</w:t>
      </w:r>
    </w:p>
    <w:p w14:paraId="3826E104" w14:textId="77777777" w:rsidR="00D75DFE" w:rsidRPr="00D75DFE" w:rsidRDefault="00D75DFE" w:rsidP="0063133C">
      <w:pPr>
        <w:spacing w:after="0" w:line="240" w:lineRule="auto"/>
        <w:jc w:val="both"/>
        <w:rPr>
          <w:rFonts w:cstheme="minorHAnsi"/>
          <w:b/>
          <w:color w:val="000000" w:themeColor="text1"/>
        </w:rPr>
      </w:pPr>
    </w:p>
    <w:p w14:paraId="5EDDC3C7"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Build a shopping cart application where e-commerce functionalities are implemented using Asp.Net.</w:t>
      </w:r>
    </w:p>
    <w:p w14:paraId="7CAC98B5" w14:textId="4D4EA55B"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veloped a tool which creates multiple surveys to collect the leads and share the leads with their </w:t>
      </w:r>
      <w:r w:rsidR="00923163" w:rsidRPr="00D75DFE">
        <w:rPr>
          <w:rStyle w:val="NoSpacingChar"/>
          <w:rFonts w:asciiTheme="minorHAnsi" w:hAnsiTheme="minorHAnsi" w:cstheme="minorHAnsi"/>
          <w:color w:val="000000" w:themeColor="text1"/>
        </w:rPr>
        <w:t>customers</w:t>
      </w:r>
      <w:r w:rsidRPr="00D75DFE">
        <w:rPr>
          <w:rStyle w:val="NoSpacingChar"/>
          <w:rFonts w:asciiTheme="minorHAnsi" w:hAnsiTheme="minorHAnsi" w:cstheme="minorHAnsi"/>
          <w:color w:val="000000" w:themeColor="text1"/>
        </w:rPr>
        <w:t xml:space="preserve"> by creating an outbound live feed.</w:t>
      </w:r>
    </w:p>
    <w:p w14:paraId="046B5BC8" w14:textId="7B1CADCE"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signed and developed APIs for a mobile app where </w:t>
      </w:r>
      <w:r w:rsidR="00923163" w:rsidRPr="00D75DFE">
        <w:rPr>
          <w:rStyle w:val="NoSpacingChar"/>
          <w:rFonts w:asciiTheme="minorHAnsi" w:hAnsiTheme="minorHAnsi" w:cstheme="minorHAnsi"/>
          <w:color w:val="000000" w:themeColor="text1"/>
        </w:rPr>
        <w:t>users</w:t>
      </w:r>
      <w:r w:rsidRPr="00D75DFE">
        <w:rPr>
          <w:rStyle w:val="NoSpacingChar"/>
          <w:rFonts w:asciiTheme="minorHAnsi" w:hAnsiTheme="minorHAnsi" w:cstheme="minorHAnsi"/>
          <w:color w:val="000000" w:themeColor="text1"/>
        </w:rPr>
        <w:t xml:space="preserve"> can register and get </w:t>
      </w:r>
      <w:r w:rsidR="00E1732B" w:rsidRPr="00D75DFE">
        <w:rPr>
          <w:rStyle w:val="NoSpacingChar"/>
          <w:rFonts w:asciiTheme="minorHAnsi" w:hAnsiTheme="minorHAnsi" w:cstheme="minorHAnsi"/>
          <w:color w:val="000000" w:themeColor="text1"/>
        </w:rPr>
        <w:t>information</w:t>
      </w:r>
      <w:r w:rsidRPr="00D75DFE">
        <w:rPr>
          <w:rStyle w:val="NoSpacingChar"/>
          <w:rFonts w:asciiTheme="minorHAnsi" w:hAnsiTheme="minorHAnsi" w:cstheme="minorHAnsi"/>
          <w:color w:val="000000" w:themeColor="text1"/>
        </w:rPr>
        <w:t xml:space="preserve"> about colleges or universities.</w:t>
      </w:r>
    </w:p>
    <w:p w14:paraId="25ACBD3B" w14:textId="0F55353B"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Involved in the development of services with Angular 4 injectable property</w:t>
      </w:r>
      <w:r w:rsidR="00923163" w:rsidRPr="00D75DFE">
        <w:rPr>
          <w:rStyle w:val="NoSpacingChar"/>
          <w:rFonts w:asciiTheme="minorHAnsi" w:hAnsiTheme="minorHAnsi" w:cstheme="minorHAnsi"/>
          <w:color w:val="000000" w:themeColor="text1"/>
        </w:rPr>
        <w:t>,</w:t>
      </w:r>
      <w:r w:rsidRPr="00D75DFE">
        <w:rPr>
          <w:rStyle w:val="NoSpacingChar"/>
          <w:rFonts w:asciiTheme="minorHAnsi" w:hAnsiTheme="minorHAnsi" w:cstheme="minorHAnsi"/>
          <w:color w:val="000000" w:themeColor="text1"/>
        </w:rPr>
        <w:t xml:space="preserve"> to make the service available for dependency injection when creating components.</w:t>
      </w:r>
    </w:p>
    <w:p w14:paraId="6EE45566" w14:textId="29A44E5C"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Participate in setting up MongoDB database using </w:t>
      </w:r>
      <w:r w:rsidR="00923163" w:rsidRPr="00D75DFE">
        <w:rPr>
          <w:rStyle w:val="NoSpacingChar"/>
          <w:rFonts w:asciiTheme="minorHAnsi" w:hAnsiTheme="minorHAnsi" w:cstheme="minorHAnsi"/>
          <w:color w:val="000000" w:themeColor="text1"/>
        </w:rPr>
        <w:t>replication.</w:t>
      </w:r>
    </w:p>
    <w:p w14:paraId="48AD2982" w14:textId="27E48CDB"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Performance monitoring of MongoDB through mongo shell proactively </w:t>
      </w:r>
      <w:r w:rsidR="00923163" w:rsidRPr="00D75DFE">
        <w:rPr>
          <w:rStyle w:val="NoSpacingChar"/>
          <w:rFonts w:asciiTheme="minorHAnsi" w:hAnsiTheme="minorHAnsi" w:cstheme="minorHAnsi"/>
          <w:color w:val="000000" w:themeColor="text1"/>
        </w:rPr>
        <w:t>to</w:t>
      </w:r>
      <w:r w:rsidRPr="00D75DFE">
        <w:rPr>
          <w:rStyle w:val="NoSpacingChar"/>
          <w:rFonts w:asciiTheme="minorHAnsi" w:hAnsiTheme="minorHAnsi" w:cstheme="minorHAnsi"/>
          <w:color w:val="000000" w:themeColor="text1"/>
        </w:rPr>
        <w:t xml:space="preserve"> prevent any potential performance </w:t>
      </w:r>
      <w:r w:rsidR="00923163" w:rsidRPr="00D75DFE">
        <w:rPr>
          <w:rStyle w:val="NoSpacingChar"/>
          <w:rFonts w:asciiTheme="minorHAnsi" w:hAnsiTheme="minorHAnsi" w:cstheme="minorHAnsi"/>
          <w:color w:val="000000" w:themeColor="text1"/>
        </w:rPr>
        <w:t>degradation.</w:t>
      </w:r>
    </w:p>
    <w:p w14:paraId="361E3904"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Developed UI components using Angular 8 dependency injection, models, data binding and controllers.</w:t>
      </w:r>
    </w:p>
    <w:p w14:paraId="407E31A9" w14:textId="05C8B55A"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Implemented Redux store for state management of the </w:t>
      </w:r>
      <w:r w:rsidR="00923163" w:rsidRPr="00D75DFE">
        <w:rPr>
          <w:rStyle w:val="NoSpacingChar"/>
          <w:rFonts w:asciiTheme="minorHAnsi" w:hAnsiTheme="minorHAnsi" w:cstheme="minorHAnsi"/>
          <w:color w:val="000000" w:themeColor="text1"/>
        </w:rPr>
        <w:t>application.</w:t>
      </w:r>
    </w:p>
    <w:p w14:paraId="4443E6C1" w14:textId="1956B379"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signed Frontend </w:t>
      </w:r>
      <w:r w:rsidR="00923163" w:rsidRPr="00D75DFE">
        <w:rPr>
          <w:rStyle w:val="NoSpacingChar"/>
          <w:rFonts w:asciiTheme="minorHAnsi" w:hAnsiTheme="minorHAnsi" w:cstheme="minorHAnsi"/>
          <w:color w:val="000000" w:themeColor="text1"/>
        </w:rPr>
        <w:t>within</w:t>
      </w:r>
      <w:r w:rsidRPr="00D75DFE">
        <w:rPr>
          <w:rStyle w:val="NoSpacingChar"/>
          <w:rFonts w:asciiTheme="minorHAnsi" w:hAnsiTheme="minorHAnsi" w:cstheme="minorHAnsi"/>
          <w:color w:val="000000" w:themeColor="text1"/>
        </w:rPr>
        <w:t xml:space="preserve"> </w:t>
      </w:r>
      <w:r w:rsidR="00923163" w:rsidRPr="00D75DFE">
        <w:rPr>
          <w:rStyle w:val="NoSpacingChar"/>
          <w:rFonts w:asciiTheme="minorHAnsi" w:hAnsiTheme="minorHAnsi" w:cstheme="minorHAnsi"/>
          <w:color w:val="000000" w:themeColor="text1"/>
        </w:rPr>
        <w:t>object-oriented</w:t>
      </w:r>
      <w:r w:rsidRPr="00D75DFE">
        <w:rPr>
          <w:rStyle w:val="NoSpacingChar"/>
          <w:rFonts w:asciiTheme="minorHAnsi" w:hAnsiTheme="minorHAnsi" w:cstheme="minorHAnsi"/>
          <w:color w:val="000000" w:themeColor="text1"/>
        </w:rPr>
        <w:t xml:space="preserve"> JavaScript Framework like Node.js and Ext.js</w:t>
      </w:r>
    </w:p>
    <w:p w14:paraId="7BF84317" w14:textId="285709FC"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signed and developed Web Pages using ASP.NET, VB.Net, C#.NET, HTML, JavaScript, Angular JS, </w:t>
      </w:r>
      <w:r w:rsidR="009E48DA" w:rsidRPr="00D75DFE">
        <w:rPr>
          <w:rStyle w:val="NoSpacingChar"/>
          <w:rFonts w:asciiTheme="minorHAnsi" w:hAnsiTheme="minorHAnsi" w:cstheme="minorHAnsi"/>
          <w:color w:val="000000" w:themeColor="text1"/>
        </w:rPr>
        <w:t>CSS,</w:t>
      </w:r>
      <w:r w:rsidRPr="00D75DFE">
        <w:rPr>
          <w:rStyle w:val="NoSpacingChar"/>
          <w:rFonts w:asciiTheme="minorHAnsi" w:hAnsiTheme="minorHAnsi" w:cstheme="minorHAnsi"/>
          <w:color w:val="000000" w:themeColor="text1"/>
        </w:rPr>
        <w:t xml:space="preserve"> and server controls. </w:t>
      </w:r>
    </w:p>
    <w:p w14:paraId="7E32C668" w14:textId="16485079"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Worked in </w:t>
      </w:r>
      <w:r w:rsidR="00923163" w:rsidRPr="00D75DFE">
        <w:rPr>
          <w:rStyle w:val="NoSpacingChar"/>
          <w:rFonts w:asciiTheme="minorHAnsi" w:hAnsiTheme="minorHAnsi" w:cstheme="minorHAnsi"/>
          <w:color w:val="000000" w:themeColor="text1"/>
        </w:rPr>
        <w:t>Agile</w:t>
      </w:r>
      <w:r w:rsidRPr="00D75DFE">
        <w:rPr>
          <w:rStyle w:val="NoSpacingChar"/>
          <w:rFonts w:asciiTheme="minorHAnsi" w:hAnsiTheme="minorHAnsi" w:cstheme="minorHAnsi"/>
          <w:color w:val="000000" w:themeColor="text1"/>
        </w:rPr>
        <w:t xml:space="preserve"> Methodology (Scrum) to meet timelines with quality deliverables. </w:t>
      </w:r>
    </w:p>
    <w:p w14:paraId="7CF28A20"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Maintained uniformity among all web pages in GUI and designed Master Pages and themes. </w:t>
      </w:r>
    </w:p>
    <w:p w14:paraId="7FA9E1AF"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Security features were provided using Cookies and Session ID so that unauthorized access could be denied. </w:t>
      </w:r>
    </w:p>
    <w:p w14:paraId="334404B7"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Used various server controls like Multi View and Grid View with extensive data binding to display, page and sort multiple records. </w:t>
      </w:r>
    </w:p>
    <w:p w14:paraId="5375A9FC"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veloped Web Forms for User Interfaces using ASP.NET and VB.NET using Server Controls, HTML Controls and User Controls. </w:t>
      </w:r>
    </w:p>
    <w:p w14:paraId="640709A7"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Created and deployed XML Web Services (WCF) using ASP.NET and C#, used them to generate the proxy class files based on the web services and consumed in web application. </w:t>
      </w:r>
    </w:p>
    <w:p w14:paraId="7D0A3517" w14:textId="7D9566F9"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Used Cascading Style Sheets (CSS) to maintain design consistency across all web </w:t>
      </w:r>
      <w:r w:rsidR="00923163" w:rsidRPr="00D75DFE">
        <w:rPr>
          <w:rStyle w:val="NoSpacingChar"/>
          <w:rFonts w:asciiTheme="minorHAnsi" w:hAnsiTheme="minorHAnsi" w:cstheme="minorHAnsi"/>
          <w:color w:val="000000" w:themeColor="text1"/>
        </w:rPr>
        <w:t>forms.</w:t>
      </w:r>
      <w:r w:rsidRPr="00D75DFE">
        <w:rPr>
          <w:rStyle w:val="NoSpacingChar"/>
          <w:rFonts w:asciiTheme="minorHAnsi" w:hAnsiTheme="minorHAnsi" w:cstheme="minorHAnsi"/>
          <w:color w:val="000000" w:themeColor="text1"/>
        </w:rPr>
        <w:t xml:space="preserve"> </w:t>
      </w:r>
    </w:p>
    <w:p w14:paraId="1FB1035B" w14:textId="295AB9A8"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veloped WCF Services, defining Endpoints, Data Contracts, Message Contracts, Bindings, and Transaction management in service layer and Hosting WCF </w:t>
      </w:r>
      <w:r w:rsidR="00923163" w:rsidRPr="00D75DFE">
        <w:rPr>
          <w:rStyle w:val="NoSpacingChar"/>
          <w:rFonts w:asciiTheme="minorHAnsi" w:hAnsiTheme="minorHAnsi" w:cstheme="minorHAnsi"/>
          <w:color w:val="000000" w:themeColor="text1"/>
        </w:rPr>
        <w:t>services.</w:t>
      </w:r>
      <w:r w:rsidRPr="00D75DFE">
        <w:rPr>
          <w:rStyle w:val="NoSpacingChar"/>
          <w:rFonts w:asciiTheme="minorHAnsi" w:hAnsiTheme="minorHAnsi" w:cstheme="minorHAnsi"/>
          <w:color w:val="000000" w:themeColor="text1"/>
        </w:rPr>
        <w:t xml:space="preserve"> </w:t>
      </w:r>
    </w:p>
    <w:p w14:paraId="64DA710E"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Established communication between different applications running on same/different platforms using WCF. </w:t>
      </w:r>
    </w:p>
    <w:p w14:paraId="42F220CE" w14:textId="483B633B"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Used Validation Controls for corresponding validations required for business logic in Web Forms. </w:t>
      </w:r>
    </w:p>
    <w:p w14:paraId="5DE164F6"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Worked and deployed WCF Services using ASP.NET and C#.Net. </w:t>
      </w:r>
    </w:p>
    <w:p w14:paraId="2AEB2150" w14:textId="79C94C38"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Extensively used ASP.Net MVC architecture for the Web application design to have the application layers loosely </w:t>
      </w:r>
      <w:r w:rsidR="00923163" w:rsidRPr="00D75DFE">
        <w:rPr>
          <w:rStyle w:val="NoSpacingChar"/>
          <w:rFonts w:asciiTheme="minorHAnsi" w:hAnsiTheme="minorHAnsi" w:cstheme="minorHAnsi"/>
          <w:color w:val="000000" w:themeColor="text1"/>
        </w:rPr>
        <w:t>coupled.</w:t>
      </w:r>
      <w:r w:rsidRPr="00D75DFE">
        <w:rPr>
          <w:rStyle w:val="NoSpacingChar"/>
          <w:rFonts w:asciiTheme="minorHAnsi" w:hAnsiTheme="minorHAnsi" w:cstheme="minorHAnsi"/>
          <w:color w:val="000000" w:themeColor="text1"/>
        </w:rPr>
        <w:t xml:space="preserve"> </w:t>
      </w:r>
    </w:p>
    <w:p w14:paraId="1969BBC7"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Programmed ADO.NET for communication between application and database, used extensively Grid views, Data Set, Data Table and Data Adapter to render reports. </w:t>
      </w:r>
    </w:p>
    <w:p w14:paraId="0855803D"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Effectively implemented ASP.NET security infrastructure for authenticating and authorizing user access as well as performing other security related tasks. </w:t>
      </w:r>
    </w:p>
    <w:p w14:paraId="53254773"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veloped new Windows Service in C# to process XML's from MSMQ and inserts them along with the extracted data into Database after validation. </w:t>
      </w:r>
    </w:p>
    <w:p w14:paraId="5832F5D2"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veloped new Windows Service in C# to process XML's from MSMQ, do validations and build a request to be dropped into IBM WebSphere MQ to send to First Data in real time ODS call. </w:t>
      </w:r>
    </w:p>
    <w:p w14:paraId="360D5A79"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veloped parameterized SQL queries and stored procedures to query database tables in T-SQL. </w:t>
      </w:r>
    </w:p>
    <w:p w14:paraId="39549DFD"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Created Views by applying complex queries on multiple tables to create the virtual tables and implemented Cursors in Stored Procedures using SQL Server 2012, Implemented Joins in Stored Procedures to get the desired data by joining multiple tables. </w:t>
      </w:r>
    </w:p>
    <w:p w14:paraId="7E3DB811"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lastRenderedPageBreak/>
        <w:t xml:space="preserve">Enhanced user experience by designing new web features using MVC Framework like Backbone.js. </w:t>
      </w:r>
    </w:p>
    <w:p w14:paraId="20CB571E"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Used Repository Pattern for data persistency and easy management of data flow to and from the database. </w:t>
      </w:r>
    </w:p>
    <w:p w14:paraId="33D9E5F4"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Involved in testing like Unit test, Integration test, Acceptance test and Regression testing using NUnit and responsible for writing test scripts and scenarios. </w:t>
      </w:r>
    </w:p>
    <w:p w14:paraId="49578321" w14:textId="77777777"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Created Global. Sax file for error handling and error logging. </w:t>
      </w:r>
    </w:p>
    <w:p w14:paraId="3D4E5963" w14:textId="3A6DCBC4" w:rsidR="005315E3" w:rsidRPr="00D75DFE" w:rsidRDefault="005315E3" w:rsidP="00AA2665">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Responsible for testing, fixing the bugs and troubleshooting technical problems.</w:t>
      </w:r>
    </w:p>
    <w:p w14:paraId="56249D53" w14:textId="2E74261D" w:rsidR="00D133C0" w:rsidRPr="00D75DFE" w:rsidRDefault="00D133C0" w:rsidP="00D016A2">
      <w:pPr>
        <w:pStyle w:val="BodyA"/>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b/>
          <w:color w:val="000000" w:themeColor="text1"/>
        </w:rPr>
        <w:t>Environment</w:t>
      </w:r>
      <w:r w:rsidRPr="00D75DFE">
        <w:rPr>
          <w:rStyle w:val="NoSpacingChar"/>
          <w:rFonts w:asciiTheme="minorHAnsi" w:hAnsiTheme="minorHAnsi" w:cstheme="minorHAnsi"/>
          <w:color w:val="000000" w:themeColor="text1"/>
        </w:rPr>
        <w:t xml:space="preserve">: </w:t>
      </w:r>
      <w:r w:rsidR="00DF6E4F" w:rsidRPr="00D75DFE">
        <w:rPr>
          <w:rFonts w:asciiTheme="minorHAnsi" w:eastAsia="Times New Roman" w:hAnsiTheme="minorHAnsi" w:cstheme="minorHAnsi"/>
          <w:color w:val="000000" w:themeColor="text1"/>
        </w:rPr>
        <w:t>.Net, .Net Core, Azure, MongoDB, Azure Function App, Azure API Management, Web Services, Azure Batch Accounts Kubernetes, Azure Logic Apps, Docker, Microsoft AD, Azure Key Vault, Azure App Config, NodeJS, REST, Angular, Cypress, K6, Azure Data Factory Typescript, Junit, HTML, Microservices, CSS, JavaScript, jQuery, Python.</w:t>
      </w:r>
    </w:p>
    <w:p w14:paraId="4832EBF8" w14:textId="77777777" w:rsidR="00AA2665" w:rsidRPr="00D75DFE" w:rsidRDefault="00AA2665" w:rsidP="00AA2665">
      <w:pPr>
        <w:pStyle w:val="NoSpacing"/>
        <w:jc w:val="both"/>
        <w:rPr>
          <w:rFonts w:eastAsia="Times New Roman" w:cstheme="minorHAnsi"/>
          <w:color w:val="000000" w:themeColor="text1"/>
        </w:rPr>
      </w:pPr>
    </w:p>
    <w:p w14:paraId="17BCE3BE" w14:textId="40F8C943" w:rsidR="0009588B" w:rsidRDefault="00AA2665" w:rsidP="00AA2665">
      <w:pPr>
        <w:pStyle w:val="NoSpacing"/>
        <w:jc w:val="both"/>
        <w:rPr>
          <w:rFonts w:eastAsia="Times New Roman" w:cstheme="minorHAnsi"/>
          <w:b/>
          <w:bCs/>
          <w:color w:val="000000" w:themeColor="text1"/>
        </w:rPr>
      </w:pPr>
      <w:r w:rsidRPr="00D75DFE">
        <w:rPr>
          <w:rFonts w:cstheme="minorHAnsi"/>
          <w:b/>
          <w:color w:val="000000" w:themeColor="text1"/>
        </w:rPr>
        <w:t xml:space="preserve">Nov 13 – May 14 </w:t>
      </w:r>
      <w:r w:rsidRPr="00D75DFE">
        <w:rPr>
          <w:rFonts w:cstheme="minorHAnsi"/>
          <w:b/>
          <w:color w:val="000000" w:themeColor="text1"/>
        </w:rPr>
        <w:tab/>
      </w:r>
      <w:r w:rsidRPr="00D75DFE">
        <w:rPr>
          <w:rFonts w:cstheme="minorHAnsi"/>
          <w:b/>
          <w:color w:val="000000" w:themeColor="text1"/>
        </w:rPr>
        <w:tab/>
      </w:r>
      <w:r w:rsidRPr="00D75DFE">
        <w:rPr>
          <w:rFonts w:cstheme="minorHAnsi"/>
          <w:b/>
          <w:color w:val="000000" w:themeColor="text1"/>
        </w:rPr>
        <w:tab/>
      </w:r>
      <w:r w:rsidRPr="00D75DFE">
        <w:rPr>
          <w:rFonts w:cstheme="minorHAnsi"/>
          <w:b/>
          <w:color w:val="000000" w:themeColor="text1"/>
        </w:rPr>
        <w:tab/>
        <w:t xml:space="preserve">          </w:t>
      </w:r>
      <w:r w:rsidR="00D75DFE" w:rsidRPr="00D75DFE">
        <w:rPr>
          <w:rFonts w:cstheme="minorHAnsi"/>
          <w:b/>
          <w:color w:val="000000" w:themeColor="text1"/>
        </w:rPr>
        <w:tab/>
        <w:t xml:space="preserve"> .</w:t>
      </w:r>
      <w:r w:rsidR="00D75DFE" w:rsidRPr="00D75DFE">
        <w:rPr>
          <w:rFonts w:cstheme="minorHAnsi"/>
          <w:bCs/>
          <w:i/>
          <w:iCs/>
          <w:color w:val="000000" w:themeColor="text1"/>
        </w:rPr>
        <w:t>Net</w:t>
      </w:r>
      <w:r w:rsidRPr="00D75DFE">
        <w:rPr>
          <w:rFonts w:cstheme="minorHAnsi"/>
          <w:bCs/>
          <w:i/>
          <w:iCs/>
          <w:color w:val="000000" w:themeColor="text1"/>
        </w:rPr>
        <w:t xml:space="preserve"> Developer,</w:t>
      </w:r>
      <w:r w:rsidRPr="00D75DFE">
        <w:rPr>
          <w:rFonts w:cstheme="minorHAnsi"/>
          <w:b/>
          <w:color w:val="000000" w:themeColor="text1"/>
        </w:rPr>
        <w:t xml:space="preserve"> </w:t>
      </w:r>
      <w:r w:rsidR="00D24EA9" w:rsidRPr="00D75DFE">
        <w:rPr>
          <w:rFonts w:eastAsia="Times New Roman" w:cstheme="minorHAnsi"/>
          <w:b/>
          <w:bCs/>
          <w:color w:val="000000" w:themeColor="text1"/>
        </w:rPr>
        <w:t>Gopal Systems Pvt Ltd</w:t>
      </w:r>
      <w:r w:rsidR="005315E3" w:rsidRPr="00D75DFE">
        <w:rPr>
          <w:rFonts w:eastAsia="Times New Roman" w:cstheme="minorHAnsi"/>
          <w:b/>
          <w:bCs/>
          <w:color w:val="000000" w:themeColor="text1"/>
        </w:rPr>
        <w:t>, Hyderabad</w:t>
      </w:r>
      <w:r w:rsidRPr="00D75DFE">
        <w:rPr>
          <w:rFonts w:eastAsia="Times New Roman" w:cstheme="minorHAnsi"/>
          <w:b/>
          <w:bCs/>
          <w:color w:val="000000" w:themeColor="text1"/>
        </w:rPr>
        <w:t>, India</w:t>
      </w:r>
    </w:p>
    <w:p w14:paraId="05E24C41" w14:textId="77777777" w:rsidR="00D75DFE" w:rsidRPr="00D75DFE" w:rsidRDefault="00D75DFE" w:rsidP="00AA2665">
      <w:pPr>
        <w:pStyle w:val="NoSpacing"/>
        <w:jc w:val="both"/>
        <w:rPr>
          <w:rFonts w:eastAsia="Times New Roman" w:cstheme="minorHAnsi"/>
          <w:b/>
          <w:bCs/>
          <w:color w:val="000000" w:themeColor="text1"/>
        </w:rPr>
      </w:pPr>
    </w:p>
    <w:p w14:paraId="296E1983" w14:textId="77777777"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Designed and developed an end-to-end application to trace the assets using Asp.Net and Bootstrap themes.</w:t>
      </w:r>
    </w:p>
    <w:p w14:paraId="7FD57F7E" w14:textId="356A72F5"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Introduced the concept of responsiveness to the team to convert the existing websites which were </w:t>
      </w:r>
      <w:r w:rsidR="00923163" w:rsidRPr="00D75DFE">
        <w:rPr>
          <w:rStyle w:val="NoSpacingChar"/>
          <w:rFonts w:asciiTheme="minorHAnsi" w:hAnsiTheme="minorHAnsi" w:cstheme="minorHAnsi"/>
          <w:color w:val="000000" w:themeColor="text1"/>
        </w:rPr>
        <w:t>built</w:t>
      </w:r>
      <w:r w:rsidRPr="00D75DFE">
        <w:rPr>
          <w:rStyle w:val="NoSpacingChar"/>
          <w:rFonts w:asciiTheme="minorHAnsi" w:hAnsiTheme="minorHAnsi" w:cstheme="minorHAnsi"/>
          <w:color w:val="000000" w:themeColor="text1"/>
        </w:rPr>
        <w:t xml:space="preserve"> on .Net into all devices adaptable using bootstrap and normalization </w:t>
      </w:r>
      <w:r w:rsidR="00923163" w:rsidRPr="00D75DFE">
        <w:rPr>
          <w:rStyle w:val="NoSpacingChar"/>
          <w:rFonts w:asciiTheme="minorHAnsi" w:hAnsiTheme="minorHAnsi" w:cstheme="minorHAnsi"/>
          <w:color w:val="000000" w:themeColor="text1"/>
        </w:rPr>
        <w:t>libraries.</w:t>
      </w:r>
      <w:r w:rsidRPr="00D75DFE">
        <w:rPr>
          <w:rStyle w:val="NoSpacingChar"/>
          <w:rFonts w:asciiTheme="minorHAnsi" w:hAnsiTheme="minorHAnsi" w:cstheme="minorHAnsi"/>
          <w:color w:val="000000" w:themeColor="text1"/>
        </w:rPr>
        <w:t xml:space="preserve"> </w:t>
      </w:r>
    </w:p>
    <w:p w14:paraId="3C88FADC" w14:textId="3D2A5663" w:rsidR="005315E3" w:rsidRPr="00D75DFE" w:rsidRDefault="00ED5765"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Adhered to</w:t>
      </w:r>
      <w:r w:rsidR="005315E3" w:rsidRPr="00D75DFE">
        <w:rPr>
          <w:rStyle w:val="NoSpacingChar"/>
          <w:rFonts w:asciiTheme="minorHAnsi" w:hAnsiTheme="minorHAnsi" w:cstheme="minorHAnsi"/>
          <w:color w:val="000000" w:themeColor="text1"/>
        </w:rPr>
        <w:t xml:space="preserve"> the maintenance of real estate applications built on .Net CMS.</w:t>
      </w:r>
    </w:p>
    <w:p w14:paraId="6E0CADF3" w14:textId="77777777"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Involved in the complete Software Development Life Cycle (SDLC) including Analysis, Design, Implementation, Testing, and Maintenance. </w:t>
      </w:r>
    </w:p>
    <w:p w14:paraId="777A2FEC" w14:textId="77777777"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Involved in gathering requirements from end users as well as scope changes. </w:t>
      </w:r>
    </w:p>
    <w:p w14:paraId="258D5943" w14:textId="77777777"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Collect and analyze requirements from the clients to design suitable software for them. </w:t>
      </w:r>
    </w:p>
    <w:p w14:paraId="3AA621CD" w14:textId="77777777"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Built on a custom framework using C# and SQL Server 2005.  </w:t>
      </w:r>
    </w:p>
    <w:p w14:paraId="126B93BC" w14:textId="77777777"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veloped the Use case diagram, Activity diagram during the requirement-gathering phase. </w:t>
      </w:r>
    </w:p>
    <w:p w14:paraId="440F5A1B" w14:textId="2B0BE3CA"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Program client side and </w:t>
      </w:r>
      <w:r w:rsidR="00923163" w:rsidRPr="00D75DFE">
        <w:rPr>
          <w:rStyle w:val="NoSpacingChar"/>
          <w:rFonts w:asciiTheme="minorHAnsi" w:hAnsiTheme="minorHAnsi" w:cstheme="minorHAnsi"/>
          <w:color w:val="000000" w:themeColor="text1"/>
        </w:rPr>
        <w:t>server-side</w:t>
      </w:r>
      <w:r w:rsidRPr="00D75DFE">
        <w:rPr>
          <w:rStyle w:val="NoSpacingChar"/>
          <w:rFonts w:asciiTheme="minorHAnsi" w:hAnsiTheme="minorHAnsi" w:cstheme="minorHAnsi"/>
          <w:color w:val="000000" w:themeColor="text1"/>
        </w:rPr>
        <w:t xml:space="preserve"> validations using JavaScript. </w:t>
      </w:r>
    </w:p>
    <w:p w14:paraId="1C008A3D" w14:textId="77777777"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Implemented Business logic using C#. </w:t>
      </w:r>
    </w:p>
    <w:p w14:paraId="5BC40420" w14:textId="77777777"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Worked on View State to maintain data between the pages of the application. </w:t>
      </w:r>
    </w:p>
    <w:p w14:paraId="09DF21C9" w14:textId="77777777"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Enhanced user experience by designing new web features using MVC Framework like Backbone.js. </w:t>
      </w:r>
    </w:p>
    <w:p w14:paraId="501FCD8C" w14:textId="77777777"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Involved in communicating with the clients, gathering requirements for the development of pre-processing logic of Information Origination module, Escalation Logic and other web and business tier components. </w:t>
      </w:r>
    </w:p>
    <w:p w14:paraId="6F1D502B" w14:textId="55998745"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Extensively used web technologies like ASP.NET, C#, JavaScript, XML and HTML in designing and developing </w:t>
      </w:r>
      <w:r w:rsidR="00923163" w:rsidRPr="00D75DFE">
        <w:rPr>
          <w:rStyle w:val="NoSpacingChar"/>
          <w:rFonts w:asciiTheme="minorHAnsi" w:hAnsiTheme="minorHAnsi" w:cstheme="minorHAnsi"/>
          <w:color w:val="000000" w:themeColor="text1"/>
        </w:rPr>
        <w:t>web</w:t>
      </w:r>
      <w:r w:rsidRPr="00D75DFE">
        <w:rPr>
          <w:rStyle w:val="NoSpacingChar"/>
          <w:rFonts w:asciiTheme="minorHAnsi" w:hAnsiTheme="minorHAnsi" w:cstheme="minorHAnsi"/>
          <w:color w:val="000000" w:themeColor="text1"/>
        </w:rPr>
        <w:t xml:space="preserve"> projects. </w:t>
      </w:r>
    </w:p>
    <w:p w14:paraId="5299796E" w14:textId="58076249"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Made full use of .NET’s object-oriented </w:t>
      </w:r>
      <w:r w:rsidR="00DF6E4F" w:rsidRPr="00D75DFE">
        <w:rPr>
          <w:rStyle w:val="NoSpacingChar"/>
          <w:rFonts w:asciiTheme="minorHAnsi" w:hAnsiTheme="minorHAnsi" w:cstheme="minorHAnsi"/>
          <w:color w:val="000000" w:themeColor="text1"/>
        </w:rPr>
        <w:t>features (</w:t>
      </w:r>
      <w:r w:rsidRPr="00D75DFE">
        <w:rPr>
          <w:rStyle w:val="NoSpacingChar"/>
          <w:rFonts w:asciiTheme="minorHAnsi" w:hAnsiTheme="minorHAnsi" w:cstheme="minorHAnsi"/>
          <w:color w:val="000000" w:themeColor="text1"/>
        </w:rPr>
        <w:t xml:space="preserve">C#), event handling, error handling security feature. </w:t>
      </w:r>
    </w:p>
    <w:p w14:paraId="64D45BE2" w14:textId="0BF8157C"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Created User Control to make application code reusable and to give </w:t>
      </w:r>
      <w:r w:rsidR="00923163" w:rsidRPr="00D75DFE">
        <w:rPr>
          <w:rStyle w:val="NoSpacingChar"/>
          <w:rFonts w:asciiTheme="minorHAnsi" w:hAnsiTheme="minorHAnsi" w:cstheme="minorHAnsi"/>
          <w:color w:val="000000" w:themeColor="text1"/>
        </w:rPr>
        <w:t>the same</w:t>
      </w:r>
      <w:r w:rsidRPr="00D75DFE">
        <w:rPr>
          <w:rStyle w:val="NoSpacingChar"/>
          <w:rFonts w:asciiTheme="minorHAnsi" w:hAnsiTheme="minorHAnsi" w:cstheme="minorHAnsi"/>
          <w:color w:val="000000" w:themeColor="text1"/>
        </w:rPr>
        <w:t xml:space="preserve"> look and feel to the application. </w:t>
      </w:r>
    </w:p>
    <w:p w14:paraId="41D5CEA9" w14:textId="77777777"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Wrote a class library for Database Access layer using C# and ADO.NET. </w:t>
      </w:r>
    </w:p>
    <w:p w14:paraId="4265EFE7" w14:textId="77777777"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Identify and create indexes and stored procedures in SQL Server. </w:t>
      </w:r>
    </w:p>
    <w:p w14:paraId="5BB147D5" w14:textId="57A563D5"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veloped client modules for retrieving, inserting and updating </w:t>
      </w:r>
      <w:r w:rsidR="00DF6E4F" w:rsidRPr="00D75DFE">
        <w:rPr>
          <w:rStyle w:val="NoSpacingChar"/>
          <w:rFonts w:asciiTheme="minorHAnsi" w:hAnsiTheme="minorHAnsi" w:cstheme="minorHAnsi"/>
          <w:color w:val="000000" w:themeColor="text1"/>
        </w:rPr>
        <w:t>records</w:t>
      </w:r>
      <w:r w:rsidRPr="00D75DFE">
        <w:rPr>
          <w:rStyle w:val="NoSpacingChar"/>
          <w:rFonts w:asciiTheme="minorHAnsi" w:hAnsiTheme="minorHAnsi" w:cstheme="minorHAnsi"/>
          <w:color w:val="000000" w:themeColor="text1"/>
        </w:rPr>
        <w:t xml:space="preserve"> from the database. </w:t>
      </w:r>
    </w:p>
    <w:p w14:paraId="3B1DAB31" w14:textId="68886D82"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JavaScript </w:t>
      </w:r>
      <w:r w:rsidR="00DF6E4F" w:rsidRPr="00D75DFE">
        <w:rPr>
          <w:rStyle w:val="NoSpacingChar"/>
          <w:rFonts w:asciiTheme="minorHAnsi" w:hAnsiTheme="minorHAnsi" w:cstheme="minorHAnsi"/>
          <w:color w:val="000000" w:themeColor="text1"/>
        </w:rPr>
        <w:t>client-side</w:t>
      </w:r>
      <w:r w:rsidRPr="00D75DFE">
        <w:rPr>
          <w:rStyle w:val="NoSpacingChar"/>
          <w:rFonts w:asciiTheme="minorHAnsi" w:hAnsiTheme="minorHAnsi" w:cstheme="minorHAnsi"/>
          <w:color w:val="000000" w:themeColor="text1"/>
        </w:rPr>
        <w:t xml:space="preserve"> validations were done for ASP.NET Web Applications. </w:t>
      </w:r>
    </w:p>
    <w:p w14:paraId="7C3D5774" w14:textId="77777777"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signed the database and created tables, stored procedures and views using SQL Server 2005. </w:t>
      </w:r>
    </w:p>
    <w:p w14:paraId="5851097B" w14:textId="77777777"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irectly accountable for various aspects of product design including assessment, coding, testing, and optimization. </w:t>
      </w:r>
    </w:p>
    <w:p w14:paraId="37E595C4" w14:textId="77777777" w:rsidR="005315E3"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Involved in code review and performance improvement as well as documentation. </w:t>
      </w:r>
    </w:p>
    <w:p w14:paraId="2F111BAB" w14:textId="59A9F837" w:rsidR="00FC1E62" w:rsidRPr="00D75DFE" w:rsidRDefault="005315E3" w:rsidP="00955C48">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Extensively working with Quality Assurance team to fix all the issues to meet the deadlines of product </w:t>
      </w:r>
      <w:r w:rsidR="00DF6E4F" w:rsidRPr="00D75DFE">
        <w:rPr>
          <w:rStyle w:val="NoSpacingChar"/>
          <w:rFonts w:asciiTheme="minorHAnsi" w:hAnsiTheme="minorHAnsi" w:cstheme="minorHAnsi"/>
          <w:color w:val="000000" w:themeColor="text1"/>
        </w:rPr>
        <w:t>push.</w:t>
      </w:r>
    </w:p>
    <w:p w14:paraId="61D46F81" w14:textId="77777777" w:rsidR="0009534F" w:rsidRPr="00D75DFE" w:rsidRDefault="00FC1E62" w:rsidP="0009534F">
      <w:pPr>
        <w:shd w:val="clear" w:color="auto" w:fill="FFFFFF"/>
        <w:spacing w:after="0" w:line="240" w:lineRule="auto"/>
        <w:jc w:val="both"/>
        <w:rPr>
          <w:rFonts w:eastAsia="Times New Roman" w:cstheme="minorHAnsi"/>
          <w:color w:val="000000" w:themeColor="text1"/>
        </w:rPr>
      </w:pPr>
      <w:r w:rsidRPr="00D75DFE">
        <w:rPr>
          <w:rFonts w:eastAsia="Times New Roman" w:cstheme="minorHAnsi"/>
          <w:b/>
          <w:bCs/>
          <w:color w:val="000000" w:themeColor="text1"/>
        </w:rPr>
        <w:t>Environment</w:t>
      </w:r>
      <w:r w:rsidRPr="00D75DFE">
        <w:rPr>
          <w:rFonts w:eastAsia="Times New Roman" w:cstheme="minorHAnsi"/>
          <w:bCs/>
          <w:color w:val="000000" w:themeColor="text1"/>
        </w:rPr>
        <w:t xml:space="preserve">: </w:t>
      </w:r>
      <w:r w:rsidR="00DF6E4F" w:rsidRPr="00D75DFE">
        <w:rPr>
          <w:rFonts w:eastAsia="Times New Roman" w:cstheme="minorHAnsi"/>
          <w:color w:val="000000" w:themeColor="text1"/>
        </w:rPr>
        <w:t>.Net, .Net Core, Azure, MongoDB, Azure Function App, Azure API Management, Web Services, Azure Batch Accounts Kubernetes, Azure Logic Apps, Docker, Microsoft AD, Azure Key Vault, Azure App Config, NodeJS, REST, Angular, Cypress, K6, Azure Data Factory Typescript, Junit, HTML, Microservices, CSS, JavaScript, jQuery, Python.</w:t>
      </w:r>
    </w:p>
    <w:p w14:paraId="13A960A0" w14:textId="77777777" w:rsidR="0009534F" w:rsidRPr="00D75DFE" w:rsidRDefault="0009534F" w:rsidP="0009534F">
      <w:pPr>
        <w:shd w:val="clear" w:color="auto" w:fill="FFFFFF"/>
        <w:spacing w:after="0" w:line="240" w:lineRule="auto"/>
        <w:jc w:val="both"/>
        <w:rPr>
          <w:rFonts w:eastAsia="Times New Roman" w:cstheme="minorHAnsi"/>
          <w:b/>
          <w:bCs/>
          <w:color w:val="000000" w:themeColor="text1"/>
        </w:rPr>
      </w:pPr>
    </w:p>
    <w:p w14:paraId="13B75E72" w14:textId="11044E1F" w:rsidR="00EB10A0" w:rsidRDefault="0009534F" w:rsidP="0009534F">
      <w:pPr>
        <w:spacing w:after="0" w:line="240" w:lineRule="auto"/>
        <w:ind w:left="360" w:hanging="360"/>
        <w:jc w:val="both"/>
        <w:rPr>
          <w:rFonts w:eastAsia="Times New Roman" w:cstheme="minorHAnsi"/>
          <w:b/>
          <w:bCs/>
          <w:color w:val="000000" w:themeColor="text1"/>
        </w:rPr>
      </w:pPr>
      <w:r w:rsidRPr="00D75DFE">
        <w:rPr>
          <w:rFonts w:cstheme="minorHAnsi"/>
          <w:b/>
          <w:color w:val="000000" w:themeColor="text1"/>
        </w:rPr>
        <w:t xml:space="preserve">Nov 12 – Oct 13 </w:t>
      </w:r>
      <w:r w:rsidRPr="00D75DFE">
        <w:rPr>
          <w:rFonts w:cstheme="minorHAnsi"/>
          <w:b/>
          <w:color w:val="000000" w:themeColor="text1"/>
        </w:rPr>
        <w:tab/>
      </w:r>
      <w:r w:rsidRPr="00D75DFE">
        <w:rPr>
          <w:rFonts w:cstheme="minorHAnsi"/>
          <w:b/>
          <w:color w:val="000000" w:themeColor="text1"/>
        </w:rPr>
        <w:tab/>
      </w:r>
      <w:r w:rsidRPr="00D75DFE">
        <w:rPr>
          <w:rFonts w:cstheme="minorHAnsi"/>
          <w:b/>
          <w:color w:val="000000" w:themeColor="text1"/>
        </w:rPr>
        <w:tab/>
      </w:r>
      <w:r w:rsidRPr="00D75DFE">
        <w:rPr>
          <w:rFonts w:cstheme="minorHAnsi"/>
          <w:b/>
          <w:color w:val="000000" w:themeColor="text1"/>
        </w:rPr>
        <w:tab/>
      </w:r>
      <w:r w:rsidRPr="00D75DFE">
        <w:rPr>
          <w:rFonts w:cstheme="minorHAnsi"/>
          <w:b/>
          <w:color w:val="000000" w:themeColor="text1"/>
        </w:rPr>
        <w:tab/>
      </w:r>
      <w:r w:rsidRPr="00D75DFE">
        <w:rPr>
          <w:rFonts w:cstheme="minorHAnsi"/>
          <w:b/>
          <w:color w:val="000000" w:themeColor="text1"/>
        </w:rPr>
        <w:tab/>
        <w:t xml:space="preserve">           </w:t>
      </w:r>
      <w:r w:rsidRPr="00D75DFE">
        <w:rPr>
          <w:rFonts w:cstheme="minorHAnsi"/>
          <w:bCs/>
          <w:i/>
          <w:iCs/>
          <w:color w:val="000000" w:themeColor="text1"/>
        </w:rPr>
        <w:t>Web Developer,</w:t>
      </w:r>
      <w:r w:rsidRPr="00D75DFE">
        <w:rPr>
          <w:rFonts w:cstheme="minorHAnsi"/>
          <w:b/>
          <w:color w:val="000000" w:themeColor="text1"/>
        </w:rPr>
        <w:t xml:space="preserve"> </w:t>
      </w:r>
      <w:r w:rsidR="005315E3" w:rsidRPr="00D75DFE">
        <w:rPr>
          <w:rFonts w:eastAsia="Times New Roman" w:cstheme="minorHAnsi"/>
          <w:b/>
          <w:bCs/>
          <w:color w:val="000000" w:themeColor="text1"/>
        </w:rPr>
        <w:t>Radicore, Hyderabad</w:t>
      </w:r>
      <w:r w:rsidRPr="00D75DFE">
        <w:rPr>
          <w:rFonts w:eastAsia="Times New Roman" w:cstheme="minorHAnsi"/>
          <w:b/>
          <w:bCs/>
          <w:color w:val="000000" w:themeColor="text1"/>
        </w:rPr>
        <w:t>, India</w:t>
      </w:r>
    </w:p>
    <w:p w14:paraId="299F15DC" w14:textId="77777777" w:rsidR="00D75DFE" w:rsidRPr="00D75DFE" w:rsidRDefault="00D75DFE" w:rsidP="0009534F">
      <w:pPr>
        <w:spacing w:after="0" w:line="240" w:lineRule="auto"/>
        <w:ind w:left="360" w:hanging="360"/>
        <w:jc w:val="both"/>
        <w:rPr>
          <w:rFonts w:eastAsia="Times New Roman" w:cstheme="minorHAnsi"/>
          <w:b/>
          <w:bCs/>
          <w:color w:val="000000" w:themeColor="text1"/>
        </w:rPr>
      </w:pPr>
    </w:p>
    <w:p w14:paraId="0F7D26DB" w14:textId="5D407BCF" w:rsidR="005315E3" w:rsidRPr="00D75DFE" w:rsidRDefault="00EB10A0" w:rsidP="0009534F">
      <w:pPr>
        <w:spacing w:after="0" w:line="240" w:lineRule="auto"/>
        <w:ind w:left="360" w:hanging="360"/>
        <w:jc w:val="both"/>
        <w:rPr>
          <w:rFonts w:cstheme="minorHAnsi"/>
          <w:b/>
          <w:color w:val="000000" w:themeColor="text1"/>
        </w:rPr>
      </w:pPr>
      <w:r w:rsidRPr="00D75DFE">
        <w:rPr>
          <w:rFonts w:cstheme="minorHAnsi"/>
          <w:b/>
          <w:color w:val="000000" w:themeColor="text1"/>
        </w:rPr>
        <w:t>Project Description:</w:t>
      </w:r>
      <w:r w:rsidR="005315E3" w:rsidRPr="00D75DFE">
        <w:rPr>
          <w:rFonts w:cstheme="minorHAnsi"/>
          <w:b/>
          <w:color w:val="000000" w:themeColor="text1"/>
        </w:rPr>
        <w:t xml:space="preserve">               </w:t>
      </w:r>
    </w:p>
    <w:p w14:paraId="6A0B5653" w14:textId="1BBB8901" w:rsidR="005315E3" w:rsidRPr="00D75DFE" w:rsidRDefault="005315E3" w:rsidP="0009534F">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Build blogging website using HTML, CSS, </w:t>
      </w:r>
      <w:r w:rsidR="00DF6E4F" w:rsidRPr="00D75DFE">
        <w:rPr>
          <w:rStyle w:val="NoSpacingChar"/>
          <w:rFonts w:asciiTheme="minorHAnsi" w:hAnsiTheme="minorHAnsi" w:cstheme="minorHAnsi"/>
          <w:color w:val="000000" w:themeColor="text1"/>
        </w:rPr>
        <w:t>JavaScript,</w:t>
      </w:r>
      <w:r w:rsidRPr="00D75DFE">
        <w:rPr>
          <w:rStyle w:val="NoSpacingChar"/>
          <w:rFonts w:asciiTheme="minorHAnsi" w:hAnsiTheme="minorHAnsi" w:cstheme="minorHAnsi"/>
          <w:color w:val="000000" w:themeColor="text1"/>
        </w:rPr>
        <w:t xml:space="preserve"> and </w:t>
      </w:r>
      <w:r w:rsidR="00DF6E4F" w:rsidRPr="00D75DFE">
        <w:rPr>
          <w:rStyle w:val="NoSpacingChar"/>
          <w:rFonts w:asciiTheme="minorHAnsi" w:hAnsiTheme="minorHAnsi" w:cstheme="minorHAnsi"/>
          <w:color w:val="000000" w:themeColor="text1"/>
        </w:rPr>
        <w:t>jQuery</w:t>
      </w:r>
      <w:r w:rsidRPr="00D75DFE">
        <w:rPr>
          <w:rStyle w:val="NoSpacingChar"/>
          <w:rFonts w:asciiTheme="minorHAnsi" w:hAnsiTheme="minorHAnsi" w:cstheme="minorHAnsi"/>
          <w:color w:val="000000" w:themeColor="text1"/>
        </w:rPr>
        <w:t>.</w:t>
      </w:r>
    </w:p>
    <w:p w14:paraId="4FFBB014" w14:textId="378838E5" w:rsidR="005315E3" w:rsidRPr="00D75DFE" w:rsidRDefault="005315E3" w:rsidP="0009534F">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Build an e-commerce shopping site for dry fruit </w:t>
      </w:r>
      <w:r w:rsidR="00300DA8" w:rsidRPr="00D75DFE">
        <w:rPr>
          <w:rStyle w:val="NoSpacingChar"/>
          <w:rFonts w:asciiTheme="minorHAnsi" w:hAnsiTheme="minorHAnsi" w:cstheme="minorHAnsi"/>
          <w:color w:val="000000" w:themeColor="text1"/>
        </w:rPr>
        <w:t>sellers</w:t>
      </w:r>
      <w:r w:rsidRPr="00D75DFE">
        <w:rPr>
          <w:rStyle w:val="NoSpacingChar"/>
          <w:rFonts w:asciiTheme="minorHAnsi" w:hAnsiTheme="minorHAnsi" w:cstheme="minorHAnsi"/>
          <w:color w:val="000000" w:themeColor="text1"/>
        </w:rPr>
        <w:t xml:space="preserve"> using </w:t>
      </w:r>
      <w:r w:rsidR="00DF6E4F" w:rsidRPr="00D75DFE">
        <w:rPr>
          <w:rStyle w:val="NoSpacingChar"/>
          <w:rFonts w:asciiTheme="minorHAnsi" w:hAnsiTheme="minorHAnsi" w:cstheme="minorHAnsi"/>
          <w:color w:val="000000" w:themeColor="text1"/>
        </w:rPr>
        <w:t>OpenCart</w:t>
      </w:r>
      <w:r w:rsidRPr="00D75DFE">
        <w:rPr>
          <w:rStyle w:val="NoSpacingChar"/>
          <w:rFonts w:asciiTheme="minorHAnsi" w:hAnsiTheme="minorHAnsi" w:cstheme="minorHAnsi"/>
          <w:color w:val="000000" w:themeColor="text1"/>
        </w:rPr>
        <w:t xml:space="preserve"> </w:t>
      </w:r>
      <w:r w:rsidR="00DF6E4F" w:rsidRPr="00D75DFE">
        <w:rPr>
          <w:rStyle w:val="NoSpacingChar"/>
          <w:rFonts w:asciiTheme="minorHAnsi" w:hAnsiTheme="minorHAnsi" w:cstheme="minorHAnsi"/>
          <w:color w:val="000000" w:themeColor="text1"/>
        </w:rPr>
        <w:t>tool.</w:t>
      </w:r>
      <w:r w:rsidRPr="00D75DFE">
        <w:rPr>
          <w:rStyle w:val="NoSpacingChar"/>
          <w:rFonts w:asciiTheme="minorHAnsi" w:hAnsiTheme="minorHAnsi" w:cstheme="minorHAnsi"/>
          <w:color w:val="000000" w:themeColor="text1"/>
        </w:rPr>
        <w:t xml:space="preserve"> </w:t>
      </w:r>
    </w:p>
    <w:p w14:paraId="059EC7C3" w14:textId="0BA66806" w:rsidR="005315E3" w:rsidRPr="00D75DFE" w:rsidRDefault="005315E3" w:rsidP="0009534F">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veloped a database explorer tool for internal projects using </w:t>
      </w:r>
      <w:r w:rsidR="00DF6E4F" w:rsidRPr="00D75DFE">
        <w:rPr>
          <w:rStyle w:val="NoSpacingChar"/>
          <w:rFonts w:asciiTheme="minorHAnsi" w:hAnsiTheme="minorHAnsi" w:cstheme="minorHAnsi"/>
          <w:color w:val="000000" w:themeColor="text1"/>
        </w:rPr>
        <w:t>CodeIgniter</w:t>
      </w:r>
      <w:r w:rsidRPr="00D75DFE">
        <w:rPr>
          <w:rStyle w:val="NoSpacingChar"/>
          <w:rFonts w:asciiTheme="minorHAnsi" w:hAnsiTheme="minorHAnsi" w:cstheme="minorHAnsi"/>
          <w:color w:val="000000" w:themeColor="text1"/>
        </w:rPr>
        <w:t xml:space="preserve"> </w:t>
      </w:r>
      <w:r w:rsidR="00DF6E4F" w:rsidRPr="00D75DFE">
        <w:rPr>
          <w:rStyle w:val="NoSpacingChar"/>
          <w:rFonts w:asciiTheme="minorHAnsi" w:hAnsiTheme="minorHAnsi" w:cstheme="minorHAnsi"/>
          <w:color w:val="000000" w:themeColor="text1"/>
        </w:rPr>
        <w:t>framework.</w:t>
      </w:r>
      <w:r w:rsidRPr="00D75DFE">
        <w:rPr>
          <w:rStyle w:val="NoSpacingChar"/>
          <w:rFonts w:asciiTheme="minorHAnsi" w:hAnsiTheme="minorHAnsi" w:cstheme="minorHAnsi"/>
          <w:color w:val="000000" w:themeColor="text1"/>
        </w:rPr>
        <w:t xml:space="preserve"> </w:t>
      </w:r>
    </w:p>
    <w:p w14:paraId="376224CF" w14:textId="1D90EA09" w:rsidR="005315E3" w:rsidRPr="00D75DFE" w:rsidRDefault="005315E3" w:rsidP="0009534F">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Build a </w:t>
      </w:r>
      <w:r w:rsidR="00DF6E4F" w:rsidRPr="00D75DFE">
        <w:rPr>
          <w:rStyle w:val="NoSpacingChar"/>
          <w:rFonts w:asciiTheme="minorHAnsi" w:hAnsiTheme="minorHAnsi" w:cstheme="minorHAnsi"/>
          <w:color w:val="000000" w:themeColor="text1"/>
        </w:rPr>
        <w:t>WordPress</w:t>
      </w:r>
      <w:r w:rsidRPr="00D75DFE">
        <w:rPr>
          <w:rStyle w:val="NoSpacingChar"/>
          <w:rFonts w:asciiTheme="minorHAnsi" w:hAnsiTheme="minorHAnsi" w:cstheme="minorHAnsi"/>
          <w:color w:val="000000" w:themeColor="text1"/>
        </w:rPr>
        <w:t xml:space="preserve"> plugin and chrome extension using </w:t>
      </w:r>
      <w:r w:rsidR="00DF6E4F" w:rsidRPr="00D75DFE">
        <w:rPr>
          <w:rStyle w:val="NoSpacingChar"/>
          <w:rFonts w:asciiTheme="minorHAnsi" w:hAnsiTheme="minorHAnsi" w:cstheme="minorHAnsi"/>
          <w:color w:val="000000" w:themeColor="text1"/>
        </w:rPr>
        <w:t>JavaScript</w:t>
      </w:r>
      <w:r w:rsidRPr="00D75DFE">
        <w:rPr>
          <w:rStyle w:val="NoSpacingChar"/>
          <w:rFonts w:asciiTheme="minorHAnsi" w:hAnsiTheme="minorHAnsi" w:cstheme="minorHAnsi"/>
          <w:color w:val="000000" w:themeColor="text1"/>
        </w:rPr>
        <w:t xml:space="preserve"> and php.</w:t>
      </w:r>
    </w:p>
    <w:p w14:paraId="4B2AF00A" w14:textId="5183C54E" w:rsidR="005315E3" w:rsidRPr="00D75DFE" w:rsidRDefault="005315E3" w:rsidP="0009534F">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Design and </w:t>
      </w:r>
      <w:r w:rsidR="00DF6E4F" w:rsidRPr="00D75DFE">
        <w:rPr>
          <w:rStyle w:val="NoSpacingChar"/>
          <w:rFonts w:asciiTheme="minorHAnsi" w:hAnsiTheme="minorHAnsi" w:cstheme="minorHAnsi"/>
          <w:color w:val="000000" w:themeColor="text1"/>
        </w:rPr>
        <w:t>develop</w:t>
      </w:r>
      <w:r w:rsidRPr="00D75DFE">
        <w:rPr>
          <w:rStyle w:val="NoSpacingChar"/>
          <w:rFonts w:asciiTheme="minorHAnsi" w:hAnsiTheme="minorHAnsi" w:cstheme="minorHAnsi"/>
          <w:color w:val="000000" w:themeColor="text1"/>
        </w:rPr>
        <w:t xml:space="preserve"> web site (GUI) Screens using ASP.NET, C#, User controls, JavaScript and Data Controls. </w:t>
      </w:r>
    </w:p>
    <w:p w14:paraId="49479D7A" w14:textId="77777777" w:rsidR="005315E3" w:rsidRPr="00D75DFE" w:rsidRDefault="005315E3" w:rsidP="0009534F">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Used validation techniques for User Input Validations. </w:t>
      </w:r>
    </w:p>
    <w:p w14:paraId="5B713619" w14:textId="77777777" w:rsidR="005315E3" w:rsidRPr="00D75DFE" w:rsidRDefault="005315E3" w:rsidP="0009534F">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Created Role Based security levels for Windows Forms Authorization. </w:t>
      </w:r>
    </w:p>
    <w:p w14:paraId="213542B0" w14:textId="5649C4F0" w:rsidR="005315E3" w:rsidRPr="00D75DFE" w:rsidRDefault="005315E3" w:rsidP="0009534F">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lastRenderedPageBreak/>
        <w:t xml:space="preserve">Developed generic Data Access Layer for data access and manipulation on the SQL Server using C# and extensive use of </w:t>
      </w:r>
      <w:r w:rsidR="00DF6E4F" w:rsidRPr="00D75DFE">
        <w:rPr>
          <w:rStyle w:val="NoSpacingChar"/>
          <w:rFonts w:asciiTheme="minorHAnsi" w:hAnsiTheme="minorHAnsi" w:cstheme="minorHAnsi"/>
          <w:color w:val="000000" w:themeColor="text1"/>
        </w:rPr>
        <w:t>ADO.NET.</w:t>
      </w:r>
      <w:r w:rsidRPr="00D75DFE">
        <w:rPr>
          <w:rStyle w:val="NoSpacingChar"/>
          <w:rFonts w:asciiTheme="minorHAnsi" w:hAnsiTheme="minorHAnsi" w:cstheme="minorHAnsi"/>
          <w:color w:val="000000" w:themeColor="text1"/>
        </w:rPr>
        <w:t xml:space="preserve">  </w:t>
      </w:r>
    </w:p>
    <w:p w14:paraId="134C191B" w14:textId="77777777" w:rsidR="005315E3" w:rsidRPr="00D75DFE" w:rsidRDefault="005315E3" w:rsidP="0009534F">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Created and managed new database objects including tables, indexes, triggers, User-defined functions. </w:t>
      </w:r>
    </w:p>
    <w:p w14:paraId="696BD901" w14:textId="2F099136" w:rsidR="005315E3" w:rsidRPr="00D75DFE" w:rsidRDefault="005315E3" w:rsidP="0009534F">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Used JavaScript for </w:t>
      </w:r>
      <w:r w:rsidR="00DF6E4F" w:rsidRPr="00D75DFE">
        <w:rPr>
          <w:rStyle w:val="NoSpacingChar"/>
          <w:rFonts w:asciiTheme="minorHAnsi" w:hAnsiTheme="minorHAnsi" w:cstheme="minorHAnsi"/>
          <w:color w:val="000000" w:themeColor="text1"/>
        </w:rPr>
        <w:t>client-side</w:t>
      </w:r>
      <w:r w:rsidRPr="00D75DFE">
        <w:rPr>
          <w:rStyle w:val="NoSpacingChar"/>
          <w:rFonts w:asciiTheme="minorHAnsi" w:hAnsiTheme="minorHAnsi" w:cstheme="minorHAnsi"/>
          <w:color w:val="000000" w:themeColor="text1"/>
        </w:rPr>
        <w:t xml:space="preserve"> scripting. </w:t>
      </w:r>
    </w:p>
    <w:p w14:paraId="6970DE0B" w14:textId="77777777" w:rsidR="005315E3" w:rsidRPr="00D75DFE" w:rsidRDefault="005315E3" w:rsidP="0009534F">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Used XAML, Kendo UI HTML5, backbone JS, Angular JS, Bootstrap frame works and Plugins for the front-end development, REST Easy, MVVM to the Rescue models. </w:t>
      </w:r>
    </w:p>
    <w:p w14:paraId="2A032E4E" w14:textId="77777777" w:rsidR="005315E3" w:rsidRPr="00D75DFE" w:rsidRDefault="005315E3" w:rsidP="0009534F">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 xml:space="preserve">Used ADO.Net to access and modify data from SQL Server 2005 database. </w:t>
      </w:r>
    </w:p>
    <w:p w14:paraId="571425CD" w14:textId="77777777" w:rsidR="005315E3" w:rsidRPr="00D75DFE" w:rsidRDefault="005315E3" w:rsidP="0009534F">
      <w:pPr>
        <w:pStyle w:val="BodyA"/>
        <w:numPr>
          <w:ilvl w:val="0"/>
          <w:numId w:val="23"/>
        </w:numPr>
        <w:spacing w:after="0" w:line="240" w:lineRule="auto"/>
        <w:jc w:val="both"/>
        <w:rPr>
          <w:rStyle w:val="NoSpacingChar"/>
          <w:rFonts w:asciiTheme="minorHAnsi" w:hAnsiTheme="minorHAnsi" w:cstheme="minorHAnsi"/>
          <w:color w:val="000000" w:themeColor="text1"/>
        </w:rPr>
      </w:pPr>
      <w:r w:rsidRPr="00D75DFE">
        <w:rPr>
          <w:rStyle w:val="NoSpacingChar"/>
          <w:rFonts w:asciiTheme="minorHAnsi" w:hAnsiTheme="minorHAnsi" w:cstheme="minorHAnsi"/>
          <w:color w:val="000000" w:themeColor="text1"/>
        </w:rPr>
        <w:t>Prepared Test cases provided technical documentation.</w:t>
      </w:r>
    </w:p>
    <w:p w14:paraId="253F1863" w14:textId="73465679" w:rsidR="00BF1780" w:rsidRPr="00D75DFE" w:rsidRDefault="005315E3" w:rsidP="0009534F">
      <w:pPr>
        <w:shd w:val="clear" w:color="auto" w:fill="FFFFFF"/>
        <w:spacing w:after="120" w:line="240" w:lineRule="auto"/>
        <w:jc w:val="both"/>
        <w:rPr>
          <w:rStyle w:val="NoSpacingChar"/>
          <w:rFonts w:eastAsia="Times New Roman" w:cstheme="minorHAnsi"/>
          <w:color w:val="000000" w:themeColor="text1"/>
        </w:rPr>
      </w:pPr>
      <w:r w:rsidRPr="00D75DFE">
        <w:rPr>
          <w:rFonts w:eastAsia="Times New Roman" w:cstheme="minorHAnsi"/>
          <w:b/>
          <w:bCs/>
          <w:color w:val="000000" w:themeColor="text1"/>
        </w:rPr>
        <w:t>Environment</w:t>
      </w:r>
      <w:r w:rsidRPr="00D75DFE">
        <w:rPr>
          <w:rFonts w:eastAsia="Times New Roman" w:cstheme="minorHAnsi"/>
          <w:bCs/>
          <w:color w:val="000000" w:themeColor="text1"/>
        </w:rPr>
        <w:t xml:space="preserve">: </w:t>
      </w:r>
      <w:r w:rsidR="00DF6E4F" w:rsidRPr="00D75DFE">
        <w:rPr>
          <w:rFonts w:eastAsia="Times New Roman" w:cstheme="minorHAnsi"/>
          <w:color w:val="000000" w:themeColor="text1"/>
        </w:rPr>
        <w:t xml:space="preserve">.Net, .Net Core, Azure, MongoDB, Azure Function App, Azure API Management, Web Services, Azure Batch Accounts Kubernetes, Azure Logic Apps, Docker, Microsoft AD, Azure Key Vault, Azure App Config, NodeJS, REST, Angular, Cypress, K6, Azure Data Factory Typescript, Junit, HTML, Microservices, CSS, JavaScript, jQuery, </w:t>
      </w:r>
      <w:r w:rsidR="00980949" w:rsidRPr="00D75DFE">
        <w:rPr>
          <w:rFonts w:eastAsia="Times New Roman" w:cstheme="minorHAnsi"/>
          <w:color w:val="000000" w:themeColor="text1"/>
        </w:rPr>
        <w:t>Python.</w:t>
      </w:r>
      <w:r w:rsidR="00B42D40" w:rsidRPr="00D75DFE">
        <w:rPr>
          <w:rStyle w:val="NoSpacingChar"/>
          <w:rFonts w:cstheme="minorHAnsi"/>
          <w:color w:val="000000" w:themeColor="text1"/>
        </w:rPr>
        <w:t xml:space="preserve"> </w:t>
      </w:r>
    </w:p>
    <w:sectPr w:rsidR="00BF1780" w:rsidRPr="00D75DFE" w:rsidSect="00904EF0">
      <w:headerReference w:type="default" r:id="rId8"/>
      <w:pgSz w:w="11906" w:h="16838" w:code="9"/>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4868C" w14:textId="77777777" w:rsidR="004944C0" w:rsidRDefault="004944C0" w:rsidP="009F1A4E">
      <w:pPr>
        <w:spacing w:after="0" w:line="240" w:lineRule="auto"/>
      </w:pPr>
      <w:r>
        <w:separator/>
      </w:r>
    </w:p>
  </w:endnote>
  <w:endnote w:type="continuationSeparator" w:id="0">
    <w:p w14:paraId="29D5E1DC" w14:textId="77777777" w:rsidR="004944C0" w:rsidRDefault="004944C0" w:rsidP="009F1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FFE3C" w14:textId="77777777" w:rsidR="004944C0" w:rsidRDefault="004944C0" w:rsidP="009F1A4E">
      <w:pPr>
        <w:spacing w:after="0" w:line="240" w:lineRule="auto"/>
      </w:pPr>
      <w:bookmarkStart w:id="0" w:name="_Hlk513484814"/>
      <w:bookmarkEnd w:id="0"/>
      <w:r>
        <w:separator/>
      </w:r>
    </w:p>
  </w:footnote>
  <w:footnote w:type="continuationSeparator" w:id="0">
    <w:p w14:paraId="513E72E1" w14:textId="77777777" w:rsidR="004944C0" w:rsidRDefault="004944C0" w:rsidP="009F1A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BE3BE" w14:textId="77777777" w:rsidR="00210D31" w:rsidRDefault="00210D31" w:rsidP="00DB1D89">
    <w:pPr>
      <w:pStyle w:val="Header"/>
      <w:tabs>
        <w:tab w:val="left" w:pos="8940"/>
      </w:tabs>
      <w:jc w:val="center"/>
    </w:pPr>
    <w:r>
      <w:tab/>
    </w:r>
    <w:r>
      <w:rPr>
        <w:rFonts w:ascii="Calibri" w:eastAsia="Times New Roman" w:hAnsi="Calibri" w:cs="Times New Roman"/>
        <w:noProof/>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00000004"/>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C2935F3"/>
    <w:multiLevelType w:val="hybridMultilevel"/>
    <w:tmpl w:val="CE12FD3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6864FE"/>
    <w:multiLevelType w:val="hybridMultilevel"/>
    <w:tmpl w:val="727A32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AA633A"/>
    <w:multiLevelType w:val="hybridMultilevel"/>
    <w:tmpl w:val="DE5287D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B16289"/>
    <w:multiLevelType w:val="hybridMultilevel"/>
    <w:tmpl w:val="D4AEB41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A85A8A"/>
    <w:multiLevelType w:val="hybridMultilevel"/>
    <w:tmpl w:val="336AD5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94A34D7"/>
    <w:multiLevelType w:val="hybridMultilevel"/>
    <w:tmpl w:val="B41C1E8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9F545CA"/>
    <w:multiLevelType w:val="hybridMultilevel"/>
    <w:tmpl w:val="3EA6C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9B5D1A"/>
    <w:multiLevelType w:val="hybridMultilevel"/>
    <w:tmpl w:val="02BEAB9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6D12A5E"/>
    <w:multiLevelType w:val="hybridMultilevel"/>
    <w:tmpl w:val="115C602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5E3860"/>
    <w:multiLevelType w:val="hybridMultilevel"/>
    <w:tmpl w:val="0E32D81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02A5BEE"/>
    <w:multiLevelType w:val="hybridMultilevel"/>
    <w:tmpl w:val="179862E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9784BE9"/>
    <w:multiLevelType w:val="hybridMultilevel"/>
    <w:tmpl w:val="B7584ED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E4456A3"/>
    <w:multiLevelType w:val="hybridMultilevel"/>
    <w:tmpl w:val="E2B61E5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4C667CE"/>
    <w:multiLevelType w:val="hybridMultilevel"/>
    <w:tmpl w:val="CC183664"/>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54CA13C2"/>
    <w:multiLevelType w:val="hybridMultilevel"/>
    <w:tmpl w:val="748A2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53C3470"/>
    <w:multiLevelType w:val="hybridMultilevel"/>
    <w:tmpl w:val="BFEEA8C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0962328"/>
    <w:multiLevelType w:val="hybridMultilevel"/>
    <w:tmpl w:val="FCD4154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42D6753"/>
    <w:multiLevelType w:val="hybridMultilevel"/>
    <w:tmpl w:val="5702486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A4E70D5"/>
    <w:multiLevelType w:val="hybridMultilevel"/>
    <w:tmpl w:val="F5704B4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E8E11AC"/>
    <w:multiLevelType w:val="hybridMultilevel"/>
    <w:tmpl w:val="570CE7F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18413CE"/>
    <w:multiLevelType w:val="hybridMultilevel"/>
    <w:tmpl w:val="06DC73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3FD0B47"/>
    <w:multiLevelType w:val="hybridMultilevel"/>
    <w:tmpl w:val="85FA656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57F5844"/>
    <w:multiLevelType w:val="hybridMultilevel"/>
    <w:tmpl w:val="FC68AF4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8A34516"/>
    <w:multiLevelType w:val="hybridMultilevel"/>
    <w:tmpl w:val="D2A20A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D1C6372"/>
    <w:multiLevelType w:val="hybridMultilevel"/>
    <w:tmpl w:val="A8AC3DD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79439873">
    <w:abstractNumId w:val="0"/>
  </w:num>
  <w:num w:numId="2" w16cid:durableId="880898542">
    <w:abstractNumId w:val="16"/>
  </w:num>
  <w:num w:numId="3" w16cid:durableId="1504710674">
    <w:abstractNumId w:val="17"/>
  </w:num>
  <w:num w:numId="4" w16cid:durableId="1894920935">
    <w:abstractNumId w:val="23"/>
  </w:num>
  <w:num w:numId="5" w16cid:durableId="1599288506">
    <w:abstractNumId w:val="1"/>
  </w:num>
  <w:num w:numId="6" w16cid:durableId="1012876714">
    <w:abstractNumId w:val="9"/>
  </w:num>
  <w:num w:numId="7" w16cid:durableId="662976886">
    <w:abstractNumId w:val="8"/>
  </w:num>
  <w:num w:numId="8" w16cid:durableId="337123088">
    <w:abstractNumId w:val="20"/>
  </w:num>
  <w:num w:numId="9" w16cid:durableId="1175262260">
    <w:abstractNumId w:val="10"/>
  </w:num>
  <w:num w:numId="10" w16cid:durableId="1717776190">
    <w:abstractNumId w:val="3"/>
  </w:num>
  <w:num w:numId="11" w16cid:durableId="1424523037">
    <w:abstractNumId w:val="18"/>
  </w:num>
  <w:num w:numId="12" w16cid:durableId="794715448">
    <w:abstractNumId w:val="11"/>
  </w:num>
  <w:num w:numId="13" w16cid:durableId="998342037">
    <w:abstractNumId w:val="22"/>
  </w:num>
  <w:num w:numId="14" w16cid:durableId="471947594">
    <w:abstractNumId w:val="25"/>
  </w:num>
  <w:num w:numId="15" w16cid:durableId="27992663">
    <w:abstractNumId w:val="6"/>
  </w:num>
  <w:num w:numId="16" w16cid:durableId="559293556">
    <w:abstractNumId w:val="12"/>
  </w:num>
  <w:num w:numId="17" w16cid:durableId="742027724">
    <w:abstractNumId w:val="4"/>
  </w:num>
  <w:num w:numId="18" w16cid:durableId="184250464">
    <w:abstractNumId w:val="13"/>
  </w:num>
  <w:num w:numId="19" w16cid:durableId="1947499215">
    <w:abstractNumId w:val="19"/>
  </w:num>
  <w:num w:numId="20" w16cid:durableId="573244686">
    <w:abstractNumId w:val="2"/>
  </w:num>
  <w:num w:numId="21" w16cid:durableId="1134249393">
    <w:abstractNumId w:val="15"/>
  </w:num>
  <w:num w:numId="22" w16cid:durableId="84767674">
    <w:abstractNumId w:val="14"/>
  </w:num>
  <w:num w:numId="23" w16cid:durableId="1019116892">
    <w:abstractNumId w:val="5"/>
  </w:num>
  <w:num w:numId="24" w16cid:durableId="224951240">
    <w:abstractNumId w:val="21"/>
  </w:num>
  <w:num w:numId="25" w16cid:durableId="1689599910">
    <w:abstractNumId w:val="24"/>
  </w:num>
  <w:num w:numId="26" w16cid:durableId="1577477647">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MDI1NTUyNzU2szBT0lEKTi0uzszPAykwtKgFAAtef94tAAAA"/>
  </w:docVars>
  <w:rsids>
    <w:rsidRoot w:val="00284658"/>
    <w:rsid w:val="000007E8"/>
    <w:rsid w:val="00006BEF"/>
    <w:rsid w:val="00011294"/>
    <w:rsid w:val="00014552"/>
    <w:rsid w:val="00014B4F"/>
    <w:rsid w:val="00022A32"/>
    <w:rsid w:val="000260C2"/>
    <w:rsid w:val="000338A4"/>
    <w:rsid w:val="00033925"/>
    <w:rsid w:val="00033B5F"/>
    <w:rsid w:val="00036600"/>
    <w:rsid w:val="00037C14"/>
    <w:rsid w:val="000416C0"/>
    <w:rsid w:val="00042A45"/>
    <w:rsid w:val="00047620"/>
    <w:rsid w:val="000512F4"/>
    <w:rsid w:val="0005161E"/>
    <w:rsid w:val="000538C8"/>
    <w:rsid w:val="00055AAF"/>
    <w:rsid w:val="00057499"/>
    <w:rsid w:val="00062975"/>
    <w:rsid w:val="0006321D"/>
    <w:rsid w:val="000647F8"/>
    <w:rsid w:val="0007437D"/>
    <w:rsid w:val="00076768"/>
    <w:rsid w:val="00077928"/>
    <w:rsid w:val="0008496F"/>
    <w:rsid w:val="000904B3"/>
    <w:rsid w:val="00093AFB"/>
    <w:rsid w:val="0009534F"/>
    <w:rsid w:val="0009588B"/>
    <w:rsid w:val="00096E35"/>
    <w:rsid w:val="000A43A9"/>
    <w:rsid w:val="000A5E1D"/>
    <w:rsid w:val="000A5EB5"/>
    <w:rsid w:val="000A7497"/>
    <w:rsid w:val="000A7BC2"/>
    <w:rsid w:val="000B3FAA"/>
    <w:rsid w:val="000B46A5"/>
    <w:rsid w:val="000B4E3E"/>
    <w:rsid w:val="000B4E67"/>
    <w:rsid w:val="000C353F"/>
    <w:rsid w:val="000C7932"/>
    <w:rsid w:val="000D39EC"/>
    <w:rsid w:val="000D4360"/>
    <w:rsid w:val="000D4B8D"/>
    <w:rsid w:val="000E0B6F"/>
    <w:rsid w:val="000F2B39"/>
    <w:rsid w:val="000F2C79"/>
    <w:rsid w:val="000F6363"/>
    <w:rsid w:val="000F63D3"/>
    <w:rsid w:val="0010313A"/>
    <w:rsid w:val="00103146"/>
    <w:rsid w:val="00103360"/>
    <w:rsid w:val="001078C2"/>
    <w:rsid w:val="00110B92"/>
    <w:rsid w:val="001127A1"/>
    <w:rsid w:val="00117011"/>
    <w:rsid w:val="001225D5"/>
    <w:rsid w:val="00124348"/>
    <w:rsid w:val="001264A1"/>
    <w:rsid w:val="001304FE"/>
    <w:rsid w:val="0013175B"/>
    <w:rsid w:val="00133676"/>
    <w:rsid w:val="00133858"/>
    <w:rsid w:val="00136E41"/>
    <w:rsid w:val="00137C99"/>
    <w:rsid w:val="001405B5"/>
    <w:rsid w:val="00143AA5"/>
    <w:rsid w:val="001442A0"/>
    <w:rsid w:val="00145F98"/>
    <w:rsid w:val="00146755"/>
    <w:rsid w:val="00153623"/>
    <w:rsid w:val="00153E7A"/>
    <w:rsid w:val="001550C1"/>
    <w:rsid w:val="00156577"/>
    <w:rsid w:val="001603BF"/>
    <w:rsid w:val="00170073"/>
    <w:rsid w:val="00172900"/>
    <w:rsid w:val="001736DE"/>
    <w:rsid w:val="001737F5"/>
    <w:rsid w:val="00175DDE"/>
    <w:rsid w:val="001761AE"/>
    <w:rsid w:val="0017752A"/>
    <w:rsid w:val="00182E53"/>
    <w:rsid w:val="00187B10"/>
    <w:rsid w:val="0019583D"/>
    <w:rsid w:val="001A04FE"/>
    <w:rsid w:val="001A5BD4"/>
    <w:rsid w:val="001B3CE6"/>
    <w:rsid w:val="001B6435"/>
    <w:rsid w:val="001C042B"/>
    <w:rsid w:val="001C2D42"/>
    <w:rsid w:val="001C3855"/>
    <w:rsid w:val="001C3AB5"/>
    <w:rsid w:val="001D1CBD"/>
    <w:rsid w:val="001E0675"/>
    <w:rsid w:val="001E12E7"/>
    <w:rsid w:val="001E1D1E"/>
    <w:rsid w:val="001E4EF9"/>
    <w:rsid w:val="001E7E9A"/>
    <w:rsid w:val="001F07C3"/>
    <w:rsid w:val="001F2AF4"/>
    <w:rsid w:val="001F38FE"/>
    <w:rsid w:val="001F65B3"/>
    <w:rsid w:val="002008E2"/>
    <w:rsid w:val="0020251F"/>
    <w:rsid w:val="00204DC7"/>
    <w:rsid w:val="00206591"/>
    <w:rsid w:val="00207546"/>
    <w:rsid w:val="00210D31"/>
    <w:rsid w:val="00211D39"/>
    <w:rsid w:val="00212526"/>
    <w:rsid w:val="002148F3"/>
    <w:rsid w:val="00216395"/>
    <w:rsid w:val="0022247B"/>
    <w:rsid w:val="002226A3"/>
    <w:rsid w:val="00227821"/>
    <w:rsid w:val="00234BA3"/>
    <w:rsid w:val="00236CCF"/>
    <w:rsid w:val="0024071F"/>
    <w:rsid w:val="00241047"/>
    <w:rsid w:val="00241D97"/>
    <w:rsid w:val="00241D9B"/>
    <w:rsid w:val="00243848"/>
    <w:rsid w:val="002447F9"/>
    <w:rsid w:val="00244AA1"/>
    <w:rsid w:val="00246217"/>
    <w:rsid w:val="00250234"/>
    <w:rsid w:val="00250633"/>
    <w:rsid w:val="00252284"/>
    <w:rsid w:val="00252714"/>
    <w:rsid w:val="00260CC8"/>
    <w:rsid w:val="00260DA3"/>
    <w:rsid w:val="00267437"/>
    <w:rsid w:val="00271793"/>
    <w:rsid w:val="00273415"/>
    <w:rsid w:val="00276001"/>
    <w:rsid w:val="00277386"/>
    <w:rsid w:val="00280E06"/>
    <w:rsid w:val="00282A3F"/>
    <w:rsid w:val="00284658"/>
    <w:rsid w:val="002857BA"/>
    <w:rsid w:val="002863AC"/>
    <w:rsid w:val="0029115B"/>
    <w:rsid w:val="0029377D"/>
    <w:rsid w:val="002A7DB6"/>
    <w:rsid w:val="002B0F23"/>
    <w:rsid w:val="002B2734"/>
    <w:rsid w:val="002B62F2"/>
    <w:rsid w:val="002B7D63"/>
    <w:rsid w:val="002C25AF"/>
    <w:rsid w:val="002C2A12"/>
    <w:rsid w:val="002C319A"/>
    <w:rsid w:val="002C36EA"/>
    <w:rsid w:val="002D4730"/>
    <w:rsid w:val="002E0856"/>
    <w:rsid w:val="002E2309"/>
    <w:rsid w:val="002E2B34"/>
    <w:rsid w:val="002E45E2"/>
    <w:rsid w:val="002E509A"/>
    <w:rsid w:val="002F4426"/>
    <w:rsid w:val="002F58A1"/>
    <w:rsid w:val="002F58BA"/>
    <w:rsid w:val="002F7908"/>
    <w:rsid w:val="00300DA8"/>
    <w:rsid w:val="00304D70"/>
    <w:rsid w:val="003069F4"/>
    <w:rsid w:val="0030774D"/>
    <w:rsid w:val="00310323"/>
    <w:rsid w:val="00312019"/>
    <w:rsid w:val="00315A8E"/>
    <w:rsid w:val="00315DE6"/>
    <w:rsid w:val="00316C38"/>
    <w:rsid w:val="00317284"/>
    <w:rsid w:val="003213F5"/>
    <w:rsid w:val="00324791"/>
    <w:rsid w:val="00324FF1"/>
    <w:rsid w:val="003316F8"/>
    <w:rsid w:val="003322EB"/>
    <w:rsid w:val="00332D20"/>
    <w:rsid w:val="00334981"/>
    <w:rsid w:val="003349E9"/>
    <w:rsid w:val="00336FC0"/>
    <w:rsid w:val="00343862"/>
    <w:rsid w:val="00344DFA"/>
    <w:rsid w:val="00345685"/>
    <w:rsid w:val="00346054"/>
    <w:rsid w:val="00350D06"/>
    <w:rsid w:val="0035117E"/>
    <w:rsid w:val="00351CB5"/>
    <w:rsid w:val="003732FE"/>
    <w:rsid w:val="0037666C"/>
    <w:rsid w:val="00380C4F"/>
    <w:rsid w:val="0039523D"/>
    <w:rsid w:val="003A07F7"/>
    <w:rsid w:val="003A241B"/>
    <w:rsid w:val="003A6383"/>
    <w:rsid w:val="003A7907"/>
    <w:rsid w:val="003B07AF"/>
    <w:rsid w:val="003B3C3E"/>
    <w:rsid w:val="003B5DF0"/>
    <w:rsid w:val="003C481A"/>
    <w:rsid w:val="003C7336"/>
    <w:rsid w:val="003D42FE"/>
    <w:rsid w:val="003D439A"/>
    <w:rsid w:val="003D4A45"/>
    <w:rsid w:val="003D5DDD"/>
    <w:rsid w:val="003E0AAC"/>
    <w:rsid w:val="003E4AC2"/>
    <w:rsid w:val="003F3490"/>
    <w:rsid w:val="003F46E6"/>
    <w:rsid w:val="003F4FAD"/>
    <w:rsid w:val="00404CCF"/>
    <w:rsid w:val="004120A9"/>
    <w:rsid w:val="0041272D"/>
    <w:rsid w:val="004133AF"/>
    <w:rsid w:val="00413B83"/>
    <w:rsid w:val="00421243"/>
    <w:rsid w:val="00422C73"/>
    <w:rsid w:val="004246A7"/>
    <w:rsid w:val="00430039"/>
    <w:rsid w:val="004309F9"/>
    <w:rsid w:val="004346E8"/>
    <w:rsid w:val="00437213"/>
    <w:rsid w:val="004430CE"/>
    <w:rsid w:val="00444864"/>
    <w:rsid w:val="00444A88"/>
    <w:rsid w:val="00444F6E"/>
    <w:rsid w:val="004507DB"/>
    <w:rsid w:val="00453B9D"/>
    <w:rsid w:val="00455226"/>
    <w:rsid w:val="00463752"/>
    <w:rsid w:val="00464352"/>
    <w:rsid w:val="00474A7E"/>
    <w:rsid w:val="00475B8B"/>
    <w:rsid w:val="0048005F"/>
    <w:rsid w:val="00480173"/>
    <w:rsid w:val="00483E0C"/>
    <w:rsid w:val="004857F9"/>
    <w:rsid w:val="00487A69"/>
    <w:rsid w:val="00491BAB"/>
    <w:rsid w:val="00491F6D"/>
    <w:rsid w:val="00492B67"/>
    <w:rsid w:val="004941FD"/>
    <w:rsid w:val="004944C0"/>
    <w:rsid w:val="004959D7"/>
    <w:rsid w:val="004A22BC"/>
    <w:rsid w:val="004A4E8F"/>
    <w:rsid w:val="004A62AA"/>
    <w:rsid w:val="004B03E3"/>
    <w:rsid w:val="004B17E3"/>
    <w:rsid w:val="004B7593"/>
    <w:rsid w:val="004C0317"/>
    <w:rsid w:val="004C164F"/>
    <w:rsid w:val="004C268F"/>
    <w:rsid w:val="004C315D"/>
    <w:rsid w:val="004C4B76"/>
    <w:rsid w:val="004C6F27"/>
    <w:rsid w:val="004D22A4"/>
    <w:rsid w:val="004D32FD"/>
    <w:rsid w:val="004D7C40"/>
    <w:rsid w:val="004E22DE"/>
    <w:rsid w:val="004E3F2E"/>
    <w:rsid w:val="004E4C79"/>
    <w:rsid w:val="004F06C6"/>
    <w:rsid w:val="00511A6D"/>
    <w:rsid w:val="005157F5"/>
    <w:rsid w:val="00517E7A"/>
    <w:rsid w:val="00522630"/>
    <w:rsid w:val="0052412D"/>
    <w:rsid w:val="005262CA"/>
    <w:rsid w:val="00530F89"/>
    <w:rsid w:val="005315E3"/>
    <w:rsid w:val="0053464A"/>
    <w:rsid w:val="00535BF4"/>
    <w:rsid w:val="00535F72"/>
    <w:rsid w:val="00543A29"/>
    <w:rsid w:val="00551782"/>
    <w:rsid w:val="005535E6"/>
    <w:rsid w:val="0055557A"/>
    <w:rsid w:val="0055681A"/>
    <w:rsid w:val="00557D8E"/>
    <w:rsid w:val="00563EB2"/>
    <w:rsid w:val="00564A14"/>
    <w:rsid w:val="00565E2A"/>
    <w:rsid w:val="005806C8"/>
    <w:rsid w:val="00582884"/>
    <w:rsid w:val="0058354D"/>
    <w:rsid w:val="00584E4C"/>
    <w:rsid w:val="00586414"/>
    <w:rsid w:val="0058766F"/>
    <w:rsid w:val="005919C1"/>
    <w:rsid w:val="005935B3"/>
    <w:rsid w:val="00594324"/>
    <w:rsid w:val="0059479A"/>
    <w:rsid w:val="005A1CE2"/>
    <w:rsid w:val="005A1F76"/>
    <w:rsid w:val="005A4831"/>
    <w:rsid w:val="005A6BB5"/>
    <w:rsid w:val="005A7485"/>
    <w:rsid w:val="005A7670"/>
    <w:rsid w:val="005B1239"/>
    <w:rsid w:val="005B3140"/>
    <w:rsid w:val="005B44E4"/>
    <w:rsid w:val="005B6C92"/>
    <w:rsid w:val="005C452E"/>
    <w:rsid w:val="005C4DAD"/>
    <w:rsid w:val="005C52B0"/>
    <w:rsid w:val="005C7B75"/>
    <w:rsid w:val="005D7304"/>
    <w:rsid w:val="005D77B1"/>
    <w:rsid w:val="005E13B5"/>
    <w:rsid w:val="005E1C86"/>
    <w:rsid w:val="005E1DB4"/>
    <w:rsid w:val="005E33FE"/>
    <w:rsid w:val="005E3DD4"/>
    <w:rsid w:val="005E475B"/>
    <w:rsid w:val="005F38FC"/>
    <w:rsid w:val="005F6AD4"/>
    <w:rsid w:val="006016E0"/>
    <w:rsid w:val="00603260"/>
    <w:rsid w:val="00603472"/>
    <w:rsid w:val="00605E0D"/>
    <w:rsid w:val="00606397"/>
    <w:rsid w:val="006068DB"/>
    <w:rsid w:val="00606E35"/>
    <w:rsid w:val="0061228E"/>
    <w:rsid w:val="00614954"/>
    <w:rsid w:val="00617513"/>
    <w:rsid w:val="00624C69"/>
    <w:rsid w:val="00630B3F"/>
    <w:rsid w:val="0063133C"/>
    <w:rsid w:val="00636033"/>
    <w:rsid w:val="00637B12"/>
    <w:rsid w:val="00641662"/>
    <w:rsid w:val="006433F7"/>
    <w:rsid w:val="0064348D"/>
    <w:rsid w:val="00645CC3"/>
    <w:rsid w:val="00656CD4"/>
    <w:rsid w:val="00661A12"/>
    <w:rsid w:val="00667B8A"/>
    <w:rsid w:val="006724FF"/>
    <w:rsid w:val="0067252A"/>
    <w:rsid w:val="0067417C"/>
    <w:rsid w:val="006759EE"/>
    <w:rsid w:val="00676F3E"/>
    <w:rsid w:val="00677306"/>
    <w:rsid w:val="0067766A"/>
    <w:rsid w:val="006855F1"/>
    <w:rsid w:val="00685E1E"/>
    <w:rsid w:val="006869C9"/>
    <w:rsid w:val="00686D1F"/>
    <w:rsid w:val="00687DBB"/>
    <w:rsid w:val="00694638"/>
    <w:rsid w:val="006A5F62"/>
    <w:rsid w:val="006B1ED6"/>
    <w:rsid w:val="006B2E12"/>
    <w:rsid w:val="006B5E2C"/>
    <w:rsid w:val="006C0C33"/>
    <w:rsid w:val="006C0F65"/>
    <w:rsid w:val="006C6D8C"/>
    <w:rsid w:val="006D408F"/>
    <w:rsid w:val="006D4BDC"/>
    <w:rsid w:val="006D654A"/>
    <w:rsid w:val="006E22AB"/>
    <w:rsid w:val="006E26B7"/>
    <w:rsid w:val="006E2889"/>
    <w:rsid w:val="006E2FEB"/>
    <w:rsid w:val="006E5203"/>
    <w:rsid w:val="006F0CC7"/>
    <w:rsid w:val="006F3350"/>
    <w:rsid w:val="006F7778"/>
    <w:rsid w:val="00700763"/>
    <w:rsid w:val="00700E71"/>
    <w:rsid w:val="00702AB4"/>
    <w:rsid w:val="00705E6B"/>
    <w:rsid w:val="007071D1"/>
    <w:rsid w:val="0070741F"/>
    <w:rsid w:val="00707B85"/>
    <w:rsid w:val="00717B85"/>
    <w:rsid w:val="00717DE8"/>
    <w:rsid w:val="00720E9D"/>
    <w:rsid w:val="00721C4F"/>
    <w:rsid w:val="0072250B"/>
    <w:rsid w:val="0072268E"/>
    <w:rsid w:val="00723872"/>
    <w:rsid w:val="00723C85"/>
    <w:rsid w:val="00724B1C"/>
    <w:rsid w:val="00727411"/>
    <w:rsid w:val="00730BCA"/>
    <w:rsid w:val="007311FE"/>
    <w:rsid w:val="00732004"/>
    <w:rsid w:val="00732BFD"/>
    <w:rsid w:val="007349F1"/>
    <w:rsid w:val="00743C97"/>
    <w:rsid w:val="00745A58"/>
    <w:rsid w:val="00747D5A"/>
    <w:rsid w:val="00750B98"/>
    <w:rsid w:val="00752D23"/>
    <w:rsid w:val="007544FC"/>
    <w:rsid w:val="0076167E"/>
    <w:rsid w:val="00763D4C"/>
    <w:rsid w:val="00767C41"/>
    <w:rsid w:val="007732A4"/>
    <w:rsid w:val="007843D8"/>
    <w:rsid w:val="007A0890"/>
    <w:rsid w:val="007A18B6"/>
    <w:rsid w:val="007A4007"/>
    <w:rsid w:val="007A7FB8"/>
    <w:rsid w:val="007B0560"/>
    <w:rsid w:val="007B1D8E"/>
    <w:rsid w:val="007B4307"/>
    <w:rsid w:val="007B627D"/>
    <w:rsid w:val="007C173A"/>
    <w:rsid w:val="007C206A"/>
    <w:rsid w:val="007C6CC1"/>
    <w:rsid w:val="007D2781"/>
    <w:rsid w:val="007D3310"/>
    <w:rsid w:val="007D51D3"/>
    <w:rsid w:val="007E0B8B"/>
    <w:rsid w:val="007E0CB8"/>
    <w:rsid w:val="007E1513"/>
    <w:rsid w:val="007E2290"/>
    <w:rsid w:val="007E6AD4"/>
    <w:rsid w:val="007E7ED4"/>
    <w:rsid w:val="007F0D25"/>
    <w:rsid w:val="007F6777"/>
    <w:rsid w:val="007F79C4"/>
    <w:rsid w:val="008029F3"/>
    <w:rsid w:val="00802E95"/>
    <w:rsid w:val="0080313B"/>
    <w:rsid w:val="008039CF"/>
    <w:rsid w:val="008050F6"/>
    <w:rsid w:val="00805D47"/>
    <w:rsid w:val="00807F7E"/>
    <w:rsid w:val="0081238F"/>
    <w:rsid w:val="00813698"/>
    <w:rsid w:val="00814B5E"/>
    <w:rsid w:val="0081556F"/>
    <w:rsid w:val="00817712"/>
    <w:rsid w:val="00820AF8"/>
    <w:rsid w:val="00822F12"/>
    <w:rsid w:val="00824D96"/>
    <w:rsid w:val="00826659"/>
    <w:rsid w:val="008272ED"/>
    <w:rsid w:val="0083199E"/>
    <w:rsid w:val="00835175"/>
    <w:rsid w:val="0083591E"/>
    <w:rsid w:val="00837286"/>
    <w:rsid w:val="00842687"/>
    <w:rsid w:val="0084325C"/>
    <w:rsid w:val="008445F0"/>
    <w:rsid w:val="008500B2"/>
    <w:rsid w:val="0085115D"/>
    <w:rsid w:val="0085509A"/>
    <w:rsid w:val="008553F0"/>
    <w:rsid w:val="0085710E"/>
    <w:rsid w:val="00860A26"/>
    <w:rsid w:val="008623B9"/>
    <w:rsid w:val="00863039"/>
    <w:rsid w:val="00864A73"/>
    <w:rsid w:val="00864BD2"/>
    <w:rsid w:val="00867EC2"/>
    <w:rsid w:val="0087742C"/>
    <w:rsid w:val="00881082"/>
    <w:rsid w:val="0088586E"/>
    <w:rsid w:val="00885D5A"/>
    <w:rsid w:val="00887937"/>
    <w:rsid w:val="00890B34"/>
    <w:rsid w:val="00891B38"/>
    <w:rsid w:val="00893749"/>
    <w:rsid w:val="00893D32"/>
    <w:rsid w:val="008A4288"/>
    <w:rsid w:val="008A4896"/>
    <w:rsid w:val="008A5B57"/>
    <w:rsid w:val="008A6350"/>
    <w:rsid w:val="008B0716"/>
    <w:rsid w:val="008B2BEF"/>
    <w:rsid w:val="008C1ECE"/>
    <w:rsid w:val="008C4CBC"/>
    <w:rsid w:val="008C7A4F"/>
    <w:rsid w:val="008D1460"/>
    <w:rsid w:val="008D79B5"/>
    <w:rsid w:val="008D7ED0"/>
    <w:rsid w:val="008E4E5E"/>
    <w:rsid w:val="008F097D"/>
    <w:rsid w:val="008F0C1C"/>
    <w:rsid w:val="008F1162"/>
    <w:rsid w:val="008F2C52"/>
    <w:rsid w:val="008F68EF"/>
    <w:rsid w:val="009000E6"/>
    <w:rsid w:val="00900927"/>
    <w:rsid w:val="00904EF0"/>
    <w:rsid w:val="00906282"/>
    <w:rsid w:val="00915C7F"/>
    <w:rsid w:val="00923163"/>
    <w:rsid w:val="009232C7"/>
    <w:rsid w:val="00926D91"/>
    <w:rsid w:val="009271B2"/>
    <w:rsid w:val="00930132"/>
    <w:rsid w:val="00941F24"/>
    <w:rsid w:val="00942988"/>
    <w:rsid w:val="00942AC1"/>
    <w:rsid w:val="00946A99"/>
    <w:rsid w:val="0095018E"/>
    <w:rsid w:val="00950655"/>
    <w:rsid w:val="009511A3"/>
    <w:rsid w:val="00953CDC"/>
    <w:rsid w:val="00955C48"/>
    <w:rsid w:val="0095774B"/>
    <w:rsid w:val="009600B3"/>
    <w:rsid w:val="009615EA"/>
    <w:rsid w:val="00964DF2"/>
    <w:rsid w:val="00964FC7"/>
    <w:rsid w:val="00971B17"/>
    <w:rsid w:val="00972049"/>
    <w:rsid w:val="009731D5"/>
    <w:rsid w:val="00974815"/>
    <w:rsid w:val="009755AD"/>
    <w:rsid w:val="00976968"/>
    <w:rsid w:val="00977D4F"/>
    <w:rsid w:val="00980949"/>
    <w:rsid w:val="00985ED2"/>
    <w:rsid w:val="009877FE"/>
    <w:rsid w:val="00996FFD"/>
    <w:rsid w:val="009A099D"/>
    <w:rsid w:val="009A26DF"/>
    <w:rsid w:val="009A28A3"/>
    <w:rsid w:val="009A3AB7"/>
    <w:rsid w:val="009A520D"/>
    <w:rsid w:val="009B29EF"/>
    <w:rsid w:val="009B7A69"/>
    <w:rsid w:val="009C204B"/>
    <w:rsid w:val="009C206A"/>
    <w:rsid w:val="009C5853"/>
    <w:rsid w:val="009D130B"/>
    <w:rsid w:val="009D2836"/>
    <w:rsid w:val="009E48DA"/>
    <w:rsid w:val="009E4955"/>
    <w:rsid w:val="009E5357"/>
    <w:rsid w:val="009E5DF6"/>
    <w:rsid w:val="009F1A4E"/>
    <w:rsid w:val="009F2000"/>
    <w:rsid w:val="009F412B"/>
    <w:rsid w:val="00A00C97"/>
    <w:rsid w:val="00A01C90"/>
    <w:rsid w:val="00A02355"/>
    <w:rsid w:val="00A06159"/>
    <w:rsid w:val="00A06537"/>
    <w:rsid w:val="00A06998"/>
    <w:rsid w:val="00A10B6B"/>
    <w:rsid w:val="00A11232"/>
    <w:rsid w:val="00A1177A"/>
    <w:rsid w:val="00A133D5"/>
    <w:rsid w:val="00A1371A"/>
    <w:rsid w:val="00A13777"/>
    <w:rsid w:val="00A14382"/>
    <w:rsid w:val="00A15888"/>
    <w:rsid w:val="00A20B84"/>
    <w:rsid w:val="00A21A56"/>
    <w:rsid w:val="00A23A32"/>
    <w:rsid w:val="00A23F06"/>
    <w:rsid w:val="00A27F40"/>
    <w:rsid w:val="00A3466D"/>
    <w:rsid w:val="00A4069F"/>
    <w:rsid w:val="00A44C76"/>
    <w:rsid w:val="00A4614E"/>
    <w:rsid w:val="00A4771B"/>
    <w:rsid w:val="00A53421"/>
    <w:rsid w:val="00A55545"/>
    <w:rsid w:val="00A57D34"/>
    <w:rsid w:val="00A62E5D"/>
    <w:rsid w:val="00A669B8"/>
    <w:rsid w:val="00A70105"/>
    <w:rsid w:val="00A71988"/>
    <w:rsid w:val="00A71FB7"/>
    <w:rsid w:val="00A7576A"/>
    <w:rsid w:val="00A773EC"/>
    <w:rsid w:val="00A805E4"/>
    <w:rsid w:val="00A85A6C"/>
    <w:rsid w:val="00A86665"/>
    <w:rsid w:val="00A93028"/>
    <w:rsid w:val="00A96DC4"/>
    <w:rsid w:val="00A97116"/>
    <w:rsid w:val="00AA2665"/>
    <w:rsid w:val="00AA7373"/>
    <w:rsid w:val="00AB040D"/>
    <w:rsid w:val="00AB06A6"/>
    <w:rsid w:val="00AB0E0F"/>
    <w:rsid w:val="00AB2AC9"/>
    <w:rsid w:val="00AB34B5"/>
    <w:rsid w:val="00AB394D"/>
    <w:rsid w:val="00AB4747"/>
    <w:rsid w:val="00AB67CE"/>
    <w:rsid w:val="00AB7239"/>
    <w:rsid w:val="00AB74A0"/>
    <w:rsid w:val="00AC2FB0"/>
    <w:rsid w:val="00AC4342"/>
    <w:rsid w:val="00AC650C"/>
    <w:rsid w:val="00AC74E1"/>
    <w:rsid w:val="00AD23D6"/>
    <w:rsid w:val="00AD361B"/>
    <w:rsid w:val="00AD545E"/>
    <w:rsid w:val="00AE452B"/>
    <w:rsid w:val="00AE7A5A"/>
    <w:rsid w:val="00AF17D1"/>
    <w:rsid w:val="00B01E0C"/>
    <w:rsid w:val="00B0362D"/>
    <w:rsid w:val="00B06F6E"/>
    <w:rsid w:val="00B10FAD"/>
    <w:rsid w:val="00B16BE2"/>
    <w:rsid w:val="00B20FAD"/>
    <w:rsid w:val="00B2103E"/>
    <w:rsid w:val="00B22552"/>
    <w:rsid w:val="00B2634D"/>
    <w:rsid w:val="00B263A8"/>
    <w:rsid w:val="00B27360"/>
    <w:rsid w:val="00B275F9"/>
    <w:rsid w:val="00B36CB9"/>
    <w:rsid w:val="00B37D9C"/>
    <w:rsid w:val="00B4021F"/>
    <w:rsid w:val="00B4111E"/>
    <w:rsid w:val="00B42D40"/>
    <w:rsid w:val="00B44065"/>
    <w:rsid w:val="00B51721"/>
    <w:rsid w:val="00B51A64"/>
    <w:rsid w:val="00B55120"/>
    <w:rsid w:val="00B56288"/>
    <w:rsid w:val="00B6005B"/>
    <w:rsid w:val="00B6459C"/>
    <w:rsid w:val="00B64C0E"/>
    <w:rsid w:val="00B65CAE"/>
    <w:rsid w:val="00B67631"/>
    <w:rsid w:val="00B72145"/>
    <w:rsid w:val="00B82613"/>
    <w:rsid w:val="00B93EAB"/>
    <w:rsid w:val="00B970FF"/>
    <w:rsid w:val="00BA22E7"/>
    <w:rsid w:val="00BA3790"/>
    <w:rsid w:val="00BA4DEA"/>
    <w:rsid w:val="00BA6E00"/>
    <w:rsid w:val="00BA78A8"/>
    <w:rsid w:val="00BB0154"/>
    <w:rsid w:val="00BB351F"/>
    <w:rsid w:val="00BB4484"/>
    <w:rsid w:val="00BB5DA3"/>
    <w:rsid w:val="00BC024A"/>
    <w:rsid w:val="00BC1AD5"/>
    <w:rsid w:val="00BC33A3"/>
    <w:rsid w:val="00BC6AF3"/>
    <w:rsid w:val="00BC7503"/>
    <w:rsid w:val="00BD0FD0"/>
    <w:rsid w:val="00BD35DC"/>
    <w:rsid w:val="00BD5063"/>
    <w:rsid w:val="00BD5AE5"/>
    <w:rsid w:val="00BD5C87"/>
    <w:rsid w:val="00BD611F"/>
    <w:rsid w:val="00BE0AB7"/>
    <w:rsid w:val="00BE0AFB"/>
    <w:rsid w:val="00BE16AF"/>
    <w:rsid w:val="00BE18B4"/>
    <w:rsid w:val="00BE6FD3"/>
    <w:rsid w:val="00BF1780"/>
    <w:rsid w:val="00BF2071"/>
    <w:rsid w:val="00BF458B"/>
    <w:rsid w:val="00C0064C"/>
    <w:rsid w:val="00C006F2"/>
    <w:rsid w:val="00C00724"/>
    <w:rsid w:val="00C00CB7"/>
    <w:rsid w:val="00C00F58"/>
    <w:rsid w:val="00C01B62"/>
    <w:rsid w:val="00C048DF"/>
    <w:rsid w:val="00C07306"/>
    <w:rsid w:val="00C11134"/>
    <w:rsid w:val="00C14777"/>
    <w:rsid w:val="00C175E1"/>
    <w:rsid w:val="00C20FAC"/>
    <w:rsid w:val="00C22F43"/>
    <w:rsid w:val="00C2440F"/>
    <w:rsid w:val="00C24733"/>
    <w:rsid w:val="00C31C3C"/>
    <w:rsid w:val="00C334B6"/>
    <w:rsid w:val="00C34FA2"/>
    <w:rsid w:val="00C459BC"/>
    <w:rsid w:val="00C459C3"/>
    <w:rsid w:val="00C47CFC"/>
    <w:rsid w:val="00C5538B"/>
    <w:rsid w:val="00C678C2"/>
    <w:rsid w:val="00C75249"/>
    <w:rsid w:val="00C76DAA"/>
    <w:rsid w:val="00C802B1"/>
    <w:rsid w:val="00C81A16"/>
    <w:rsid w:val="00C923D4"/>
    <w:rsid w:val="00C93BBB"/>
    <w:rsid w:val="00CA1774"/>
    <w:rsid w:val="00CA2C6A"/>
    <w:rsid w:val="00CA6536"/>
    <w:rsid w:val="00CA6AA5"/>
    <w:rsid w:val="00CA70A1"/>
    <w:rsid w:val="00CB1A21"/>
    <w:rsid w:val="00CB31C2"/>
    <w:rsid w:val="00CB4133"/>
    <w:rsid w:val="00CB7C8C"/>
    <w:rsid w:val="00CC001A"/>
    <w:rsid w:val="00CC3087"/>
    <w:rsid w:val="00CC36A4"/>
    <w:rsid w:val="00CD0F9C"/>
    <w:rsid w:val="00CD12A0"/>
    <w:rsid w:val="00CD186C"/>
    <w:rsid w:val="00CD3DD1"/>
    <w:rsid w:val="00CD40DD"/>
    <w:rsid w:val="00CD68F9"/>
    <w:rsid w:val="00CE30B2"/>
    <w:rsid w:val="00CE5710"/>
    <w:rsid w:val="00CE646B"/>
    <w:rsid w:val="00CF067D"/>
    <w:rsid w:val="00CF1B38"/>
    <w:rsid w:val="00CF4364"/>
    <w:rsid w:val="00D016A2"/>
    <w:rsid w:val="00D0433F"/>
    <w:rsid w:val="00D068DB"/>
    <w:rsid w:val="00D117A8"/>
    <w:rsid w:val="00D118C1"/>
    <w:rsid w:val="00D133C0"/>
    <w:rsid w:val="00D16B4F"/>
    <w:rsid w:val="00D17904"/>
    <w:rsid w:val="00D24D53"/>
    <w:rsid w:val="00D24EA9"/>
    <w:rsid w:val="00D27A4D"/>
    <w:rsid w:val="00D35BED"/>
    <w:rsid w:val="00D40D94"/>
    <w:rsid w:val="00D420DE"/>
    <w:rsid w:val="00D43889"/>
    <w:rsid w:val="00D4408D"/>
    <w:rsid w:val="00D462F3"/>
    <w:rsid w:val="00D54B7B"/>
    <w:rsid w:val="00D5535B"/>
    <w:rsid w:val="00D573BA"/>
    <w:rsid w:val="00D57B02"/>
    <w:rsid w:val="00D70E06"/>
    <w:rsid w:val="00D75DFE"/>
    <w:rsid w:val="00D866C2"/>
    <w:rsid w:val="00D87E5D"/>
    <w:rsid w:val="00D91E9D"/>
    <w:rsid w:val="00D929A2"/>
    <w:rsid w:val="00D9338E"/>
    <w:rsid w:val="00DA6189"/>
    <w:rsid w:val="00DA65F4"/>
    <w:rsid w:val="00DA73FF"/>
    <w:rsid w:val="00DB0CD7"/>
    <w:rsid w:val="00DB1109"/>
    <w:rsid w:val="00DB115E"/>
    <w:rsid w:val="00DB18A9"/>
    <w:rsid w:val="00DB1D89"/>
    <w:rsid w:val="00DB79B9"/>
    <w:rsid w:val="00DB7D16"/>
    <w:rsid w:val="00DC0167"/>
    <w:rsid w:val="00DC6851"/>
    <w:rsid w:val="00DE08BD"/>
    <w:rsid w:val="00DE144B"/>
    <w:rsid w:val="00DE5564"/>
    <w:rsid w:val="00DE699E"/>
    <w:rsid w:val="00DF3FC3"/>
    <w:rsid w:val="00DF4869"/>
    <w:rsid w:val="00DF49FA"/>
    <w:rsid w:val="00DF6E4F"/>
    <w:rsid w:val="00E02460"/>
    <w:rsid w:val="00E02FBF"/>
    <w:rsid w:val="00E04F57"/>
    <w:rsid w:val="00E10597"/>
    <w:rsid w:val="00E1519D"/>
    <w:rsid w:val="00E1732B"/>
    <w:rsid w:val="00E201C2"/>
    <w:rsid w:val="00E22158"/>
    <w:rsid w:val="00E2250C"/>
    <w:rsid w:val="00E25784"/>
    <w:rsid w:val="00E27EAD"/>
    <w:rsid w:val="00E323E5"/>
    <w:rsid w:val="00E3544B"/>
    <w:rsid w:val="00E355C1"/>
    <w:rsid w:val="00E36576"/>
    <w:rsid w:val="00E37EE4"/>
    <w:rsid w:val="00E454AE"/>
    <w:rsid w:val="00E5039A"/>
    <w:rsid w:val="00E51C61"/>
    <w:rsid w:val="00E55511"/>
    <w:rsid w:val="00E5562F"/>
    <w:rsid w:val="00E618B5"/>
    <w:rsid w:val="00E67478"/>
    <w:rsid w:val="00E67E86"/>
    <w:rsid w:val="00E80F3E"/>
    <w:rsid w:val="00E820ED"/>
    <w:rsid w:val="00E82C9B"/>
    <w:rsid w:val="00E8393D"/>
    <w:rsid w:val="00E83DF1"/>
    <w:rsid w:val="00E85718"/>
    <w:rsid w:val="00E86686"/>
    <w:rsid w:val="00E91E30"/>
    <w:rsid w:val="00E9511F"/>
    <w:rsid w:val="00EA0933"/>
    <w:rsid w:val="00EA4472"/>
    <w:rsid w:val="00EA5E56"/>
    <w:rsid w:val="00EB10A0"/>
    <w:rsid w:val="00EB50AC"/>
    <w:rsid w:val="00EB5754"/>
    <w:rsid w:val="00EB6F2D"/>
    <w:rsid w:val="00EC0768"/>
    <w:rsid w:val="00EC2480"/>
    <w:rsid w:val="00EC2EC5"/>
    <w:rsid w:val="00EC47E4"/>
    <w:rsid w:val="00EC5C1A"/>
    <w:rsid w:val="00ED5765"/>
    <w:rsid w:val="00EE1048"/>
    <w:rsid w:val="00EE1D0C"/>
    <w:rsid w:val="00EE681C"/>
    <w:rsid w:val="00EF1BD2"/>
    <w:rsid w:val="00EF424B"/>
    <w:rsid w:val="00EF4810"/>
    <w:rsid w:val="00EF5D38"/>
    <w:rsid w:val="00EF68A5"/>
    <w:rsid w:val="00F006BF"/>
    <w:rsid w:val="00F00BED"/>
    <w:rsid w:val="00F013FE"/>
    <w:rsid w:val="00F02792"/>
    <w:rsid w:val="00F0431F"/>
    <w:rsid w:val="00F07CDC"/>
    <w:rsid w:val="00F10187"/>
    <w:rsid w:val="00F14631"/>
    <w:rsid w:val="00F14C2A"/>
    <w:rsid w:val="00F2407F"/>
    <w:rsid w:val="00F25D74"/>
    <w:rsid w:val="00F34DE4"/>
    <w:rsid w:val="00F36C24"/>
    <w:rsid w:val="00F400C1"/>
    <w:rsid w:val="00F4167A"/>
    <w:rsid w:val="00F43555"/>
    <w:rsid w:val="00F43E42"/>
    <w:rsid w:val="00F46769"/>
    <w:rsid w:val="00F47B91"/>
    <w:rsid w:val="00F51787"/>
    <w:rsid w:val="00F60AB4"/>
    <w:rsid w:val="00F61F74"/>
    <w:rsid w:val="00F7021B"/>
    <w:rsid w:val="00F7367C"/>
    <w:rsid w:val="00F753F6"/>
    <w:rsid w:val="00F7718E"/>
    <w:rsid w:val="00F774DD"/>
    <w:rsid w:val="00F878F0"/>
    <w:rsid w:val="00F908F9"/>
    <w:rsid w:val="00F91499"/>
    <w:rsid w:val="00F91AB0"/>
    <w:rsid w:val="00F92F65"/>
    <w:rsid w:val="00F9792E"/>
    <w:rsid w:val="00F97FC0"/>
    <w:rsid w:val="00FA2E8F"/>
    <w:rsid w:val="00FA44E5"/>
    <w:rsid w:val="00FB37D4"/>
    <w:rsid w:val="00FB48F7"/>
    <w:rsid w:val="00FB5B51"/>
    <w:rsid w:val="00FB7718"/>
    <w:rsid w:val="00FC0E9E"/>
    <w:rsid w:val="00FC1E62"/>
    <w:rsid w:val="00FC4114"/>
    <w:rsid w:val="00FC5F36"/>
    <w:rsid w:val="00FC754A"/>
    <w:rsid w:val="00FC7BBF"/>
    <w:rsid w:val="00FD67C8"/>
    <w:rsid w:val="00FD6975"/>
    <w:rsid w:val="00FE11F9"/>
    <w:rsid w:val="00FE63CF"/>
    <w:rsid w:val="00FF3CFC"/>
    <w:rsid w:val="00FF4225"/>
    <w:rsid w:val="00FF456F"/>
    <w:rsid w:val="00FF5A8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40995"/>
  <w15:docId w15:val="{6B5BC23C-966F-4744-9571-C2CAB94E6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9C9"/>
  </w:style>
  <w:style w:type="paragraph" w:styleId="Heading1">
    <w:name w:val="heading 1"/>
    <w:basedOn w:val="Normal"/>
    <w:next w:val="BodyText"/>
    <w:link w:val="Heading1Char"/>
    <w:qFormat/>
    <w:rsid w:val="00EC47E4"/>
    <w:pPr>
      <w:numPr>
        <w:numId w:val="1"/>
      </w:numPr>
      <w:suppressAutoHyphens/>
      <w:spacing w:after="0" w:line="240" w:lineRule="auto"/>
      <w:outlineLvl w:val="0"/>
    </w:pPr>
    <w:rPr>
      <w:rFonts w:ascii="Arial" w:eastAsia="Times New Roman" w:hAnsi="Arial" w:cs="Times New Roman"/>
      <w:sz w:val="24"/>
      <w:szCs w:val="20"/>
    </w:rPr>
  </w:style>
  <w:style w:type="paragraph" w:styleId="Heading2">
    <w:name w:val="heading 2"/>
    <w:basedOn w:val="Normal"/>
    <w:next w:val="BodyText"/>
    <w:link w:val="Heading2Char"/>
    <w:qFormat/>
    <w:rsid w:val="00EC47E4"/>
    <w:pPr>
      <w:numPr>
        <w:ilvl w:val="1"/>
        <w:numId w:val="1"/>
      </w:numPr>
      <w:suppressAutoHyphens/>
      <w:spacing w:after="0" w:line="240" w:lineRule="auto"/>
      <w:outlineLvl w:val="1"/>
    </w:pPr>
    <w:rPr>
      <w:rFonts w:ascii="Arial" w:eastAsia="Times New Roman" w:hAnsi="Arial" w:cs="Times New Roman"/>
      <w:sz w:val="24"/>
      <w:szCs w:val="20"/>
    </w:rPr>
  </w:style>
  <w:style w:type="paragraph" w:styleId="Heading3">
    <w:name w:val="heading 3"/>
    <w:basedOn w:val="Normal"/>
    <w:next w:val="BodyText"/>
    <w:link w:val="Heading3Char"/>
    <w:qFormat/>
    <w:rsid w:val="00EC47E4"/>
    <w:pPr>
      <w:numPr>
        <w:ilvl w:val="2"/>
        <w:numId w:val="1"/>
      </w:numPr>
      <w:suppressAutoHyphens/>
      <w:spacing w:before="120" w:after="0" w:line="240" w:lineRule="auto"/>
      <w:outlineLvl w:val="2"/>
    </w:pPr>
    <w:rPr>
      <w:rFonts w:ascii="Times New Roman" w:eastAsia="Times New Roma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 1,List Paragraph1,Bullet List Paragraph,Use Case List Paragraph,List Paragraph11,Figure_name"/>
    <w:basedOn w:val="Normal"/>
    <w:link w:val="ListParagraphChar"/>
    <w:uiPriority w:val="34"/>
    <w:qFormat/>
    <w:rsid w:val="00284658"/>
    <w:pPr>
      <w:ind w:left="720"/>
      <w:contextualSpacing/>
    </w:pPr>
  </w:style>
  <w:style w:type="table" w:styleId="TableGrid">
    <w:name w:val="Table Grid"/>
    <w:basedOn w:val="TableNormal"/>
    <w:uiPriority w:val="39"/>
    <w:rsid w:val="001304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F1A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1A4E"/>
  </w:style>
  <w:style w:type="paragraph" w:styleId="Footer">
    <w:name w:val="footer"/>
    <w:basedOn w:val="Normal"/>
    <w:link w:val="FooterChar"/>
    <w:uiPriority w:val="99"/>
    <w:unhideWhenUsed/>
    <w:rsid w:val="009F1A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1A4E"/>
  </w:style>
  <w:style w:type="paragraph" w:styleId="NormalWeb">
    <w:name w:val="Normal (Web)"/>
    <w:basedOn w:val="Normal"/>
    <w:uiPriority w:val="99"/>
    <w:unhideWhenUsed/>
    <w:rsid w:val="00824D9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C5C1A"/>
    <w:rPr>
      <w:b/>
      <w:bCs/>
    </w:rPr>
  </w:style>
  <w:style w:type="character" w:styleId="Hyperlink">
    <w:name w:val="Hyperlink"/>
    <w:basedOn w:val="DefaultParagraphFont"/>
    <w:uiPriority w:val="99"/>
    <w:unhideWhenUsed/>
    <w:rsid w:val="007A7FB8"/>
    <w:rPr>
      <w:color w:val="0563C1" w:themeColor="hyperlink"/>
      <w:u w:val="single"/>
    </w:rPr>
  </w:style>
  <w:style w:type="character" w:customStyle="1" w:styleId="UnresolvedMention1">
    <w:name w:val="Unresolved Mention1"/>
    <w:basedOn w:val="DefaultParagraphFont"/>
    <w:uiPriority w:val="99"/>
    <w:semiHidden/>
    <w:unhideWhenUsed/>
    <w:rsid w:val="007A7FB8"/>
    <w:rPr>
      <w:color w:val="808080"/>
      <w:shd w:val="clear" w:color="auto" w:fill="E6E6E6"/>
    </w:rPr>
  </w:style>
  <w:style w:type="paragraph" w:styleId="BalloonText">
    <w:name w:val="Balloon Text"/>
    <w:basedOn w:val="Normal"/>
    <w:link w:val="BalloonTextChar"/>
    <w:uiPriority w:val="99"/>
    <w:semiHidden/>
    <w:unhideWhenUsed/>
    <w:rsid w:val="00763D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3D4C"/>
    <w:rPr>
      <w:rFonts w:ascii="Tahoma" w:hAnsi="Tahoma" w:cs="Tahoma"/>
      <w:sz w:val="16"/>
      <w:szCs w:val="16"/>
    </w:rPr>
  </w:style>
  <w:style w:type="character" w:customStyle="1" w:styleId="hl">
    <w:name w:val="hl"/>
    <w:basedOn w:val="DefaultParagraphFont"/>
    <w:rsid w:val="005A1F76"/>
  </w:style>
  <w:style w:type="paragraph" w:customStyle="1" w:styleId="workdescription">
    <w:name w:val="work_description"/>
    <w:basedOn w:val="Normal"/>
    <w:rsid w:val="00A71F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BE18B4"/>
    <w:rPr>
      <w:color w:val="808080"/>
      <w:shd w:val="clear" w:color="auto" w:fill="E6E6E6"/>
    </w:rPr>
  </w:style>
  <w:style w:type="character" w:customStyle="1" w:styleId="apple-converted-space">
    <w:name w:val="apple-converted-space"/>
    <w:basedOn w:val="DefaultParagraphFont"/>
    <w:rsid w:val="00A669B8"/>
  </w:style>
  <w:style w:type="paragraph" w:customStyle="1" w:styleId="LO-normal">
    <w:name w:val="LO-normal"/>
    <w:qFormat/>
    <w:rsid w:val="00146755"/>
    <w:rPr>
      <w:rFonts w:ascii="Calibri" w:eastAsia="Calibri" w:hAnsi="Calibri" w:cs="Calibri"/>
      <w:lang w:eastAsia="zh-CN" w:bidi="hi-IN"/>
    </w:rPr>
  </w:style>
  <w:style w:type="character" w:customStyle="1" w:styleId="ListParagraphChar">
    <w:name w:val="List Paragraph Char"/>
    <w:aliases w:val="Bullet 1 Char,List Paragraph1 Char,Bullet List Paragraph Char,Use Case List Paragraph Char,List Paragraph11 Char,Figure_name Char"/>
    <w:link w:val="ListParagraph"/>
    <w:uiPriority w:val="34"/>
    <w:qFormat/>
    <w:locked/>
    <w:rsid w:val="00530F89"/>
  </w:style>
  <w:style w:type="paragraph" w:styleId="NoSpacing">
    <w:name w:val="No Spacing"/>
    <w:link w:val="NoSpacingChar"/>
    <w:qFormat/>
    <w:rsid w:val="0072250B"/>
    <w:pPr>
      <w:spacing w:after="0" w:line="240" w:lineRule="auto"/>
    </w:pPr>
  </w:style>
  <w:style w:type="character" w:customStyle="1" w:styleId="il">
    <w:name w:val="il"/>
    <w:basedOn w:val="DefaultParagraphFont"/>
    <w:rsid w:val="007843D8"/>
  </w:style>
  <w:style w:type="character" w:customStyle="1" w:styleId="NoSpacingChar">
    <w:name w:val="No Spacing Char"/>
    <w:link w:val="NoSpacing"/>
    <w:locked/>
    <w:rsid w:val="00FC1E62"/>
  </w:style>
  <w:style w:type="paragraph" w:customStyle="1" w:styleId="BodyA">
    <w:name w:val="Body A"/>
    <w:rsid w:val="00FC1E62"/>
    <w:pPr>
      <w:spacing w:after="200" w:line="276" w:lineRule="auto"/>
    </w:pPr>
    <w:rPr>
      <w:rFonts w:ascii="Calibri" w:eastAsia="Calibri" w:hAnsi="Calibri" w:cs="Calibri"/>
      <w:color w:val="000000"/>
      <w:u w:color="000000"/>
    </w:rPr>
  </w:style>
  <w:style w:type="paragraph" w:styleId="ListBullet">
    <w:name w:val="List Bullet"/>
    <w:basedOn w:val="Normal"/>
    <w:uiPriority w:val="10"/>
    <w:unhideWhenUsed/>
    <w:qFormat/>
    <w:rsid w:val="00FC1E62"/>
    <w:pPr>
      <w:spacing w:after="240" w:line="288" w:lineRule="auto"/>
      <w:contextualSpacing/>
    </w:pPr>
    <w:rPr>
      <w:rFonts w:eastAsiaTheme="minorEastAsia"/>
      <w:color w:val="404040" w:themeColor="text1" w:themeTint="BF"/>
      <w:lang w:eastAsia="ja-JP"/>
    </w:rPr>
  </w:style>
  <w:style w:type="paragraph" w:styleId="BodyText2">
    <w:name w:val="Body Text 2"/>
    <w:basedOn w:val="Normal"/>
    <w:link w:val="BodyText2Char"/>
    <w:rsid w:val="00A21A56"/>
    <w:pPr>
      <w:tabs>
        <w:tab w:val="right" w:pos="8640"/>
        <w:tab w:val="right" w:pos="9630"/>
      </w:tabs>
      <w:spacing w:after="0" w:line="240" w:lineRule="auto"/>
      <w:jc w:val="both"/>
    </w:pPr>
    <w:rPr>
      <w:rFonts w:ascii="Times New Roman" w:eastAsia="Times New Roman" w:hAnsi="Times New Roman" w:cs="Times New Roman"/>
      <w:sz w:val="20"/>
      <w:szCs w:val="20"/>
    </w:rPr>
  </w:style>
  <w:style w:type="character" w:customStyle="1" w:styleId="BodyText2Char">
    <w:name w:val="Body Text 2 Char"/>
    <w:basedOn w:val="DefaultParagraphFont"/>
    <w:link w:val="BodyText2"/>
    <w:rsid w:val="00A21A56"/>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EC47E4"/>
    <w:rPr>
      <w:rFonts w:ascii="Arial" w:eastAsia="Times New Roman" w:hAnsi="Arial" w:cs="Times New Roman"/>
      <w:sz w:val="24"/>
      <w:szCs w:val="20"/>
    </w:rPr>
  </w:style>
  <w:style w:type="character" w:customStyle="1" w:styleId="Heading2Char">
    <w:name w:val="Heading 2 Char"/>
    <w:basedOn w:val="DefaultParagraphFont"/>
    <w:link w:val="Heading2"/>
    <w:rsid w:val="00EC47E4"/>
    <w:rPr>
      <w:rFonts w:ascii="Arial" w:eastAsia="Times New Roman" w:hAnsi="Arial" w:cs="Times New Roman"/>
      <w:sz w:val="24"/>
      <w:szCs w:val="20"/>
    </w:rPr>
  </w:style>
  <w:style w:type="character" w:customStyle="1" w:styleId="Heading3Char">
    <w:name w:val="Heading 3 Char"/>
    <w:basedOn w:val="DefaultParagraphFont"/>
    <w:link w:val="Heading3"/>
    <w:rsid w:val="00EC47E4"/>
    <w:rPr>
      <w:rFonts w:ascii="Times New Roman" w:eastAsia="Times New Roman" w:hAnsi="Times New Roman" w:cs="Times New Roman"/>
      <w:b/>
      <w:sz w:val="24"/>
      <w:szCs w:val="20"/>
    </w:rPr>
  </w:style>
  <w:style w:type="paragraph" w:styleId="BodyText">
    <w:name w:val="Body Text"/>
    <w:basedOn w:val="Normal"/>
    <w:link w:val="BodyTextChar"/>
    <w:uiPriority w:val="99"/>
    <w:semiHidden/>
    <w:unhideWhenUsed/>
    <w:rsid w:val="00EC47E4"/>
    <w:pPr>
      <w:spacing w:after="120"/>
    </w:pPr>
  </w:style>
  <w:style w:type="character" w:customStyle="1" w:styleId="BodyTextChar">
    <w:name w:val="Body Text Char"/>
    <w:basedOn w:val="DefaultParagraphFont"/>
    <w:link w:val="BodyText"/>
    <w:uiPriority w:val="99"/>
    <w:semiHidden/>
    <w:rsid w:val="00EC47E4"/>
  </w:style>
  <w:style w:type="paragraph" w:customStyle="1" w:styleId="xgmail-p1">
    <w:name w:val="x_gmail-p1"/>
    <w:basedOn w:val="Normal"/>
    <w:rsid w:val="006724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xgmail-apple-converted-space">
    <w:name w:val="x_gmail-apple-converted-space"/>
    <w:basedOn w:val="DefaultParagraphFont"/>
    <w:rsid w:val="006724FF"/>
  </w:style>
  <w:style w:type="paragraph" w:styleId="Title">
    <w:name w:val="Title"/>
    <w:basedOn w:val="Normal"/>
    <w:next w:val="Normal"/>
    <w:link w:val="TitleChar"/>
    <w:rsid w:val="00250234"/>
    <w:pPr>
      <w:keepNext/>
      <w:keepLines/>
      <w:spacing w:before="480" w:after="120"/>
    </w:pPr>
    <w:rPr>
      <w:rFonts w:ascii="Calibri" w:eastAsia="Calibri" w:hAnsi="Calibri" w:cs="Calibri"/>
      <w:b/>
      <w:sz w:val="72"/>
      <w:szCs w:val="72"/>
      <w:lang w:val="en-IN"/>
    </w:rPr>
  </w:style>
  <w:style w:type="character" w:customStyle="1" w:styleId="TitleChar">
    <w:name w:val="Title Char"/>
    <w:basedOn w:val="DefaultParagraphFont"/>
    <w:link w:val="Title"/>
    <w:rsid w:val="00250234"/>
    <w:rPr>
      <w:rFonts w:ascii="Calibri" w:eastAsia="Calibri" w:hAnsi="Calibri" w:cs="Calibri"/>
      <w:b/>
      <w:sz w:val="72"/>
      <w:szCs w:val="72"/>
      <w:lang w:val="en-IN"/>
    </w:rPr>
  </w:style>
  <w:style w:type="character" w:styleId="UnresolvedMention">
    <w:name w:val="Unresolved Mention"/>
    <w:basedOn w:val="DefaultParagraphFont"/>
    <w:uiPriority w:val="99"/>
    <w:semiHidden/>
    <w:unhideWhenUsed/>
    <w:rsid w:val="008C4C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57430">
      <w:bodyDiv w:val="1"/>
      <w:marLeft w:val="0"/>
      <w:marRight w:val="0"/>
      <w:marTop w:val="0"/>
      <w:marBottom w:val="0"/>
      <w:divBdr>
        <w:top w:val="none" w:sz="0" w:space="0" w:color="auto"/>
        <w:left w:val="none" w:sz="0" w:space="0" w:color="auto"/>
        <w:bottom w:val="none" w:sz="0" w:space="0" w:color="auto"/>
        <w:right w:val="none" w:sz="0" w:space="0" w:color="auto"/>
      </w:divBdr>
    </w:div>
    <w:div w:id="428819930">
      <w:bodyDiv w:val="1"/>
      <w:marLeft w:val="0"/>
      <w:marRight w:val="0"/>
      <w:marTop w:val="0"/>
      <w:marBottom w:val="0"/>
      <w:divBdr>
        <w:top w:val="none" w:sz="0" w:space="0" w:color="auto"/>
        <w:left w:val="none" w:sz="0" w:space="0" w:color="auto"/>
        <w:bottom w:val="none" w:sz="0" w:space="0" w:color="auto"/>
        <w:right w:val="none" w:sz="0" w:space="0" w:color="auto"/>
      </w:divBdr>
      <w:divsChild>
        <w:div w:id="2031175614">
          <w:marLeft w:val="0"/>
          <w:marRight w:val="0"/>
          <w:marTop w:val="0"/>
          <w:marBottom w:val="0"/>
          <w:divBdr>
            <w:top w:val="none" w:sz="0" w:space="0" w:color="auto"/>
            <w:left w:val="none" w:sz="0" w:space="0" w:color="auto"/>
            <w:bottom w:val="none" w:sz="0" w:space="0" w:color="auto"/>
            <w:right w:val="none" w:sz="0" w:space="0" w:color="auto"/>
          </w:divBdr>
        </w:div>
        <w:div w:id="1777870088">
          <w:marLeft w:val="0"/>
          <w:marRight w:val="0"/>
          <w:marTop w:val="0"/>
          <w:marBottom w:val="0"/>
          <w:divBdr>
            <w:top w:val="none" w:sz="0" w:space="0" w:color="auto"/>
            <w:left w:val="none" w:sz="0" w:space="0" w:color="auto"/>
            <w:bottom w:val="none" w:sz="0" w:space="0" w:color="auto"/>
            <w:right w:val="none" w:sz="0" w:space="0" w:color="auto"/>
          </w:divBdr>
        </w:div>
        <w:div w:id="839081019">
          <w:marLeft w:val="0"/>
          <w:marRight w:val="0"/>
          <w:marTop w:val="0"/>
          <w:marBottom w:val="0"/>
          <w:divBdr>
            <w:top w:val="none" w:sz="0" w:space="0" w:color="auto"/>
            <w:left w:val="none" w:sz="0" w:space="0" w:color="auto"/>
            <w:bottom w:val="none" w:sz="0" w:space="0" w:color="auto"/>
            <w:right w:val="none" w:sz="0" w:space="0" w:color="auto"/>
          </w:divBdr>
        </w:div>
        <w:div w:id="1705867740">
          <w:marLeft w:val="0"/>
          <w:marRight w:val="0"/>
          <w:marTop w:val="0"/>
          <w:marBottom w:val="0"/>
          <w:divBdr>
            <w:top w:val="none" w:sz="0" w:space="0" w:color="auto"/>
            <w:left w:val="none" w:sz="0" w:space="0" w:color="auto"/>
            <w:bottom w:val="none" w:sz="0" w:space="0" w:color="auto"/>
            <w:right w:val="none" w:sz="0" w:space="0" w:color="auto"/>
          </w:divBdr>
        </w:div>
        <w:div w:id="219249492">
          <w:marLeft w:val="0"/>
          <w:marRight w:val="0"/>
          <w:marTop w:val="0"/>
          <w:marBottom w:val="0"/>
          <w:divBdr>
            <w:top w:val="none" w:sz="0" w:space="0" w:color="auto"/>
            <w:left w:val="none" w:sz="0" w:space="0" w:color="auto"/>
            <w:bottom w:val="none" w:sz="0" w:space="0" w:color="auto"/>
            <w:right w:val="none" w:sz="0" w:space="0" w:color="auto"/>
          </w:divBdr>
        </w:div>
        <w:div w:id="1907061714">
          <w:marLeft w:val="0"/>
          <w:marRight w:val="0"/>
          <w:marTop w:val="0"/>
          <w:marBottom w:val="0"/>
          <w:divBdr>
            <w:top w:val="none" w:sz="0" w:space="0" w:color="auto"/>
            <w:left w:val="none" w:sz="0" w:space="0" w:color="auto"/>
            <w:bottom w:val="none" w:sz="0" w:space="0" w:color="auto"/>
            <w:right w:val="none" w:sz="0" w:space="0" w:color="auto"/>
          </w:divBdr>
        </w:div>
        <w:div w:id="1590653438">
          <w:marLeft w:val="0"/>
          <w:marRight w:val="0"/>
          <w:marTop w:val="0"/>
          <w:marBottom w:val="0"/>
          <w:divBdr>
            <w:top w:val="none" w:sz="0" w:space="0" w:color="auto"/>
            <w:left w:val="none" w:sz="0" w:space="0" w:color="auto"/>
            <w:bottom w:val="none" w:sz="0" w:space="0" w:color="auto"/>
            <w:right w:val="none" w:sz="0" w:space="0" w:color="auto"/>
          </w:divBdr>
        </w:div>
        <w:div w:id="1335257585">
          <w:marLeft w:val="0"/>
          <w:marRight w:val="0"/>
          <w:marTop w:val="0"/>
          <w:marBottom w:val="0"/>
          <w:divBdr>
            <w:top w:val="none" w:sz="0" w:space="0" w:color="auto"/>
            <w:left w:val="none" w:sz="0" w:space="0" w:color="auto"/>
            <w:bottom w:val="none" w:sz="0" w:space="0" w:color="auto"/>
            <w:right w:val="none" w:sz="0" w:space="0" w:color="auto"/>
          </w:divBdr>
        </w:div>
        <w:div w:id="1849440568">
          <w:marLeft w:val="0"/>
          <w:marRight w:val="0"/>
          <w:marTop w:val="0"/>
          <w:marBottom w:val="0"/>
          <w:divBdr>
            <w:top w:val="none" w:sz="0" w:space="0" w:color="auto"/>
            <w:left w:val="none" w:sz="0" w:space="0" w:color="auto"/>
            <w:bottom w:val="none" w:sz="0" w:space="0" w:color="auto"/>
            <w:right w:val="none" w:sz="0" w:space="0" w:color="auto"/>
          </w:divBdr>
        </w:div>
        <w:div w:id="585265424">
          <w:marLeft w:val="0"/>
          <w:marRight w:val="0"/>
          <w:marTop w:val="0"/>
          <w:marBottom w:val="0"/>
          <w:divBdr>
            <w:top w:val="none" w:sz="0" w:space="0" w:color="auto"/>
            <w:left w:val="none" w:sz="0" w:space="0" w:color="auto"/>
            <w:bottom w:val="none" w:sz="0" w:space="0" w:color="auto"/>
            <w:right w:val="none" w:sz="0" w:space="0" w:color="auto"/>
          </w:divBdr>
        </w:div>
        <w:div w:id="653532342">
          <w:marLeft w:val="0"/>
          <w:marRight w:val="0"/>
          <w:marTop w:val="0"/>
          <w:marBottom w:val="0"/>
          <w:divBdr>
            <w:top w:val="none" w:sz="0" w:space="0" w:color="auto"/>
            <w:left w:val="none" w:sz="0" w:space="0" w:color="auto"/>
            <w:bottom w:val="none" w:sz="0" w:space="0" w:color="auto"/>
            <w:right w:val="none" w:sz="0" w:space="0" w:color="auto"/>
          </w:divBdr>
        </w:div>
        <w:div w:id="2027124556">
          <w:marLeft w:val="0"/>
          <w:marRight w:val="0"/>
          <w:marTop w:val="0"/>
          <w:marBottom w:val="0"/>
          <w:divBdr>
            <w:top w:val="none" w:sz="0" w:space="0" w:color="auto"/>
            <w:left w:val="none" w:sz="0" w:space="0" w:color="auto"/>
            <w:bottom w:val="none" w:sz="0" w:space="0" w:color="auto"/>
            <w:right w:val="none" w:sz="0" w:space="0" w:color="auto"/>
          </w:divBdr>
        </w:div>
        <w:div w:id="1308440149">
          <w:marLeft w:val="0"/>
          <w:marRight w:val="0"/>
          <w:marTop w:val="0"/>
          <w:marBottom w:val="0"/>
          <w:divBdr>
            <w:top w:val="none" w:sz="0" w:space="0" w:color="auto"/>
            <w:left w:val="none" w:sz="0" w:space="0" w:color="auto"/>
            <w:bottom w:val="none" w:sz="0" w:space="0" w:color="auto"/>
            <w:right w:val="none" w:sz="0" w:space="0" w:color="auto"/>
          </w:divBdr>
        </w:div>
        <w:div w:id="2137672362">
          <w:marLeft w:val="0"/>
          <w:marRight w:val="0"/>
          <w:marTop w:val="0"/>
          <w:marBottom w:val="0"/>
          <w:divBdr>
            <w:top w:val="none" w:sz="0" w:space="0" w:color="auto"/>
            <w:left w:val="none" w:sz="0" w:space="0" w:color="auto"/>
            <w:bottom w:val="none" w:sz="0" w:space="0" w:color="auto"/>
            <w:right w:val="none" w:sz="0" w:space="0" w:color="auto"/>
          </w:divBdr>
        </w:div>
        <w:div w:id="88283953">
          <w:marLeft w:val="0"/>
          <w:marRight w:val="0"/>
          <w:marTop w:val="0"/>
          <w:marBottom w:val="0"/>
          <w:divBdr>
            <w:top w:val="none" w:sz="0" w:space="0" w:color="auto"/>
            <w:left w:val="none" w:sz="0" w:space="0" w:color="auto"/>
            <w:bottom w:val="none" w:sz="0" w:space="0" w:color="auto"/>
            <w:right w:val="none" w:sz="0" w:space="0" w:color="auto"/>
          </w:divBdr>
        </w:div>
        <w:div w:id="959650792">
          <w:marLeft w:val="0"/>
          <w:marRight w:val="0"/>
          <w:marTop w:val="0"/>
          <w:marBottom w:val="0"/>
          <w:divBdr>
            <w:top w:val="none" w:sz="0" w:space="0" w:color="auto"/>
            <w:left w:val="none" w:sz="0" w:space="0" w:color="auto"/>
            <w:bottom w:val="none" w:sz="0" w:space="0" w:color="auto"/>
            <w:right w:val="none" w:sz="0" w:space="0" w:color="auto"/>
          </w:divBdr>
        </w:div>
        <w:div w:id="566889643">
          <w:marLeft w:val="0"/>
          <w:marRight w:val="0"/>
          <w:marTop w:val="0"/>
          <w:marBottom w:val="0"/>
          <w:divBdr>
            <w:top w:val="none" w:sz="0" w:space="0" w:color="auto"/>
            <w:left w:val="none" w:sz="0" w:space="0" w:color="auto"/>
            <w:bottom w:val="none" w:sz="0" w:space="0" w:color="auto"/>
            <w:right w:val="none" w:sz="0" w:space="0" w:color="auto"/>
          </w:divBdr>
        </w:div>
        <w:div w:id="1994795110">
          <w:marLeft w:val="0"/>
          <w:marRight w:val="0"/>
          <w:marTop w:val="0"/>
          <w:marBottom w:val="0"/>
          <w:divBdr>
            <w:top w:val="none" w:sz="0" w:space="0" w:color="auto"/>
            <w:left w:val="none" w:sz="0" w:space="0" w:color="auto"/>
            <w:bottom w:val="none" w:sz="0" w:space="0" w:color="auto"/>
            <w:right w:val="none" w:sz="0" w:space="0" w:color="auto"/>
          </w:divBdr>
        </w:div>
        <w:div w:id="1508667616">
          <w:marLeft w:val="0"/>
          <w:marRight w:val="0"/>
          <w:marTop w:val="0"/>
          <w:marBottom w:val="0"/>
          <w:divBdr>
            <w:top w:val="none" w:sz="0" w:space="0" w:color="auto"/>
            <w:left w:val="none" w:sz="0" w:space="0" w:color="auto"/>
            <w:bottom w:val="none" w:sz="0" w:space="0" w:color="auto"/>
            <w:right w:val="none" w:sz="0" w:space="0" w:color="auto"/>
          </w:divBdr>
        </w:div>
        <w:div w:id="1899590512">
          <w:marLeft w:val="0"/>
          <w:marRight w:val="0"/>
          <w:marTop w:val="0"/>
          <w:marBottom w:val="0"/>
          <w:divBdr>
            <w:top w:val="none" w:sz="0" w:space="0" w:color="auto"/>
            <w:left w:val="none" w:sz="0" w:space="0" w:color="auto"/>
            <w:bottom w:val="none" w:sz="0" w:space="0" w:color="auto"/>
            <w:right w:val="none" w:sz="0" w:space="0" w:color="auto"/>
          </w:divBdr>
        </w:div>
        <w:div w:id="880485177">
          <w:marLeft w:val="0"/>
          <w:marRight w:val="0"/>
          <w:marTop w:val="0"/>
          <w:marBottom w:val="0"/>
          <w:divBdr>
            <w:top w:val="none" w:sz="0" w:space="0" w:color="auto"/>
            <w:left w:val="none" w:sz="0" w:space="0" w:color="auto"/>
            <w:bottom w:val="none" w:sz="0" w:space="0" w:color="auto"/>
            <w:right w:val="none" w:sz="0" w:space="0" w:color="auto"/>
          </w:divBdr>
        </w:div>
        <w:div w:id="1121415822">
          <w:marLeft w:val="0"/>
          <w:marRight w:val="0"/>
          <w:marTop w:val="0"/>
          <w:marBottom w:val="0"/>
          <w:divBdr>
            <w:top w:val="none" w:sz="0" w:space="0" w:color="auto"/>
            <w:left w:val="none" w:sz="0" w:space="0" w:color="auto"/>
            <w:bottom w:val="none" w:sz="0" w:space="0" w:color="auto"/>
            <w:right w:val="none" w:sz="0" w:space="0" w:color="auto"/>
          </w:divBdr>
        </w:div>
        <w:div w:id="1790320588">
          <w:marLeft w:val="0"/>
          <w:marRight w:val="0"/>
          <w:marTop w:val="0"/>
          <w:marBottom w:val="0"/>
          <w:divBdr>
            <w:top w:val="none" w:sz="0" w:space="0" w:color="auto"/>
            <w:left w:val="none" w:sz="0" w:space="0" w:color="auto"/>
            <w:bottom w:val="none" w:sz="0" w:space="0" w:color="auto"/>
            <w:right w:val="none" w:sz="0" w:space="0" w:color="auto"/>
          </w:divBdr>
        </w:div>
        <w:div w:id="1928466062">
          <w:marLeft w:val="0"/>
          <w:marRight w:val="0"/>
          <w:marTop w:val="0"/>
          <w:marBottom w:val="0"/>
          <w:divBdr>
            <w:top w:val="none" w:sz="0" w:space="0" w:color="auto"/>
            <w:left w:val="none" w:sz="0" w:space="0" w:color="auto"/>
            <w:bottom w:val="none" w:sz="0" w:space="0" w:color="auto"/>
            <w:right w:val="none" w:sz="0" w:space="0" w:color="auto"/>
          </w:divBdr>
        </w:div>
        <w:div w:id="2006083873">
          <w:marLeft w:val="0"/>
          <w:marRight w:val="0"/>
          <w:marTop w:val="0"/>
          <w:marBottom w:val="0"/>
          <w:divBdr>
            <w:top w:val="none" w:sz="0" w:space="0" w:color="auto"/>
            <w:left w:val="none" w:sz="0" w:space="0" w:color="auto"/>
            <w:bottom w:val="none" w:sz="0" w:space="0" w:color="auto"/>
            <w:right w:val="none" w:sz="0" w:space="0" w:color="auto"/>
          </w:divBdr>
        </w:div>
        <w:div w:id="1037857746">
          <w:marLeft w:val="0"/>
          <w:marRight w:val="0"/>
          <w:marTop w:val="0"/>
          <w:marBottom w:val="0"/>
          <w:divBdr>
            <w:top w:val="none" w:sz="0" w:space="0" w:color="auto"/>
            <w:left w:val="none" w:sz="0" w:space="0" w:color="auto"/>
            <w:bottom w:val="none" w:sz="0" w:space="0" w:color="auto"/>
            <w:right w:val="none" w:sz="0" w:space="0" w:color="auto"/>
          </w:divBdr>
        </w:div>
      </w:divsChild>
    </w:div>
    <w:div w:id="477696121">
      <w:bodyDiv w:val="1"/>
      <w:marLeft w:val="0"/>
      <w:marRight w:val="0"/>
      <w:marTop w:val="0"/>
      <w:marBottom w:val="0"/>
      <w:divBdr>
        <w:top w:val="none" w:sz="0" w:space="0" w:color="auto"/>
        <w:left w:val="none" w:sz="0" w:space="0" w:color="auto"/>
        <w:bottom w:val="none" w:sz="0" w:space="0" w:color="auto"/>
        <w:right w:val="none" w:sz="0" w:space="0" w:color="auto"/>
      </w:divBdr>
      <w:divsChild>
        <w:div w:id="2069500103">
          <w:marLeft w:val="0"/>
          <w:marRight w:val="0"/>
          <w:marTop w:val="0"/>
          <w:marBottom w:val="0"/>
          <w:divBdr>
            <w:top w:val="none" w:sz="0" w:space="0" w:color="auto"/>
            <w:left w:val="none" w:sz="0" w:space="0" w:color="auto"/>
            <w:bottom w:val="none" w:sz="0" w:space="0" w:color="auto"/>
            <w:right w:val="none" w:sz="0" w:space="0" w:color="auto"/>
          </w:divBdr>
          <w:divsChild>
            <w:div w:id="1191525764">
              <w:marLeft w:val="0"/>
              <w:marRight w:val="0"/>
              <w:marTop w:val="0"/>
              <w:marBottom w:val="0"/>
              <w:divBdr>
                <w:top w:val="none" w:sz="0" w:space="0" w:color="auto"/>
                <w:left w:val="none" w:sz="0" w:space="0" w:color="auto"/>
                <w:bottom w:val="none" w:sz="0" w:space="0" w:color="auto"/>
                <w:right w:val="none" w:sz="0" w:space="0" w:color="auto"/>
              </w:divBdr>
            </w:div>
            <w:div w:id="334960435">
              <w:marLeft w:val="0"/>
              <w:marRight w:val="0"/>
              <w:marTop w:val="0"/>
              <w:marBottom w:val="0"/>
              <w:divBdr>
                <w:top w:val="none" w:sz="0" w:space="0" w:color="auto"/>
                <w:left w:val="none" w:sz="0" w:space="0" w:color="auto"/>
                <w:bottom w:val="none" w:sz="0" w:space="0" w:color="auto"/>
                <w:right w:val="none" w:sz="0" w:space="0" w:color="auto"/>
              </w:divBdr>
            </w:div>
            <w:div w:id="285476387">
              <w:marLeft w:val="0"/>
              <w:marRight w:val="0"/>
              <w:marTop w:val="0"/>
              <w:marBottom w:val="0"/>
              <w:divBdr>
                <w:top w:val="none" w:sz="0" w:space="0" w:color="auto"/>
                <w:left w:val="none" w:sz="0" w:space="0" w:color="auto"/>
                <w:bottom w:val="none" w:sz="0" w:space="0" w:color="auto"/>
                <w:right w:val="none" w:sz="0" w:space="0" w:color="auto"/>
              </w:divBdr>
            </w:div>
            <w:div w:id="1924602327">
              <w:marLeft w:val="0"/>
              <w:marRight w:val="0"/>
              <w:marTop w:val="0"/>
              <w:marBottom w:val="0"/>
              <w:divBdr>
                <w:top w:val="none" w:sz="0" w:space="0" w:color="auto"/>
                <w:left w:val="none" w:sz="0" w:space="0" w:color="auto"/>
                <w:bottom w:val="none" w:sz="0" w:space="0" w:color="auto"/>
                <w:right w:val="none" w:sz="0" w:space="0" w:color="auto"/>
              </w:divBdr>
            </w:div>
            <w:div w:id="1868445872">
              <w:marLeft w:val="0"/>
              <w:marRight w:val="0"/>
              <w:marTop w:val="0"/>
              <w:marBottom w:val="0"/>
              <w:divBdr>
                <w:top w:val="none" w:sz="0" w:space="0" w:color="auto"/>
                <w:left w:val="none" w:sz="0" w:space="0" w:color="auto"/>
                <w:bottom w:val="none" w:sz="0" w:space="0" w:color="auto"/>
                <w:right w:val="none" w:sz="0" w:space="0" w:color="auto"/>
              </w:divBdr>
            </w:div>
            <w:div w:id="1111707890">
              <w:marLeft w:val="0"/>
              <w:marRight w:val="0"/>
              <w:marTop w:val="0"/>
              <w:marBottom w:val="0"/>
              <w:divBdr>
                <w:top w:val="none" w:sz="0" w:space="0" w:color="auto"/>
                <w:left w:val="none" w:sz="0" w:space="0" w:color="auto"/>
                <w:bottom w:val="none" w:sz="0" w:space="0" w:color="auto"/>
                <w:right w:val="none" w:sz="0" w:space="0" w:color="auto"/>
              </w:divBdr>
            </w:div>
            <w:div w:id="1922980998">
              <w:marLeft w:val="0"/>
              <w:marRight w:val="0"/>
              <w:marTop w:val="0"/>
              <w:marBottom w:val="0"/>
              <w:divBdr>
                <w:top w:val="none" w:sz="0" w:space="0" w:color="auto"/>
                <w:left w:val="none" w:sz="0" w:space="0" w:color="auto"/>
                <w:bottom w:val="none" w:sz="0" w:space="0" w:color="auto"/>
                <w:right w:val="none" w:sz="0" w:space="0" w:color="auto"/>
              </w:divBdr>
            </w:div>
            <w:div w:id="892696900">
              <w:marLeft w:val="0"/>
              <w:marRight w:val="0"/>
              <w:marTop w:val="0"/>
              <w:marBottom w:val="0"/>
              <w:divBdr>
                <w:top w:val="none" w:sz="0" w:space="0" w:color="auto"/>
                <w:left w:val="none" w:sz="0" w:space="0" w:color="auto"/>
                <w:bottom w:val="none" w:sz="0" w:space="0" w:color="auto"/>
                <w:right w:val="none" w:sz="0" w:space="0" w:color="auto"/>
              </w:divBdr>
            </w:div>
            <w:div w:id="1210919367">
              <w:marLeft w:val="0"/>
              <w:marRight w:val="0"/>
              <w:marTop w:val="0"/>
              <w:marBottom w:val="0"/>
              <w:divBdr>
                <w:top w:val="none" w:sz="0" w:space="0" w:color="auto"/>
                <w:left w:val="none" w:sz="0" w:space="0" w:color="auto"/>
                <w:bottom w:val="none" w:sz="0" w:space="0" w:color="auto"/>
                <w:right w:val="none" w:sz="0" w:space="0" w:color="auto"/>
              </w:divBdr>
            </w:div>
            <w:div w:id="1159660768">
              <w:marLeft w:val="0"/>
              <w:marRight w:val="0"/>
              <w:marTop w:val="0"/>
              <w:marBottom w:val="0"/>
              <w:divBdr>
                <w:top w:val="none" w:sz="0" w:space="0" w:color="auto"/>
                <w:left w:val="none" w:sz="0" w:space="0" w:color="auto"/>
                <w:bottom w:val="none" w:sz="0" w:space="0" w:color="auto"/>
                <w:right w:val="none" w:sz="0" w:space="0" w:color="auto"/>
              </w:divBdr>
            </w:div>
            <w:div w:id="4866577">
              <w:marLeft w:val="0"/>
              <w:marRight w:val="0"/>
              <w:marTop w:val="0"/>
              <w:marBottom w:val="0"/>
              <w:divBdr>
                <w:top w:val="none" w:sz="0" w:space="0" w:color="auto"/>
                <w:left w:val="none" w:sz="0" w:space="0" w:color="auto"/>
                <w:bottom w:val="none" w:sz="0" w:space="0" w:color="auto"/>
                <w:right w:val="none" w:sz="0" w:space="0" w:color="auto"/>
              </w:divBdr>
            </w:div>
            <w:div w:id="412974134">
              <w:marLeft w:val="0"/>
              <w:marRight w:val="0"/>
              <w:marTop w:val="0"/>
              <w:marBottom w:val="0"/>
              <w:divBdr>
                <w:top w:val="none" w:sz="0" w:space="0" w:color="auto"/>
                <w:left w:val="none" w:sz="0" w:space="0" w:color="auto"/>
                <w:bottom w:val="none" w:sz="0" w:space="0" w:color="auto"/>
                <w:right w:val="none" w:sz="0" w:space="0" w:color="auto"/>
              </w:divBdr>
            </w:div>
            <w:div w:id="1584484908">
              <w:marLeft w:val="0"/>
              <w:marRight w:val="0"/>
              <w:marTop w:val="0"/>
              <w:marBottom w:val="0"/>
              <w:divBdr>
                <w:top w:val="none" w:sz="0" w:space="0" w:color="auto"/>
                <w:left w:val="none" w:sz="0" w:space="0" w:color="auto"/>
                <w:bottom w:val="none" w:sz="0" w:space="0" w:color="auto"/>
                <w:right w:val="none" w:sz="0" w:space="0" w:color="auto"/>
              </w:divBdr>
            </w:div>
            <w:div w:id="246110310">
              <w:marLeft w:val="0"/>
              <w:marRight w:val="0"/>
              <w:marTop w:val="0"/>
              <w:marBottom w:val="0"/>
              <w:divBdr>
                <w:top w:val="none" w:sz="0" w:space="0" w:color="auto"/>
                <w:left w:val="none" w:sz="0" w:space="0" w:color="auto"/>
                <w:bottom w:val="none" w:sz="0" w:space="0" w:color="auto"/>
                <w:right w:val="none" w:sz="0" w:space="0" w:color="auto"/>
              </w:divBdr>
            </w:div>
            <w:div w:id="1718893897">
              <w:marLeft w:val="0"/>
              <w:marRight w:val="0"/>
              <w:marTop w:val="0"/>
              <w:marBottom w:val="0"/>
              <w:divBdr>
                <w:top w:val="none" w:sz="0" w:space="0" w:color="auto"/>
                <w:left w:val="none" w:sz="0" w:space="0" w:color="auto"/>
                <w:bottom w:val="none" w:sz="0" w:space="0" w:color="auto"/>
                <w:right w:val="none" w:sz="0" w:space="0" w:color="auto"/>
              </w:divBdr>
            </w:div>
            <w:div w:id="928587563">
              <w:marLeft w:val="0"/>
              <w:marRight w:val="0"/>
              <w:marTop w:val="0"/>
              <w:marBottom w:val="0"/>
              <w:divBdr>
                <w:top w:val="none" w:sz="0" w:space="0" w:color="auto"/>
                <w:left w:val="none" w:sz="0" w:space="0" w:color="auto"/>
                <w:bottom w:val="none" w:sz="0" w:space="0" w:color="auto"/>
                <w:right w:val="none" w:sz="0" w:space="0" w:color="auto"/>
              </w:divBdr>
            </w:div>
            <w:div w:id="1188834034">
              <w:marLeft w:val="0"/>
              <w:marRight w:val="0"/>
              <w:marTop w:val="0"/>
              <w:marBottom w:val="0"/>
              <w:divBdr>
                <w:top w:val="none" w:sz="0" w:space="0" w:color="auto"/>
                <w:left w:val="none" w:sz="0" w:space="0" w:color="auto"/>
                <w:bottom w:val="none" w:sz="0" w:space="0" w:color="auto"/>
                <w:right w:val="none" w:sz="0" w:space="0" w:color="auto"/>
              </w:divBdr>
            </w:div>
            <w:div w:id="517618468">
              <w:marLeft w:val="0"/>
              <w:marRight w:val="0"/>
              <w:marTop w:val="0"/>
              <w:marBottom w:val="0"/>
              <w:divBdr>
                <w:top w:val="none" w:sz="0" w:space="0" w:color="auto"/>
                <w:left w:val="none" w:sz="0" w:space="0" w:color="auto"/>
                <w:bottom w:val="none" w:sz="0" w:space="0" w:color="auto"/>
                <w:right w:val="none" w:sz="0" w:space="0" w:color="auto"/>
              </w:divBdr>
            </w:div>
            <w:div w:id="1755778445">
              <w:marLeft w:val="0"/>
              <w:marRight w:val="0"/>
              <w:marTop w:val="0"/>
              <w:marBottom w:val="0"/>
              <w:divBdr>
                <w:top w:val="none" w:sz="0" w:space="0" w:color="auto"/>
                <w:left w:val="none" w:sz="0" w:space="0" w:color="auto"/>
                <w:bottom w:val="none" w:sz="0" w:space="0" w:color="auto"/>
                <w:right w:val="none" w:sz="0" w:space="0" w:color="auto"/>
              </w:divBdr>
            </w:div>
            <w:div w:id="1694643985">
              <w:marLeft w:val="0"/>
              <w:marRight w:val="0"/>
              <w:marTop w:val="0"/>
              <w:marBottom w:val="0"/>
              <w:divBdr>
                <w:top w:val="none" w:sz="0" w:space="0" w:color="auto"/>
                <w:left w:val="none" w:sz="0" w:space="0" w:color="auto"/>
                <w:bottom w:val="none" w:sz="0" w:space="0" w:color="auto"/>
                <w:right w:val="none" w:sz="0" w:space="0" w:color="auto"/>
              </w:divBdr>
            </w:div>
            <w:div w:id="522481312">
              <w:marLeft w:val="0"/>
              <w:marRight w:val="0"/>
              <w:marTop w:val="0"/>
              <w:marBottom w:val="0"/>
              <w:divBdr>
                <w:top w:val="none" w:sz="0" w:space="0" w:color="auto"/>
                <w:left w:val="none" w:sz="0" w:space="0" w:color="auto"/>
                <w:bottom w:val="none" w:sz="0" w:space="0" w:color="auto"/>
                <w:right w:val="none" w:sz="0" w:space="0" w:color="auto"/>
              </w:divBdr>
            </w:div>
            <w:div w:id="552473250">
              <w:marLeft w:val="0"/>
              <w:marRight w:val="0"/>
              <w:marTop w:val="0"/>
              <w:marBottom w:val="0"/>
              <w:divBdr>
                <w:top w:val="none" w:sz="0" w:space="0" w:color="auto"/>
                <w:left w:val="none" w:sz="0" w:space="0" w:color="auto"/>
                <w:bottom w:val="none" w:sz="0" w:space="0" w:color="auto"/>
                <w:right w:val="none" w:sz="0" w:space="0" w:color="auto"/>
              </w:divBdr>
            </w:div>
            <w:div w:id="1578902429">
              <w:marLeft w:val="0"/>
              <w:marRight w:val="0"/>
              <w:marTop w:val="0"/>
              <w:marBottom w:val="0"/>
              <w:divBdr>
                <w:top w:val="none" w:sz="0" w:space="0" w:color="auto"/>
                <w:left w:val="none" w:sz="0" w:space="0" w:color="auto"/>
                <w:bottom w:val="none" w:sz="0" w:space="0" w:color="auto"/>
                <w:right w:val="none" w:sz="0" w:space="0" w:color="auto"/>
              </w:divBdr>
            </w:div>
            <w:div w:id="1205101814">
              <w:marLeft w:val="0"/>
              <w:marRight w:val="0"/>
              <w:marTop w:val="0"/>
              <w:marBottom w:val="0"/>
              <w:divBdr>
                <w:top w:val="none" w:sz="0" w:space="0" w:color="auto"/>
                <w:left w:val="none" w:sz="0" w:space="0" w:color="auto"/>
                <w:bottom w:val="none" w:sz="0" w:space="0" w:color="auto"/>
                <w:right w:val="none" w:sz="0" w:space="0" w:color="auto"/>
              </w:divBdr>
            </w:div>
            <w:div w:id="1172917635">
              <w:marLeft w:val="0"/>
              <w:marRight w:val="0"/>
              <w:marTop w:val="0"/>
              <w:marBottom w:val="0"/>
              <w:divBdr>
                <w:top w:val="none" w:sz="0" w:space="0" w:color="auto"/>
                <w:left w:val="none" w:sz="0" w:space="0" w:color="auto"/>
                <w:bottom w:val="none" w:sz="0" w:space="0" w:color="auto"/>
                <w:right w:val="none" w:sz="0" w:space="0" w:color="auto"/>
              </w:divBdr>
            </w:div>
            <w:div w:id="758218665">
              <w:marLeft w:val="0"/>
              <w:marRight w:val="0"/>
              <w:marTop w:val="0"/>
              <w:marBottom w:val="0"/>
              <w:divBdr>
                <w:top w:val="none" w:sz="0" w:space="0" w:color="auto"/>
                <w:left w:val="none" w:sz="0" w:space="0" w:color="auto"/>
                <w:bottom w:val="none" w:sz="0" w:space="0" w:color="auto"/>
                <w:right w:val="none" w:sz="0" w:space="0" w:color="auto"/>
              </w:divBdr>
            </w:div>
            <w:div w:id="604655929">
              <w:marLeft w:val="0"/>
              <w:marRight w:val="0"/>
              <w:marTop w:val="0"/>
              <w:marBottom w:val="0"/>
              <w:divBdr>
                <w:top w:val="none" w:sz="0" w:space="0" w:color="auto"/>
                <w:left w:val="none" w:sz="0" w:space="0" w:color="auto"/>
                <w:bottom w:val="none" w:sz="0" w:space="0" w:color="auto"/>
                <w:right w:val="none" w:sz="0" w:space="0" w:color="auto"/>
              </w:divBdr>
            </w:div>
            <w:div w:id="280460321">
              <w:marLeft w:val="0"/>
              <w:marRight w:val="0"/>
              <w:marTop w:val="0"/>
              <w:marBottom w:val="0"/>
              <w:divBdr>
                <w:top w:val="none" w:sz="0" w:space="0" w:color="auto"/>
                <w:left w:val="none" w:sz="0" w:space="0" w:color="auto"/>
                <w:bottom w:val="none" w:sz="0" w:space="0" w:color="auto"/>
                <w:right w:val="none" w:sz="0" w:space="0" w:color="auto"/>
              </w:divBdr>
            </w:div>
            <w:div w:id="926421893">
              <w:marLeft w:val="0"/>
              <w:marRight w:val="0"/>
              <w:marTop w:val="0"/>
              <w:marBottom w:val="0"/>
              <w:divBdr>
                <w:top w:val="none" w:sz="0" w:space="0" w:color="auto"/>
                <w:left w:val="none" w:sz="0" w:space="0" w:color="auto"/>
                <w:bottom w:val="none" w:sz="0" w:space="0" w:color="auto"/>
                <w:right w:val="none" w:sz="0" w:space="0" w:color="auto"/>
              </w:divBdr>
            </w:div>
            <w:div w:id="1446076018">
              <w:marLeft w:val="0"/>
              <w:marRight w:val="0"/>
              <w:marTop w:val="0"/>
              <w:marBottom w:val="0"/>
              <w:divBdr>
                <w:top w:val="none" w:sz="0" w:space="0" w:color="auto"/>
                <w:left w:val="none" w:sz="0" w:space="0" w:color="auto"/>
                <w:bottom w:val="none" w:sz="0" w:space="0" w:color="auto"/>
                <w:right w:val="none" w:sz="0" w:space="0" w:color="auto"/>
              </w:divBdr>
            </w:div>
            <w:div w:id="1502817631">
              <w:marLeft w:val="0"/>
              <w:marRight w:val="0"/>
              <w:marTop w:val="0"/>
              <w:marBottom w:val="0"/>
              <w:divBdr>
                <w:top w:val="none" w:sz="0" w:space="0" w:color="auto"/>
                <w:left w:val="none" w:sz="0" w:space="0" w:color="auto"/>
                <w:bottom w:val="none" w:sz="0" w:space="0" w:color="auto"/>
                <w:right w:val="none" w:sz="0" w:space="0" w:color="auto"/>
              </w:divBdr>
            </w:div>
            <w:div w:id="602226882">
              <w:marLeft w:val="0"/>
              <w:marRight w:val="0"/>
              <w:marTop w:val="0"/>
              <w:marBottom w:val="0"/>
              <w:divBdr>
                <w:top w:val="none" w:sz="0" w:space="0" w:color="auto"/>
                <w:left w:val="none" w:sz="0" w:space="0" w:color="auto"/>
                <w:bottom w:val="none" w:sz="0" w:space="0" w:color="auto"/>
                <w:right w:val="none" w:sz="0" w:space="0" w:color="auto"/>
              </w:divBdr>
            </w:div>
            <w:div w:id="1717006005">
              <w:marLeft w:val="0"/>
              <w:marRight w:val="0"/>
              <w:marTop w:val="0"/>
              <w:marBottom w:val="0"/>
              <w:divBdr>
                <w:top w:val="none" w:sz="0" w:space="0" w:color="auto"/>
                <w:left w:val="none" w:sz="0" w:space="0" w:color="auto"/>
                <w:bottom w:val="none" w:sz="0" w:space="0" w:color="auto"/>
                <w:right w:val="none" w:sz="0" w:space="0" w:color="auto"/>
              </w:divBdr>
            </w:div>
            <w:div w:id="1216159223">
              <w:marLeft w:val="0"/>
              <w:marRight w:val="0"/>
              <w:marTop w:val="0"/>
              <w:marBottom w:val="0"/>
              <w:divBdr>
                <w:top w:val="none" w:sz="0" w:space="0" w:color="auto"/>
                <w:left w:val="none" w:sz="0" w:space="0" w:color="auto"/>
                <w:bottom w:val="none" w:sz="0" w:space="0" w:color="auto"/>
                <w:right w:val="none" w:sz="0" w:space="0" w:color="auto"/>
              </w:divBdr>
            </w:div>
            <w:div w:id="73913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555074">
      <w:bodyDiv w:val="1"/>
      <w:marLeft w:val="0"/>
      <w:marRight w:val="0"/>
      <w:marTop w:val="0"/>
      <w:marBottom w:val="0"/>
      <w:divBdr>
        <w:top w:val="none" w:sz="0" w:space="0" w:color="auto"/>
        <w:left w:val="none" w:sz="0" w:space="0" w:color="auto"/>
        <w:bottom w:val="none" w:sz="0" w:space="0" w:color="auto"/>
        <w:right w:val="none" w:sz="0" w:space="0" w:color="auto"/>
      </w:divBdr>
    </w:div>
    <w:div w:id="952594013">
      <w:bodyDiv w:val="1"/>
      <w:marLeft w:val="0"/>
      <w:marRight w:val="0"/>
      <w:marTop w:val="0"/>
      <w:marBottom w:val="0"/>
      <w:divBdr>
        <w:top w:val="none" w:sz="0" w:space="0" w:color="auto"/>
        <w:left w:val="none" w:sz="0" w:space="0" w:color="auto"/>
        <w:bottom w:val="none" w:sz="0" w:space="0" w:color="auto"/>
        <w:right w:val="none" w:sz="0" w:space="0" w:color="auto"/>
      </w:divBdr>
      <w:divsChild>
        <w:div w:id="927544745">
          <w:marLeft w:val="0"/>
          <w:marRight w:val="0"/>
          <w:marTop w:val="0"/>
          <w:marBottom w:val="0"/>
          <w:divBdr>
            <w:top w:val="none" w:sz="0" w:space="0" w:color="auto"/>
            <w:left w:val="none" w:sz="0" w:space="0" w:color="auto"/>
            <w:bottom w:val="none" w:sz="0" w:space="0" w:color="auto"/>
            <w:right w:val="none" w:sz="0" w:space="0" w:color="auto"/>
          </w:divBdr>
          <w:divsChild>
            <w:div w:id="1796484786">
              <w:marLeft w:val="0"/>
              <w:marRight w:val="0"/>
              <w:marTop w:val="0"/>
              <w:marBottom w:val="0"/>
              <w:divBdr>
                <w:top w:val="none" w:sz="0" w:space="0" w:color="auto"/>
                <w:left w:val="none" w:sz="0" w:space="0" w:color="auto"/>
                <w:bottom w:val="none" w:sz="0" w:space="0" w:color="auto"/>
                <w:right w:val="none" w:sz="0" w:space="0" w:color="auto"/>
              </w:divBdr>
            </w:div>
            <w:div w:id="2132431233">
              <w:marLeft w:val="0"/>
              <w:marRight w:val="0"/>
              <w:marTop w:val="0"/>
              <w:marBottom w:val="0"/>
              <w:divBdr>
                <w:top w:val="none" w:sz="0" w:space="0" w:color="auto"/>
                <w:left w:val="none" w:sz="0" w:space="0" w:color="auto"/>
                <w:bottom w:val="none" w:sz="0" w:space="0" w:color="auto"/>
                <w:right w:val="none" w:sz="0" w:space="0" w:color="auto"/>
              </w:divBdr>
            </w:div>
            <w:div w:id="1761218676">
              <w:marLeft w:val="0"/>
              <w:marRight w:val="0"/>
              <w:marTop w:val="0"/>
              <w:marBottom w:val="0"/>
              <w:divBdr>
                <w:top w:val="none" w:sz="0" w:space="0" w:color="auto"/>
                <w:left w:val="none" w:sz="0" w:space="0" w:color="auto"/>
                <w:bottom w:val="none" w:sz="0" w:space="0" w:color="auto"/>
                <w:right w:val="none" w:sz="0" w:space="0" w:color="auto"/>
              </w:divBdr>
            </w:div>
            <w:div w:id="834034166">
              <w:marLeft w:val="0"/>
              <w:marRight w:val="0"/>
              <w:marTop w:val="0"/>
              <w:marBottom w:val="0"/>
              <w:divBdr>
                <w:top w:val="none" w:sz="0" w:space="0" w:color="auto"/>
                <w:left w:val="none" w:sz="0" w:space="0" w:color="auto"/>
                <w:bottom w:val="none" w:sz="0" w:space="0" w:color="auto"/>
                <w:right w:val="none" w:sz="0" w:space="0" w:color="auto"/>
              </w:divBdr>
            </w:div>
            <w:div w:id="1150561496">
              <w:marLeft w:val="0"/>
              <w:marRight w:val="0"/>
              <w:marTop w:val="0"/>
              <w:marBottom w:val="0"/>
              <w:divBdr>
                <w:top w:val="none" w:sz="0" w:space="0" w:color="auto"/>
                <w:left w:val="none" w:sz="0" w:space="0" w:color="auto"/>
                <w:bottom w:val="none" w:sz="0" w:space="0" w:color="auto"/>
                <w:right w:val="none" w:sz="0" w:space="0" w:color="auto"/>
              </w:divBdr>
            </w:div>
            <w:div w:id="1894005815">
              <w:marLeft w:val="0"/>
              <w:marRight w:val="0"/>
              <w:marTop w:val="0"/>
              <w:marBottom w:val="0"/>
              <w:divBdr>
                <w:top w:val="none" w:sz="0" w:space="0" w:color="auto"/>
                <w:left w:val="none" w:sz="0" w:space="0" w:color="auto"/>
                <w:bottom w:val="none" w:sz="0" w:space="0" w:color="auto"/>
                <w:right w:val="none" w:sz="0" w:space="0" w:color="auto"/>
              </w:divBdr>
            </w:div>
            <w:div w:id="623081787">
              <w:marLeft w:val="0"/>
              <w:marRight w:val="0"/>
              <w:marTop w:val="0"/>
              <w:marBottom w:val="0"/>
              <w:divBdr>
                <w:top w:val="none" w:sz="0" w:space="0" w:color="auto"/>
                <w:left w:val="none" w:sz="0" w:space="0" w:color="auto"/>
                <w:bottom w:val="none" w:sz="0" w:space="0" w:color="auto"/>
                <w:right w:val="none" w:sz="0" w:space="0" w:color="auto"/>
              </w:divBdr>
            </w:div>
            <w:div w:id="181020238">
              <w:marLeft w:val="0"/>
              <w:marRight w:val="0"/>
              <w:marTop w:val="0"/>
              <w:marBottom w:val="0"/>
              <w:divBdr>
                <w:top w:val="none" w:sz="0" w:space="0" w:color="auto"/>
                <w:left w:val="none" w:sz="0" w:space="0" w:color="auto"/>
                <w:bottom w:val="none" w:sz="0" w:space="0" w:color="auto"/>
                <w:right w:val="none" w:sz="0" w:space="0" w:color="auto"/>
              </w:divBdr>
            </w:div>
            <w:div w:id="556937455">
              <w:marLeft w:val="0"/>
              <w:marRight w:val="0"/>
              <w:marTop w:val="0"/>
              <w:marBottom w:val="0"/>
              <w:divBdr>
                <w:top w:val="none" w:sz="0" w:space="0" w:color="auto"/>
                <w:left w:val="none" w:sz="0" w:space="0" w:color="auto"/>
                <w:bottom w:val="none" w:sz="0" w:space="0" w:color="auto"/>
                <w:right w:val="none" w:sz="0" w:space="0" w:color="auto"/>
              </w:divBdr>
            </w:div>
            <w:div w:id="1554996762">
              <w:marLeft w:val="0"/>
              <w:marRight w:val="0"/>
              <w:marTop w:val="0"/>
              <w:marBottom w:val="0"/>
              <w:divBdr>
                <w:top w:val="none" w:sz="0" w:space="0" w:color="auto"/>
                <w:left w:val="none" w:sz="0" w:space="0" w:color="auto"/>
                <w:bottom w:val="none" w:sz="0" w:space="0" w:color="auto"/>
                <w:right w:val="none" w:sz="0" w:space="0" w:color="auto"/>
              </w:divBdr>
            </w:div>
            <w:div w:id="1051688367">
              <w:marLeft w:val="0"/>
              <w:marRight w:val="0"/>
              <w:marTop w:val="0"/>
              <w:marBottom w:val="0"/>
              <w:divBdr>
                <w:top w:val="none" w:sz="0" w:space="0" w:color="auto"/>
                <w:left w:val="none" w:sz="0" w:space="0" w:color="auto"/>
                <w:bottom w:val="none" w:sz="0" w:space="0" w:color="auto"/>
                <w:right w:val="none" w:sz="0" w:space="0" w:color="auto"/>
              </w:divBdr>
            </w:div>
            <w:div w:id="1064452704">
              <w:marLeft w:val="0"/>
              <w:marRight w:val="0"/>
              <w:marTop w:val="0"/>
              <w:marBottom w:val="0"/>
              <w:divBdr>
                <w:top w:val="none" w:sz="0" w:space="0" w:color="auto"/>
                <w:left w:val="none" w:sz="0" w:space="0" w:color="auto"/>
                <w:bottom w:val="none" w:sz="0" w:space="0" w:color="auto"/>
                <w:right w:val="none" w:sz="0" w:space="0" w:color="auto"/>
              </w:divBdr>
            </w:div>
            <w:div w:id="66656579">
              <w:marLeft w:val="0"/>
              <w:marRight w:val="0"/>
              <w:marTop w:val="0"/>
              <w:marBottom w:val="0"/>
              <w:divBdr>
                <w:top w:val="none" w:sz="0" w:space="0" w:color="auto"/>
                <w:left w:val="none" w:sz="0" w:space="0" w:color="auto"/>
                <w:bottom w:val="none" w:sz="0" w:space="0" w:color="auto"/>
                <w:right w:val="none" w:sz="0" w:space="0" w:color="auto"/>
              </w:divBdr>
            </w:div>
            <w:div w:id="493495063">
              <w:marLeft w:val="0"/>
              <w:marRight w:val="0"/>
              <w:marTop w:val="0"/>
              <w:marBottom w:val="0"/>
              <w:divBdr>
                <w:top w:val="none" w:sz="0" w:space="0" w:color="auto"/>
                <w:left w:val="none" w:sz="0" w:space="0" w:color="auto"/>
                <w:bottom w:val="none" w:sz="0" w:space="0" w:color="auto"/>
                <w:right w:val="none" w:sz="0" w:space="0" w:color="auto"/>
              </w:divBdr>
            </w:div>
            <w:div w:id="1236089640">
              <w:marLeft w:val="0"/>
              <w:marRight w:val="0"/>
              <w:marTop w:val="0"/>
              <w:marBottom w:val="0"/>
              <w:divBdr>
                <w:top w:val="none" w:sz="0" w:space="0" w:color="auto"/>
                <w:left w:val="none" w:sz="0" w:space="0" w:color="auto"/>
                <w:bottom w:val="none" w:sz="0" w:space="0" w:color="auto"/>
                <w:right w:val="none" w:sz="0" w:space="0" w:color="auto"/>
              </w:divBdr>
            </w:div>
            <w:div w:id="329918225">
              <w:marLeft w:val="0"/>
              <w:marRight w:val="0"/>
              <w:marTop w:val="0"/>
              <w:marBottom w:val="0"/>
              <w:divBdr>
                <w:top w:val="none" w:sz="0" w:space="0" w:color="auto"/>
                <w:left w:val="none" w:sz="0" w:space="0" w:color="auto"/>
                <w:bottom w:val="none" w:sz="0" w:space="0" w:color="auto"/>
                <w:right w:val="none" w:sz="0" w:space="0" w:color="auto"/>
              </w:divBdr>
            </w:div>
            <w:div w:id="1310595872">
              <w:marLeft w:val="0"/>
              <w:marRight w:val="0"/>
              <w:marTop w:val="0"/>
              <w:marBottom w:val="0"/>
              <w:divBdr>
                <w:top w:val="none" w:sz="0" w:space="0" w:color="auto"/>
                <w:left w:val="none" w:sz="0" w:space="0" w:color="auto"/>
                <w:bottom w:val="none" w:sz="0" w:space="0" w:color="auto"/>
                <w:right w:val="none" w:sz="0" w:space="0" w:color="auto"/>
              </w:divBdr>
            </w:div>
            <w:div w:id="927809829">
              <w:marLeft w:val="0"/>
              <w:marRight w:val="0"/>
              <w:marTop w:val="0"/>
              <w:marBottom w:val="0"/>
              <w:divBdr>
                <w:top w:val="none" w:sz="0" w:space="0" w:color="auto"/>
                <w:left w:val="none" w:sz="0" w:space="0" w:color="auto"/>
                <w:bottom w:val="none" w:sz="0" w:space="0" w:color="auto"/>
                <w:right w:val="none" w:sz="0" w:space="0" w:color="auto"/>
              </w:divBdr>
            </w:div>
            <w:div w:id="1443501230">
              <w:marLeft w:val="0"/>
              <w:marRight w:val="0"/>
              <w:marTop w:val="0"/>
              <w:marBottom w:val="0"/>
              <w:divBdr>
                <w:top w:val="none" w:sz="0" w:space="0" w:color="auto"/>
                <w:left w:val="none" w:sz="0" w:space="0" w:color="auto"/>
                <w:bottom w:val="none" w:sz="0" w:space="0" w:color="auto"/>
                <w:right w:val="none" w:sz="0" w:space="0" w:color="auto"/>
              </w:divBdr>
            </w:div>
            <w:div w:id="1925217242">
              <w:marLeft w:val="0"/>
              <w:marRight w:val="0"/>
              <w:marTop w:val="0"/>
              <w:marBottom w:val="0"/>
              <w:divBdr>
                <w:top w:val="none" w:sz="0" w:space="0" w:color="auto"/>
                <w:left w:val="none" w:sz="0" w:space="0" w:color="auto"/>
                <w:bottom w:val="none" w:sz="0" w:space="0" w:color="auto"/>
                <w:right w:val="none" w:sz="0" w:space="0" w:color="auto"/>
              </w:divBdr>
            </w:div>
            <w:div w:id="161700751">
              <w:marLeft w:val="0"/>
              <w:marRight w:val="0"/>
              <w:marTop w:val="0"/>
              <w:marBottom w:val="0"/>
              <w:divBdr>
                <w:top w:val="none" w:sz="0" w:space="0" w:color="auto"/>
                <w:left w:val="none" w:sz="0" w:space="0" w:color="auto"/>
                <w:bottom w:val="none" w:sz="0" w:space="0" w:color="auto"/>
                <w:right w:val="none" w:sz="0" w:space="0" w:color="auto"/>
              </w:divBdr>
            </w:div>
            <w:div w:id="257564977">
              <w:marLeft w:val="0"/>
              <w:marRight w:val="0"/>
              <w:marTop w:val="0"/>
              <w:marBottom w:val="0"/>
              <w:divBdr>
                <w:top w:val="none" w:sz="0" w:space="0" w:color="auto"/>
                <w:left w:val="none" w:sz="0" w:space="0" w:color="auto"/>
                <w:bottom w:val="none" w:sz="0" w:space="0" w:color="auto"/>
                <w:right w:val="none" w:sz="0" w:space="0" w:color="auto"/>
              </w:divBdr>
            </w:div>
            <w:div w:id="1607274668">
              <w:marLeft w:val="0"/>
              <w:marRight w:val="0"/>
              <w:marTop w:val="0"/>
              <w:marBottom w:val="0"/>
              <w:divBdr>
                <w:top w:val="none" w:sz="0" w:space="0" w:color="auto"/>
                <w:left w:val="none" w:sz="0" w:space="0" w:color="auto"/>
                <w:bottom w:val="none" w:sz="0" w:space="0" w:color="auto"/>
                <w:right w:val="none" w:sz="0" w:space="0" w:color="auto"/>
              </w:divBdr>
            </w:div>
            <w:div w:id="500585917">
              <w:marLeft w:val="0"/>
              <w:marRight w:val="0"/>
              <w:marTop w:val="0"/>
              <w:marBottom w:val="0"/>
              <w:divBdr>
                <w:top w:val="none" w:sz="0" w:space="0" w:color="auto"/>
                <w:left w:val="none" w:sz="0" w:space="0" w:color="auto"/>
                <w:bottom w:val="none" w:sz="0" w:space="0" w:color="auto"/>
                <w:right w:val="none" w:sz="0" w:space="0" w:color="auto"/>
              </w:divBdr>
            </w:div>
            <w:div w:id="1639064610">
              <w:marLeft w:val="0"/>
              <w:marRight w:val="0"/>
              <w:marTop w:val="0"/>
              <w:marBottom w:val="0"/>
              <w:divBdr>
                <w:top w:val="none" w:sz="0" w:space="0" w:color="auto"/>
                <w:left w:val="none" w:sz="0" w:space="0" w:color="auto"/>
                <w:bottom w:val="none" w:sz="0" w:space="0" w:color="auto"/>
                <w:right w:val="none" w:sz="0" w:space="0" w:color="auto"/>
              </w:divBdr>
            </w:div>
            <w:div w:id="1028721018">
              <w:marLeft w:val="0"/>
              <w:marRight w:val="0"/>
              <w:marTop w:val="0"/>
              <w:marBottom w:val="0"/>
              <w:divBdr>
                <w:top w:val="none" w:sz="0" w:space="0" w:color="auto"/>
                <w:left w:val="none" w:sz="0" w:space="0" w:color="auto"/>
                <w:bottom w:val="none" w:sz="0" w:space="0" w:color="auto"/>
                <w:right w:val="none" w:sz="0" w:space="0" w:color="auto"/>
              </w:divBdr>
            </w:div>
            <w:div w:id="180555296">
              <w:marLeft w:val="0"/>
              <w:marRight w:val="0"/>
              <w:marTop w:val="0"/>
              <w:marBottom w:val="0"/>
              <w:divBdr>
                <w:top w:val="none" w:sz="0" w:space="0" w:color="auto"/>
                <w:left w:val="none" w:sz="0" w:space="0" w:color="auto"/>
                <w:bottom w:val="none" w:sz="0" w:space="0" w:color="auto"/>
                <w:right w:val="none" w:sz="0" w:space="0" w:color="auto"/>
              </w:divBdr>
            </w:div>
            <w:div w:id="2054378619">
              <w:marLeft w:val="0"/>
              <w:marRight w:val="0"/>
              <w:marTop w:val="0"/>
              <w:marBottom w:val="0"/>
              <w:divBdr>
                <w:top w:val="none" w:sz="0" w:space="0" w:color="auto"/>
                <w:left w:val="none" w:sz="0" w:space="0" w:color="auto"/>
                <w:bottom w:val="none" w:sz="0" w:space="0" w:color="auto"/>
                <w:right w:val="none" w:sz="0" w:space="0" w:color="auto"/>
              </w:divBdr>
            </w:div>
            <w:div w:id="610864031">
              <w:marLeft w:val="0"/>
              <w:marRight w:val="0"/>
              <w:marTop w:val="0"/>
              <w:marBottom w:val="0"/>
              <w:divBdr>
                <w:top w:val="none" w:sz="0" w:space="0" w:color="auto"/>
                <w:left w:val="none" w:sz="0" w:space="0" w:color="auto"/>
                <w:bottom w:val="none" w:sz="0" w:space="0" w:color="auto"/>
                <w:right w:val="none" w:sz="0" w:space="0" w:color="auto"/>
              </w:divBdr>
            </w:div>
            <w:div w:id="1521315361">
              <w:marLeft w:val="0"/>
              <w:marRight w:val="0"/>
              <w:marTop w:val="0"/>
              <w:marBottom w:val="0"/>
              <w:divBdr>
                <w:top w:val="none" w:sz="0" w:space="0" w:color="auto"/>
                <w:left w:val="none" w:sz="0" w:space="0" w:color="auto"/>
                <w:bottom w:val="none" w:sz="0" w:space="0" w:color="auto"/>
                <w:right w:val="none" w:sz="0" w:space="0" w:color="auto"/>
              </w:divBdr>
            </w:div>
            <w:div w:id="317421775">
              <w:marLeft w:val="0"/>
              <w:marRight w:val="0"/>
              <w:marTop w:val="0"/>
              <w:marBottom w:val="0"/>
              <w:divBdr>
                <w:top w:val="none" w:sz="0" w:space="0" w:color="auto"/>
                <w:left w:val="none" w:sz="0" w:space="0" w:color="auto"/>
                <w:bottom w:val="none" w:sz="0" w:space="0" w:color="auto"/>
                <w:right w:val="none" w:sz="0" w:space="0" w:color="auto"/>
              </w:divBdr>
            </w:div>
            <w:div w:id="1210799320">
              <w:marLeft w:val="0"/>
              <w:marRight w:val="0"/>
              <w:marTop w:val="0"/>
              <w:marBottom w:val="0"/>
              <w:divBdr>
                <w:top w:val="none" w:sz="0" w:space="0" w:color="auto"/>
                <w:left w:val="none" w:sz="0" w:space="0" w:color="auto"/>
                <w:bottom w:val="none" w:sz="0" w:space="0" w:color="auto"/>
                <w:right w:val="none" w:sz="0" w:space="0" w:color="auto"/>
              </w:divBdr>
            </w:div>
            <w:div w:id="28844781">
              <w:marLeft w:val="0"/>
              <w:marRight w:val="0"/>
              <w:marTop w:val="0"/>
              <w:marBottom w:val="0"/>
              <w:divBdr>
                <w:top w:val="none" w:sz="0" w:space="0" w:color="auto"/>
                <w:left w:val="none" w:sz="0" w:space="0" w:color="auto"/>
                <w:bottom w:val="none" w:sz="0" w:space="0" w:color="auto"/>
                <w:right w:val="none" w:sz="0" w:space="0" w:color="auto"/>
              </w:divBdr>
            </w:div>
            <w:div w:id="21321166">
              <w:marLeft w:val="0"/>
              <w:marRight w:val="0"/>
              <w:marTop w:val="0"/>
              <w:marBottom w:val="0"/>
              <w:divBdr>
                <w:top w:val="none" w:sz="0" w:space="0" w:color="auto"/>
                <w:left w:val="none" w:sz="0" w:space="0" w:color="auto"/>
                <w:bottom w:val="none" w:sz="0" w:space="0" w:color="auto"/>
                <w:right w:val="none" w:sz="0" w:space="0" w:color="auto"/>
              </w:divBdr>
            </w:div>
            <w:div w:id="1481387595">
              <w:marLeft w:val="0"/>
              <w:marRight w:val="0"/>
              <w:marTop w:val="0"/>
              <w:marBottom w:val="0"/>
              <w:divBdr>
                <w:top w:val="none" w:sz="0" w:space="0" w:color="auto"/>
                <w:left w:val="none" w:sz="0" w:space="0" w:color="auto"/>
                <w:bottom w:val="none" w:sz="0" w:space="0" w:color="auto"/>
                <w:right w:val="none" w:sz="0" w:space="0" w:color="auto"/>
              </w:divBdr>
            </w:div>
            <w:div w:id="39401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69198">
      <w:bodyDiv w:val="1"/>
      <w:marLeft w:val="0"/>
      <w:marRight w:val="0"/>
      <w:marTop w:val="0"/>
      <w:marBottom w:val="0"/>
      <w:divBdr>
        <w:top w:val="none" w:sz="0" w:space="0" w:color="auto"/>
        <w:left w:val="none" w:sz="0" w:space="0" w:color="auto"/>
        <w:bottom w:val="none" w:sz="0" w:space="0" w:color="auto"/>
        <w:right w:val="none" w:sz="0" w:space="0" w:color="auto"/>
      </w:divBdr>
      <w:divsChild>
        <w:div w:id="526604477">
          <w:marLeft w:val="0"/>
          <w:marRight w:val="0"/>
          <w:marTop w:val="0"/>
          <w:marBottom w:val="0"/>
          <w:divBdr>
            <w:top w:val="none" w:sz="0" w:space="0" w:color="auto"/>
            <w:left w:val="none" w:sz="0" w:space="0" w:color="auto"/>
            <w:bottom w:val="none" w:sz="0" w:space="0" w:color="auto"/>
            <w:right w:val="none" w:sz="0" w:space="0" w:color="auto"/>
          </w:divBdr>
        </w:div>
        <w:div w:id="1787887739">
          <w:marLeft w:val="0"/>
          <w:marRight w:val="0"/>
          <w:marTop w:val="0"/>
          <w:marBottom w:val="0"/>
          <w:divBdr>
            <w:top w:val="none" w:sz="0" w:space="0" w:color="auto"/>
            <w:left w:val="none" w:sz="0" w:space="0" w:color="auto"/>
            <w:bottom w:val="none" w:sz="0" w:space="0" w:color="auto"/>
            <w:right w:val="none" w:sz="0" w:space="0" w:color="auto"/>
          </w:divBdr>
        </w:div>
        <w:div w:id="2144806416">
          <w:marLeft w:val="0"/>
          <w:marRight w:val="0"/>
          <w:marTop w:val="0"/>
          <w:marBottom w:val="0"/>
          <w:divBdr>
            <w:top w:val="none" w:sz="0" w:space="0" w:color="auto"/>
            <w:left w:val="none" w:sz="0" w:space="0" w:color="auto"/>
            <w:bottom w:val="none" w:sz="0" w:space="0" w:color="auto"/>
            <w:right w:val="none" w:sz="0" w:space="0" w:color="auto"/>
          </w:divBdr>
        </w:div>
        <w:div w:id="1019742844">
          <w:marLeft w:val="0"/>
          <w:marRight w:val="0"/>
          <w:marTop w:val="0"/>
          <w:marBottom w:val="0"/>
          <w:divBdr>
            <w:top w:val="none" w:sz="0" w:space="0" w:color="auto"/>
            <w:left w:val="none" w:sz="0" w:space="0" w:color="auto"/>
            <w:bottom w:val="none" w:sz="0" w:space="0" w:color="auto"/>
            <w:right w:val="none" w:sz="0" w:space="0" w:color="auto"/>
          </w:divBdr>
        </w:div>
        <w:div w:id="1261908439">
          <w:marLeft w:val="0"/>
          <w:marRight w:val="0"/>
          <w:marTop w:val="0"/>
          <w:marBottom w:val="0"/>
          <w:divBdr>
            <w:top w:val="none" w:sz="0" w:space="0" w:color="auto"/>
            <w:left w:val="none" w:sz="0" w:space="0" w:color="auto"/>
            <w:bottom w:val="none" w:sz="0" w:space="0" w:color="auto"/>
            <w:right w:val="none" w:sz="0" w:space="0" w:color="auto"/>
          </w:divBdr>
        </w:div>
        <w:div w:id="478619765">
          <w:marLeft w:val="0"/>
          <w:marRight w:val="0"/>
          <w:marTop w:val="0"/>
          <w:marBottom w:val="0"/>
          <w:divBdr>
            <w:top w:val="none" w:sz="0" w:space="0" w:color="auto"/>
            <w:left w:val="none" w:sz="0" w:space="0" w:color="auto"/>
            <w:bottom w:val="none" w:sz="0" w:space="0" w:color="auto"/>
            <w:right w:val="none" w:sz="0" w:space="0" w:color="auto"/>
          </w:divBdr>
        </w:div>
        <w:div w:id="303775628">
          <w:marLeft w:val="0"/>
          <w:marRight w:val="0"/>
          <w:marTop w:val="0"/>
          <w:marBottom w:val="0"/>
          <w:divBdr>
            <w:top w:val="none" w:sz="0" w:space="0" w:color="auto"/>
            <w:left w:val="none" w:sz="0" w:space="0" w:color="auto"/>
            <w:bottom w:val="none" w:sz="0" w:space="0" w:color="auto"/>
            <w:right w:val="none" w:sz="0" w:space="0" w:color="auto"/>
          </w:divBdr>
        </w:div>
        <w:div w:id="1746369497">
          <w:marLeft w:val="0"/>
          <w:marRight w:val="0"/>
          <w:marTop w:val="0"/>
          <w:marBottom w:val="0"/>
          <w:divBdr>
            <w:top w:val="none" w:sz="0" w:space="0" w:color="auto"/>
            <w:left w:val="none" w:sz="0" w:space="0" w:color="auto"/>
            <w:bottom w:val="none" w:sz="0" w:space="0" w:color="auto"/>
            <w:right w:val="none" w:sz="0" w:space="0" w:color="auto"/>
          </w:divBdr>
        </w:div>
        <w:div w:id="1657492355">
          <w:marLeft w:val="0"/>
          <w:marRight w:val="0"/>
          <w:marTop w:val="0"/>
          <w:marBottom w:val="0"/>
          <w:divBdr>
            <w:top w:val="none" w:sz="0" w:space="0" w:color="auto"/>
            <w:left w:val="none" w:sz="0" w:space="0" w:color="auto"/>
            <w:bottom w:val="none" w:sz="0" w:space="0" w:color="auto"/>
            <w:right w:val="none" w:sz="0" w:space="0" w:color="auto"/>
          </w:divBdr>
        </w:div>
        <w:div w:id="1789621445">
          <w:marLeft w:val="0"/>
          <w:marRight w:val="0"/>
          <w:marTop w:val="0"/>
          <w:marBottom w:val="0"/>
          <w:divBdr>
            <w:top w:val="none" w:sz="0" w:space="0" w:color="auto"/>
            <w:left w:val="none" w:sz="0" w:space="0" w:color="auto"/>
            <w:bottom w:val="none" w:sz="0" w:space="0" w:color="auto"/>
            <w:right w:val="none" w:sz="0" w:space="0" w:color="auto"/>
          </w:divBdr>
        </w:div>
        <w:div w:id="1422025526">
          <w:marLeft w:val="0"/>
          <w:marRight w:val="0"/>
          <w:marTop w:val="0"/>
          <w:marBottom w:val="0"/>
          <w:divBdr>
            <w:top w:val="none" w:sz="0" w:space="0" w:color="auto"/>
            <w:left w:val="none" w:sz="0" w:space="0" w:color="auto"/>
            <w:bottom w:val="none" w:sz="0" w:space="0" w:color="auto"/>
            <w:right w:val="none" w:sz="0" w:space="0" w:color="auto"/>
          </w:divBdr>
        </w:div>
        <w:div w:id="1143355877">
          <w:marLeft w:val="0"/>
          <w:marRight w:val="0"/>
          <w:marTop w:val="0"/>
          <w:marBottom w:val="0"/>
          <w:divBdr>
            <w:top w:val="none" w:sz="0" w:space="0" w:color="auto"/>
            <w:left w:val="none" w:sz="0" w:space="0" w:color="auto"/>
            <w:bottom w:val="none" w:sz="0" w:space="0" w:color="auto"/>
            <w:right w:val="none" w:sz="0" w:space="0" w:color="auto"/>
          </w:divBdr>
        </w:div>
        <w:div w:id="653803051">
          <w:marLeft w:val="0"/>
          <w:marRight w:val="0"/>
          <w:marTop w:val="0"/>
          <w:marBottom w:val="0"/>
          <w:divBdr>
            <w:top w:val="none" w:sz="0" w:space="0" w:color="auto"/>
            <w:left w:val="none" w:sz="0" w:space="0" w:color="auto"/>
            <w:bottom w:val="none" w:sz="0" w:space="0" w:color="auto"/>
            <w:right w:val="none" w:sz="0" w:space="0" w:color="auto"/>
          </w:divBdr>
        </w:div>
        <w:div w:id="147940864">
          <w:marLeft w:val="0"/>
          <w:marRight w:val="0"/>
          <w:marTop w:val="0"/>
          <w:marBottom w:val="0"/>
          <w:divBdr>
            <w:top w:val="none" w:sz="0" w:space="0" w:color="auto"/>
            <w:left w:val="none" w:sz="0" w:space="0" w:color="auto"/>
            <w:bottom w:val="none" w:sz="0" w:space="0" w:color="auto"/>
            <w:right w:val="none" w:sz="0" w:space="0" w:color="auto"/>
          </w:divBdr>
        </w:div>
        <w:div w:id="1112240768">
          <w:marLeft w:val="0"/>
          <w:marRight w:val="0"/>
          <w:marTop w:val="0"/>
          <w:marBottom w:val="0"/>
          <w:divBdr>
            <w:top w:val="none" w:sz="0" w:space="0" w:color="auto"/>
            <w:left w:val="none" w:sz="0" w:space="0" w:color="auto"/>
            <w:bottom w:val="none" w:sz="0" w:space="0" w:color="auto"/>
            <w:right w:val="none" w:sz="0" w:space="0" w:color="auto"/>
          </w:divBdr>
        </w:div>
        <w:div w:id="1287814709">
          <w:marLeft w:val="0"/>
          <w:marRight w:val="0"/>
          <w:marTop w:val="0"/>
          <w:marBottom w:val="0"/>
          <w:divBdr>
            <w:top w:val="none" w:sz="0" w:space="0" w:color="auto"/>
            <w:left w:val="none" w:sz="0" w:space="0" w:color="auto"/>
            <w:bottom w:val="none" w:sz="0" w:space="0" w:color="auto"/>
            <w:right w:val="none" w:sz="0" w:space="0" w:color="auto"/>
          </w:divBdr>
        </w:div>
        <w:div w:id="1394042483">
          <w:marLeft w:val="0"/>
          <w:marRight w:val="0"/>
          <w:marTop w:val="0"/>
          <w:marBottom w:val="0"/>
          <w:divBdr>
            <w:top w:val="none" w:sz="0" w:space="0" w:color="auto"/>
            <w:left w:val="none" w:sz="0" w:space="0" w:color="auto"/>
            <w:bottom w:val="none" w:sz="0" w:space="0" w:color="auto"/>
            <w:right w:val="none" w:sz="0" w:space="0" w:color="auto"/>
          </w:divBdr>
        </w:div>
        <w:div w:id="2053118330">
          <w:marLeft w:val="0"/>
          <w:marRight w:val="0"/>
          <w:marTop w:val="0"/>
          <w:marBottom w:val="0"/>
          <w:divBdr>
            <w:top w:val="none" w:sz="0" w:space="0" w:color="auto"/>
            <w:left w:val="none" w:sz="0" w:space="0" w:color="auto"/>
            <w:bottom w:val="none" w:sz="0" w:space="0" w:color="auto"/>
            <w:right w:val="none" w:sz="0" w:space="0" w:color="auto"/>
          </w:divBdr>
        </w:div>
        <w:div w:id="1593784932">
          <w:marLeft w:val="0"/>
          <w:marRight w:val="0"/>
          <w:marTop w:val="0"/>
          <w:marBottom w:val="0"/>
          <w:divBdr>
            <w:top w:val="none" w:sz="0" w:space="0" w:color="auto"/>
            <w:left w:val="none" w:sz="0" w:space="0" w:color="auto"/>
            <w:bottom w:val="none" w:sz="0" w:space="0" w:color="auto"/>
            <w:right w:val="none" w:sz="0" w:space="0" w:color="auto"/>
          </w:divBdr>
        </w:div>
        <w:div w:id="647513115">
          <w:marLeft w:val="0"/>
          <w:marRight w:val="0"/>
          <w:marTop w:val="0"/>
          <w:marBottom w:val="0"/>
          <w:divBdr>
            <w:top w:val="none" w:sz="0" w:space="0" w:color="auto"/>
            <w:left w:val="none" w:sz="0" w:space="0" w:color="auto"/>
            <w:bottom w:val="none" w:sz="0" w:space="0" w:color="auto"/>
            <w:right w:val="none" w:sz="0" w:space="0" w:color="auto"/>
          </w:divBdr>
        </w:div>
        <w:div w:id="1752846985">
          <w:marLeft w:val="0"/>
          <w:marRight w:val="0"/>
          <w:marTop w:val="0"/>
          <w:marBottom w:val="0"/>
          <w:divBdr>
            <w:top w:val="none" w:sz="0" w:space="0" w:color="auto"/>
            <w:left w:val="none" w:sz="0" w:space="0" w:color="auto"/>
            <w:bottom w:val="none" w:sz="0" w:space="0" w:color="auto"/>
            <w:right w:val="none" w:sz="0" w:space="0" w:color="auto"/>
          </w:divBdr>
        </w:div>
        <w:div w:id="1684822330">
          <w:marLeft w:val="0"/>
          <w:marRight w:val="0"/>
          <w:marTop w:val="0"/>
          <w:marBottom w:val="0"/>
          <w:divBdr>
            <w:top w:val="none" w:sz="0" w:space="0" w:color="auto"/>
            <w:left w:val="none" w:sz="0" w:space="0" w:color="auto"/>
            <w:bottom w:val="none" w:sz="0" w:space="0" w:color="auto"/>
            <w:right w:val="none" w:sz="0" w:space="0" w:color="auto"/>
          </w:divBdr>
        </w:div>
        <w:div w:id="781532101">
          <w:marLeft w:val="0"/>
          <w:marRight w:val="0"/>
          <w:marTop w:val="0"/>
          <w:marBottom w:val="0"/>
          <w:divBdr>
            <w:top w:val="none" w:sz="0" w:space="0" w:color="auto"/>
            <w:left w:val="none" w:sz="0" w:space="0" w:color="auto"/>
            <w:bottom w:val="none" w:sz="0" w:space="0" w:color="auto"/>
            <w:right w:val="none" w:sz="0" w:space="0" w:color="auto"/>
          </w:divBdr>
        </w:div>
        <w:div w:id="304898347">
          <w:marLeft w:val="0"/>
          <w:marRight w:val="0"/>
          <w:marTop w:val="0"/>
          <w:marBottom w:val="0"/>
          <w:divBdr>
            <w:top w:val="none" w:sz="0" w:space="0" w:color="auto"/>
            <w:left w:val="none" w:sz="0" w:space="0" w:color="auto"/>
            <w:bottom w:val="none" w:sz="0" w:space="0" w:color="auto"/>
            <w:right w:val="none" w:sz="0" w:space="0" w:color="auto"/>
          </w:divBdr>
        </w:div>
        <w:div w:id="1355812509">
          <w:marLeft w:val="0"/>
          <w:marRight w:val="0"/>
          <w:marTop w:val="0"/>
          <w:marBottom w:val="0"/>
          <w:divBdr>
            <w:top w:val="none" w:sz="0" w:space="0" w:color="auto"/>
            <w:left w:val="none" w:sz="0" w:space="0" w:color="auto"/>
            <w:bottom w:val="none" w:sz="0" w:space="0" w:color="auto"/>
            <w:right w:val="none" w:sz="0" w:space="0" w:color="auto"/>
          </w:divBdr>
        </w:div>
        <w:div w:id="763302664">
          <w:marLeft w:val="0"/>
          <w:marRight w:val="0"/>
          <w:marTop w:val="0"/>
          <w:marBottom w:val="0"/>
          <w:divBdr>
            <w:top w:val="none" w:sz="0" w:space="0" w:color="auto"/>
            <w:left w:val="none" w:sz="0" w:space="0" w:color="auto"/>
            <w:bottom w:val="none" w:sz="0" w:space="0" w:color="auto"/>
            <w:right w:val="none" w:sz="0" w:space="0" w:color="auto"/>
          </w:divBdr>
        </w:div>
      </w:divsChild>
    </w:div>
    <w:div w:id="1437670812">
      <w:bodyDiv w:val="1"/>
      <w:marLeft w:val="0"/>
      <w:marRight w:val="0"/>
      <w:marTop w:val="0"/>
      <w:marBottom w:val="0"/>
      <w:divBdr>
        <w:top w:val="none" w:sz="0" w:space="0" w:color="auto"/>
        <w:left w:val="none" w:sz="0" w:space="0" w:color="auto"/>
        <w:bottom w:val="none" w:sz="0" w:space="0" w:color="auto"/>
        <w:right w:val="none" w:sz="0" w:space="0" w:color="auto"/>
      </w:divBdr>
    </w:div>
    <w:div w:id="1479496165">
      <w:bodyDiv w:val="1"/>
      <w:marLeft w:val="0"/>
      <w:marRight w:val="0"/>
      <w:marTop w:val="0"/>
      <w:marBottom w:val="0"/>
      <w:divBdr>
        <w:top w:val="none" w:sz="0" w:space="0" w:color="auto"/>
        <w:left w:val="none" w:sz="0" w:space="0" w:color="auto"/>
        <w:bottom w:val="none" w:sz="0" w:space="0" w:color="auto"/>
        <w:right w:val="none" w:sz="0" w:space="0" w:color="auto"/>
      </w:divBdr>
      <w:divsChild>
        <w:div w:id="2047174563">
          <w:marLeft w:val="0"/>
          <w:marRight w:val="0"/>
          <w:marTop w:val="0"/>
          <w:marBottom w:val="0"/>
          <w:divBdr>
            <w:top w:val="none" w:sz="0" w:space="0" w:color="auto"/>
            <w:left w:val="none" w:sz="0" w:space="0" w:color="auto"/>
            <w:bottom w:val="none" w:sz="0" w:space="0" w:color="auto"/>
            <w:right w:val="none" w:sz="0" w:space="0" w:color="auto"/>
          </w:divBdr>
          <w:divsChild>
            <w:div w:id="1358367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495024105">
      <w:bodyDiv w:val="1"/>
      <w:marLeft w:val="0"/>
      <w:marRight w:val="0"/>
      <w:marTop w:val="0"/>
      <w:marBottom w:val="0"/>
      <w:divBdr>
        <w:top w:val="none" w:sz="0" w:space="0" w:color="auto"/>
        <w:left w:val="none" w:sz="0" w:space="0" w:color="auto"/>
        <w:bottom w:val="none" w:sz="0" w:space="0" w:color="auto"/>
        <w:right w:val="none" w:sz="0" w:space="0" w:color="auto"/>
      </w:divBdr>
    </w:div>
    <w:div w:id="1542210126">
      <w:bodyDiv w:val="1"/>
      <w:marLeft w:val="0"/>
      <w:marRight w:val="0"/>
      <w:marTop w:val="0"/>
      <w:marBottom w:val="0"/>
      <w:divBdr>
        <w:top w:val="none" w:sz="0" w:space="0" w:color="auto"/>
        <w:left w:val="none" w:sz="0" w:space="0" w:color="auto"/>
        <w:bottom w:val="none" w:sz="0" w:space="0" w:color="auto"/>
        <w:right w:val="none" w:sz="0" w:space="0" w:color="auto"/>
      </w:divBdr>
    </w:div>
    <w:div w:id="1684820048">
      <w:bodyDiv w:val="1"/>
      <w:marLeft w:val="0"/>
      <w:marRight w:val="0"/>
      <w:marTop w:val="0"/>
      <w:marBottom w:val="0"/>
      <w:divBdr>
        <w:top w:val="none" w:sz="0" w:space="0" w:color="auto"/>
        <w:left w:val="none" w:sz="0" w:space="0" w:color="auto"/>
        <w:bottom w:val="none" w:sz="0" w:space="0" w:color="auto"/>
        <w:right w:val="none" w:sz="0" w:space="0" w:color="auto"/>
      </w:divBdr>
    </w:div>
    <w:div w:id="1708869633">
      <w:bodyDiv w:val="1"/>
      <w:marLeft w:val="0"/>
      <w:marRight w:val="0"/>
      <w:marTop w:val="0"/>
      <w:marBottom w:val="0"/>
      <w:divBdr>
        <w:top w:val="none" w:sz="0" w:space="0" w:color="auto"/>
        <w:left w:val="none" w:sz="0" w:space="0" w:color="auto"/>
        <w:bottom w:val="none" w:sz="0" w:space="0" w:color="auto"/>
        <w:right w:val="none" w:sz="0" w:space="0" w:color="auto"/>
      </w:divBdr>
    </w:div>
    <w:div w:id="2015649273">
      <w:bodyDiv w:val="1"/>
      <w:marLeft w:val="0"/>
      <w:marRight w:val="0"/>
      <w:marTop w:val="0"/>
      <w:marBottom w:val="0"/>
      <w:divBdr>
        <w:top w:val="none" w:sz="0" w:space="0" w:color="auto"/>
        <w:left w:val="none" w:sz="0" w:space="0" w:color="auto"/>
        <w:bottom w:val="none" w:sz="0" w:space="0" w:color="auto"/>
        <w:right w:val="none" w:sz="0" w:space="0" w:color="auto"/>
      </w:divBdr>
      <w:divsChild>
        <w:div w:id="182518424">
          <w:marLeft w:val="0"/>
          <w:marRight w:val="0"/>
          <w:marTop w:val="0"/>
          <w:marBottom w:val="0"/>
          <w:divBdr>
            <w:top w:val="none" w:sz="0" w:space="0" w:color="auto"/>
            <w:left w:val="none" w:sz="0" w:space="0" w:color="auto"/>
            <w:bottom w:val="none" w:sz="0" w:space="0" w:color="auto"/>
            <w:right w:val="none" w:sz="0" w:space="0" w:color="auto"/>
          </w:divBdr>
          <w:divsChild>
            <w:div w:id="269550302">
              <w:marLeft w:val="0"/>
              <w:marRight w:val="0"/>
              <w:marTop w:val="0"/>
              <w:marBottom w:val="0"/>
              <w:divBdr>
                <w:top w:val="none" w:sz="0" w:space="0" w:color="auto"/>
                <w:left w:val="none" w:sz="0" w:space="0" w:color="auto"/>
                <w:bottom w:val="none" w:sz="0" w:space="0" w:color="auto"/>
                <w:right w:val="none" w:sz="0" w:space="0" w:color="auto"/>
              </w:divBdr>
            </w:div>
            <w:div w:id="120999943">
              <w:marLeft w:val="0"/>
              <w:marRight w:val="0"/>
              <w:marTop w:val="0"/>
              <w:marBottom w:val="0"/>
              <w:divBdr>
                <w:top w:val="none" w:sz="0" w:space="0" w:color="auto"/>
                <w:left w:val="none" w:sz="0" w:space="0" w:color="auto"/>
                <w:bottom w:val="none" w:sz="0" w:space="0" w:color="auto"/>
                <w:right w:val="none" w:sz="0" w:space="0" w:color="auto"/>
              </w:divBdr>
            </w:div>
            <w:div w:id="963385817">
              <w:marLeft w:val="0"/>
              <w:marRight w:val="0"/>
              <w:marTop w:val="0"/>
              <w:marBottom w:val="0"/>
              <w:divBdr>
                <w:top w:val="none" w:sz="0" w:space="0" w:color="auto"/>
                <w:left w:val="none" w:sz="0" w:space="0" w:color="auto"/>
                <w:bottom w:val="none" w:sz="0" w:space="0" w:color="auto"/>
                <w:right w:val="none" w:sz="0" w:space="0" w:color="auto"/>
              </w:divBdr>
            </w:div>
            <w:div w:id="753669259">
              <w:marLeft w:val="0"/>
              <w:marRight w:val="0"/>
              <w:marTop w:val="0"/>
              <w:marBottom w:val="0"/>
              <w:divBdr>
                <w:top w:val="none" w:sz="0" w:space="0" w:color="auto"/>
                <w:left w:val="none" w:sz="0" w:space="0" w:color="auto"/>
                <w:bottom w:val="none" w:sz="0" w:space="0" w:color="auto"/>
                <w:right w:val="none" w:sz="0" w:space="0" w:color="auto"/>
              </w:divBdr>
            </w:div>
            <w:div w:id="551113362">
              <w:marLeft w:val="0"/>
              <w:marRight w:val="0"/>
              <w:marTop w:val="0"/>
              <w:marBottom w:val="0"/>
              <w:divBdr>
                <w:top w:val="none" w:sz="0" w:space="0" w:color="auto"/>
                <w:left w:val="none" w:sz="0" w:space="0" w:color="auto"/>
                <w:bottom w:val="none" w:sz="0" w:space="0" w:color="auto"/>
                <w:right w:val="none" w:sz="0" w:space="0" w:color="auto"/>
              </w:divBdr>
            </w:div>
            <w:div w:id="1569462592">
              <w:marLeft w:val="0"/>
              <w:marRight w:val="0"/>
              <w:marTop w:val="0"/>
              <w:marBottom w:val="0"/>
              <w:divBdr>
                <w:top w:val="none" w:sz="0" w:space="0" w:color="auto"/>
                <w:left w:val="none" w:sz="0" w:space="0" w:color="auto"/>
                <w:bottom w:val="none" w:sz="0" w:space="0" w:color="auto"/>
                <w:right w:val="none" w:sz="0" w:space="0" w:color="auto"/>
              </w:divBdr>
            </w:div>
            <w:div w:id="962081994">
              <w:marLeft w:val="0"/>
              <w:marRight w:val="0"/>
              <w:marTop w:val="0"/>
              <w:marBottom w:val="0"/>
              <w:divBdr>
                <w:top w:val="none" w:sz="0" w:space="0" w:color="auto"/>
                <w:left w:val="none" w:sz="0" w:space="0" w:color="auto"/>
                <w:bottom w:val="none" w:sz="0" w:space="0" w:color="auto"/>
                <w:right w:val="none" w:sz="0" w:space="0" w:color="auto"/>
              </w:divBdr>
            </w:div>
            <w:div w:id="1289629934">
              <w:marLeft w:val="0"/>
              <w:marRight w:val="0"/>
              <w:marTop w:val="0"/>
              <w:marBottom w:val="0"/>
              <w:divBdr>
                <w:top w:val="none" w:sz="0" w:space="0" w:color="auto"/>
                <w:left w:val="none" w:sz="0" w:space="0" w:color="auto"/>
                <w:bottom w:val="none" w:sz="0" w:space="0" w:color="auto"/>
                <w:right w:val="none" w:sz="0" w:space="0" w:color="auto"/>
              </w:divBdr>
            </w:div>
            <w:div w:id="604384677">
              <w:marLeft w:val="0"/>
              <w:marRight w:val="0"/>
              <w:marTop w:val="0"/>
              <w:marBottom w:val="0"/>
              <w:divBdr>
                <w:top w:val="none" w:sz="0" w:space="0" w:color="auto"/>
                <w:left w:val="none" w:sz="0" w:space="0" w:color="auto"/>
                <w:bottom w:val="none" w:sz="0" w:space="0" w:color="auto"/>
                <w:right w:val="none" w:sz="0" w:space="0" w:color="auto"/>
              </w:divBdr>
            </w:div>
            <w:div w:id="961764672">
              <w:marLeft w:val="0"/>
              <w:marRight w:val="0"/>
              <w:marTop w:val="0"/>
              <w:marBottom w:val="0"/>
              <w:divBdr>
                <w:top w:val="none" w:sz="0" w:space="0" w:color="auto"/>
                <w:left w:val="none" w:sz="0" w:space="0" w:color="auto"/>
                <w:bottom w:val="none" w:sz="0" w:space="0" w:color="auto"/>
                <w:right w:val="none" w:sz="0" w:space="0" w:color="auto"/>
              </w:divBdr>
            </w:div>
            <w:div w:id="206643958">
              <w:marLeft w:val="0"/>
              <w:marRight w:val="0"/>
              <w:marTop w:val="0"/>
              <w:marBottom w:val="0"/>
              <w:divBdr>
                <w:top w:val="none" w:sz="0" w:space="0" w:color="auto"/>
                <w:left w:val="none" w:sz="0" w:space="0" w:color="auto"/>
                <w:bottom w:val="none" w:sz="0" w:space="0" w:color="auto"/>
                <w:right w:val="none" w:sz="0" w:space="0" w:color="auto"/>
              </w:divBdr>
            </w:div>
            <w:div w:id="1251156074">
              <w:marLeft w:val="0"/>
              <w:marRight w:val="0"/>
              <w:marTop w:val="0"/>
              <w:marBottom w:val="0"/>
              <w:divBdr>
                <w:top w:val="none" w:sz="0" w:space="0" w:color="auto"/>
                <w:left w:val="none" w:sz="0" w:space="0" w:color="auto"/>
                <w:bottom w:val="none" w:sz="0" w:space="0" w:color="auto"/>
                <w:right w:val="none" w:sz="0" w:space="0" w:color="auto"/>
              </w:divBdr>
            </w:div>
            <w:div w:id="433787910">
              <w:marLeft w:val="0"/>
              <w:marRight w:val="0"/>
              <w:marTop w:val="0"/>
              <w:marBottom w:val="0"/>
              <w:divBdr>
                <w:top w:val="none" w:sz="0" w:space="0" w:color="auto"/>
                <w:left w:val="none" w:sz="0" w:space="0" w:color="auto"/>
                <w:bottom w:val="none" w:sz="0" w:space="0" w:color="auto"/>
                <w:right w:val="none" w:sz="0" w:space="0" w:color="auto"/>
              </w:divBdr>
            </w:div>
            <w:div w:id="857699776">
              <w:marLeft w:val="0"/>
              <w:marRight w:val="0"/>
              <w:marTop w:val="0"/>
              <w:marBottom w:val="0"/>
              <w:divBdr>
                <w:top w:val="none" w:sz="0" w:space="0" w:color="auto"/>
                <w:left w:val="none" w:sz="0" w:space="0" w:color="auto"/>
                <w:bottom w:val="none" w:sz="0" w:space="0" w:color="auto"/>
                <w:right w:val="none" w:sz="0" w:space="0" w:color="auto"/>
              </w:divBdr>
            </w:div>
            <w:div w:id="1954744199">
              <w:marLeft w:val="0"/>
              <w:marRight w:val="0"/>
              <w:marTop w:val="0"/>
              <w:marBottom w:val="0"/>
              <w:divBdr>
                <w:top w:val="none" w:sz="0" w:space="0" w:color="auto"/>
                <w:left w:val="none" w:sz="0" w:space="0" w:color="auto"/>
                <w:bottom w:val="none" w:sz="0" w:space="0" w:color="auto"/>
                <w:right w:val="none" w:sz="0" w:space="0" w:color="auto"/>
              </w:divBdr>
            </w:div>
            <w:div w:id="1208104074">
              <w:marLeft w:val="0"/>
              <w:marRight w:val="0"/>
              <w:marTop w:val="0"/>
              <w:marBottom w:val="0"/>
              <w:divBdr>
                <w:top w:val="none" w:sz="0" w:space="0" w:color="auto"/>
                <w:left w:val="none" w:sz="0" w:space="0" w:color="auto"/>
                <w:bottom w:val="none" w:sz="0" w:space="0" w:color="auto"/>
                <w:right w:val="none" w:sz="0" w:space="0" w:color="auto"/>
              </w:divBdr>
            </w:div>
            <w:div w:id="951597750">
              <w:marLeft w:val="0"/>
              <w:marRight w:val="0"/>
              <w:marTop w:val="0"/>
              <w:marBottom w:val="0"/>
              <w:divBdr>
                <w:top w:val="none" w:sz="0" w:space="0" w:color="auto"/>
                <w:left w:val="none" w:sz="0" w:space="0" w:color="auto"/>
                <w:bottom w:val="none" w:sz="0" w:space="0" w:color="auto"/>
                <w:right w:val="none" w:sz="0" w:space="0" w:color="auto"/>
              </w:divBdr>
            </w:div>
            <w:div w:id="2010909471">
              <w:marLeft w:val="0"/>
              <w:marRight w:val="0"/>
              <w:marTop w:val="0"/>
              <w:marBottom w:val="0"/>
              <w:divBdr>
                <w:top w:val="none" w:sz="0" w:space="0" w:color="auto"/>
                <w:left w:val="none" w:sz="0" w:space="0" w:color="auto"/>
                <w:bottom w:val="none" w:sz="0" w:space="0" w:color="auto"/>
                <w:right w:val="none" w:sz="0" w:space="0" w:color="auto"/>
              </w:divBdr>
            </w:div>
            <w:div w:id="702677871">
              <w:marLeft w:val="0"/>
              <w:marRight w:val="0"/>
              <w:marTop w:val="0"/>
              <w:marBottom w:val="0"/>
              <w:divBdr>
                <w:top w:val="none" w:sz="0" w:space="0" w:color="auto"/>
                <w:left w:val="none" w:sz="0" w:space="0" w:color="auto"/>
                <w:bottom w:val="none" w:sz="0" w:space="0" w:color="auto"/>
                <w:right w:val="none" w:sz="0" w:space="0" w:color="auto"/>
              </w:divBdr>
            </w:div>
            <w:div w:id="1252005117">
              <w:marLeft w:val="0"/>
              <w:marRight w:val="0"/>
              <w:marTop w:val="0"/>
              <w:marBottom w:val="0"/>
              <w:divBdr>
                <w:top w:val="none" w:sz="0" w:space="0" w:color="auto"/>
                <w:left w:val="none" w:sz="0" w:space="0" w:color="auto"/>
                <w:bottom w:val="none" w:sz="0" w:space="0" w:color="auto"/>
                <w:right w:val="none" w:sz="0" w:space="0" w:color="auto"/>
              </w:divBdr>
            </w:div>
            <w:div w:id="1292204690">
              <w:marLeft w:val="0"/>
              <w:marRight w:val="0"/>
              <w:marTop w:val="0"/>
              <w:marBottom w:val="0"/>
              <w:divBdr>
                <w:top w:val="none" w:sz="0" w:space="0" w:color="auto"/>
                <w:left w:val="none" w:sz="0" w:space="0" w:color="auto"/>
                <w:bottom w:val="none" w:sz="0" w:space="0" w:color="auto"/>
                <w:right w:val="none" w:sz="0" w:space="0" w:color="auto"/>
              </w:divBdr>
            </w:div>
            <w:div w:id="1350259218">
              <w:marLeft w:val="0"/>
              <w:marRight w:val="0"/>
              <w:marTop w:val="0"/>
              <w:marBottom w:val="0"/>
              <w:divBdr>
                <w:top w:val="none" w:sz="0" w:space="0" w:color="auto"/>
                <w:left w:val="none" w:sz="0" w:space="0" w:color="auto"/>
                <w:bottom w:val="none" w:sz="0" w:space="0" w:color="auto"/>
                <w:right w:val="none" w:sz="0" w:space="0" w:color="auto"/>
              </w:divBdr>
            </w:div>
            <w:div w:id="408237887">
              <w:marLeft w:val="0"/>
              <w:marRight w:val="0"/>
              <w:marTop w:val="0"/>
              <w:marBottom w:val="0"/>
              <w:divBdr>
                <w:top w:val="none" w:sz="0" w:space="0" w:color="auto"/>
                <w:left w:val="none" w:sz="0" w:space="0" w:color="auto"/>
                <w:bottom w:val="none" w:sz="0" w:space="0" w:color="auto"/>
                <w:right w:val="none" w:sz="0" w:space="0" w:color="auto"/>
              </w:divBdr>
            </w:div>
            <w:div w:id="296493368">
              <w:marLeft w:val="0"/>
              <w:marRight w:val="0"/>
              <w:marTop w:val="0"/>
              <w:marBottom w:val="0"/>
              <w:divBdr>
                <w:top w:val="none" w:sz="0" w:space="0" w:color="auto"/>
                <w:left w:val="none" w:sz="0" w:space="0" w:color="auto"/>
                <w:bottom w:val="none" w:sz="0" w:space="0" w:color="auto"/>
                <w:right w:val="none" w:sz="0" w:space="0" w:color="auto"/>
              </w:divBdr>
            </w:div>
            <w:div w:id="1998224224">
              <w:marLeft w:val="0"/>
              <w:marRight w:val="0"/>
              <w:marTop w:val="0"/>
              <w:marBottom w:val="0"/>
              <w:divBdr>
                <w:top w:val="none" w:sz="0" w:space="0" w:color="auto"/>
                <w:left w:val="none" w:sz="0" w:space="0" w:color="auto"/>
                <w:bottom w:val="none" w:sz="0" w:space="0" w:color="auto"/>
                <w:right w:val="none" w:sz="0" w:space="0" w:color="auto"/>
              </w:divBdr>
            </w:div>
            <w:div w:id="970939104">
              <w:marLeft w:val="0"/>
              <w:marRight w:val="0"/>
              <w:marTop w:val="0"/>
              <w:marBottom w:val="0"/>
              <w:divBdr>
                <w:top w:val="none" w:sz="0" w:space="0" w:color="auto"/>
                <w:left w:val="none" w:sz="0" w:space="0" w:color="auto"/>
                <w:bottom w:val="none" w:sz="0" w:space="0" w:color="auto"/>
                <w:right w:val="none" w:sz="0" w:space="0" w:color="auto"/>
              </w:divBdr>
            </w:div>
            <w:div w:id="1412585813">
              <w:marLeft w:val="0"/>
              <w:marRight w:val="0"/>
              <w:marTop w:val="0"/>
              <w:marBottom w:val="0"/>
              <w:divBdr>
                <w:top w:val="none" w:sz="0" w:space="0" w:color="auto"/>
                <w:left w:val="none" w:sz="0" w:space="0" w:color="auto"/>
                <w:bottom w:val="none" w:sz="0" w:space="0" w:color="auto"/>
                <w:right w:val="none" w:sz="0" w:space="0" w:color="auto"/>
              </w:divBdr>
            </w:div>
            <w:div w:id="699009731">
              <w:marLeft w:val="0"/>
              <w:marRight w:val="0"/>
              <w:marTop w:val="0"/>
              <w:marBottom w:val="0"/>
              <w:divBdr>
                <w:top w:val="none" w:sz="0" w:space="0" w:color="auto"/>
                <w:left w:val="none" w:sz="0" w:space="0" w:color="auto"/>
                <w:bottom w:val="none" w:sz="0" w:space="0" w:color="auto"/>
                <w:right w:val="none" w:sz="0" w:space="0" w:color="auto"/>
              </w:divBdr>
            </w:div>
            <w:div w:id="1435512075">
              <w:marLeft w:val="0"/>
              <w:marRight w:val="0"/>
              <w:marTop w:val="0"/>
              <w:marBottom w:val="0"/>
              <w:divBdr>
                <w:top w:val="none" w:sz="0" w:space="0" w:color="auto"/>
                <w:left w:val="none" w:sz="0" w:space="0" w:color="auto"/>
                <w:bottom w:val="none" w:sz="0" w:space="0" w:color="auto"/>
                <w:right w:val="none" w:sz="0" w:space="0" w:color="auto"/>
              </w:divBdr>
            </w:div>
            <w:div w:id="298463975">
              <w:marLeft w:val="0"/>
              <w:marRight w:val="0"/>
              <w:marTop w:val="0"/>
              <w:marBottom w:val="0"/>
              <w:divBdr>
                <w:top w:val="none" w:sz="0" w:space="0" w:color="auto"/>
                <w:left w:val="none" w:sz="0" w:space="0" w:color="auto"/>
                <w:bottom w:val="none" w:sz="0" w:space="0" w:color="auto"/>
                <w:right w:val="none" w:sz="0" w:space="0" w:color="auto"/>
              </w:divBdr>
            </w:div>
            <w:div w:id="1374774322">
              <w:marLeft w:val="0"/>
              <w:marRight w:val="0"/>
              <w:marTop w:val="0"/>
              <w:marBottom w:val="0"/>
              <w:divBdr>
                <w:top w:val="none" w:sz="0" w:space="0" w:color="auto"/>
                <w:left w:val="none" w:sz="0" w:space="0" w:color="auto"/>
                <w:bottom w:val="none" w:sz="0" w:space="0" w:color="auto"/>
                <w:right w:val="none" w:sz="0" w:space="0" w:color="auto"/>
              </w:divBdr>
            </w:div>
            <w:div w:id="1855025225">
              <w:marLeft w:val="0"/>
              <w:marRight w:val="0"/>
              <w:marTop w:val="0"/>
              <w:marBottom w:val="0"/>
              <w:divBdr>
                <w:top w:val="none" w:sz="0" w:space="0" w:color="auto"/>
                <w:left w:val="none" w:sz="0" w:space="0" w:color="auto"/>
                <w:bottom w:val="none" w:sz="0" w:space="0" w:color="auto"/>
                <w:right w:val="none" w:sz="0" w:space="0" w:color="auto"/>
              </w:divBdr>
            </w:div>
            <w:div w:id="1095057331">
              <w:marLeft w:val="0"/>
              <w:marRight w:val="0"/>
              <w:marTop w:val="0"/>
              <w:marBottom w:val="0"/>
              <w:divBdr>
                <w:top w:val="none" w:sz="0" w:space="0" w:color="auto"/>
                <w:left w:val="none" w:sz="0" w:space="0" w:color="auto"/>
                <w:bottom w:val="none" w:sz="0" w:space="0" w:color="auto"/>
                <w:right w:val="none" w:sz="0" w:space="0" w:color="auto"/>
              </w:divBdr>
            </w:div>
            <w:div w:id="1489058597">
              <w:marLeft w:val="0"/>
              <w:marRight w:val="0"/>
              <w:marTop w:val="0"/>
              <w:marBottom w:val="0"/>
              <w:divBdr>
                <w:top w:val="none" w:sz="0" w:space="0" w:color="auto"/>
                <w:left w:val="none" w:sz="0" w:space="0" w:color="auto"/>
                <w:bottom w:val="none" w:sz="0" w:space="0" w:color="auto"/>
                <w:right w:val="none" w:sz="0" w:space="0" w:color="auto"/>
              </w:divBdr>
            </w:div>
            <w:div w:id="655643950">
              <w:marLeft w:val="0"/>
              <w:marRight w:val="0"/>
              <w:marTop w:val="0"/>
              <w:marBottom w:val="0"/>
              <w:divBdr>
                <w:top w:val="none" w:sz="0" w:space="0" w:color="auto"/>
                <w:left w:val="none" w:sz="0" w:space="0" w:color="auto"/>
                <w:bottom w:val="none" w:sz="0" w:space="0" w:color="auto"/>
                <w:right w:val="none" w:sz="0" w:space="0" w:color="auto"/>
              </w:divBdr>
            </w:div>
            <w:div w:id="1844204814">
              <w:marLeft w:val="0"/>
              <w:marRight w:val="0"/>
              <w:marTop w:val="0"/>
              <w:marBottom w:val="0"/>
              <w:divBdr>
                <w:top w:val="none" w:sz="0" w:space="0" w:color="auto"/>
                <w:left w:val="none" w:sz="0" w:space="0" w:color="auto"/>
                <w:bottom w:val="none" w:sz="0" w:space="0" w:color="auto"/>
                <w:right w:val="none" w:sz="0" w:space="0" w:color="auto"/>
              </w:divBdr>
            </w:div>
            <w:div w:id="568998216">
              <w:marLeft w:val="0"/>
              <w:marRight w:val="0"/>
              <w:marTop w:val="0"/>
              <w:marBottom w:val="0"/>
              <w:divBdr>
                <w:top w:val="none" w:sz="0" w:space="0" w:color="auto"/>
                <w:left w:val="none" w:sz="0" w:space="0" w:color="auto"/>
                <w:bottom w:val="none" w:sz="0" w:space="0" w:color="auto"/>
                <w:right w:val="none" w:sz="0" w:space="0" w:color="auto"/>
              </w:divBdr>
            </w:div>
            <w:div w:id="698550647">
              <w:marLeft w:val="0"/>
              <w:marRight w:val="0"/>
              <w:marTop w:val="0"/>
              <w:marBottom w:val="0"/>
              <w:divBdr>
                <w:top w:val="none" w:sz="0" w:space="0" w:color="auto"/>
                <w:left w:val="none" w:sz="0" w:space="0" w:color="auto"/>
                <w:bottom w:val="none" w:sz="0" w:space="0" w:color="auto"/>
                <w:right w:val="none" w:sz="0" w:space="0" w:color="auto"/>
              </w:divBdr>
            </w:div>
            <w:div w:id="676810148">
              <w:marLeft w:val="0"/>
              <w:marRight w:val="0"/>
              <w:marTop w:val="0"/>
              <w:marBottom w:val="0"/>
              <w:divBdr>
                <w:top w:val="none" w:sz="0" w:space="0" w:color="auto"/>
                <w:left w:val="none" w:sz="0" w:space="0" w:color="auto"/>
                <w:bottom w:val="none" w:sz="0" w:space="0" w:color="auto"/>
                <w:right w:val="none" w:sz="0" w:space="0" w:color="auto"/>
              </w:divBdr>
            </w:div>
            <w:div w:id="730076547">
              <w:marLeft w:val="0"/>
              <w:marRight w:val="0"/>
              <w:marTop w:val="0"/>
              <w:marBottom w:val="0"/>
              <w:divBdr>
                <w:top w:val="none" w:sz="0" w:space="0" w:color="auto"/>
                <w:left w:val="none" w:sz="0" w:space="0" w:color="auto"/>
                <w:bottom w:val="none" w:sz="0" w:space="0" w:color="auto"/>
                <w:right w:val="none" w:sz="0" w:space="0" w:color="auto"/>
              </w:divBdr>
            </w:div>
            <w:div w:id="1487208569">
              <w:marLeft w:val="0"/>
              <w:marRight w:val="0"/>
              <w:marTop w:val="0"/>
              <w:marBottom w:val="0"/>
              <w:divBdr>
                <w:top w:val="none" w:sz="0" w:space="0" w:color="auto"/>
                <w:left w:val="none" w:sz="0" w:space="0" w:color="auto"/>
                <w:bottom w:val="none" w:sz="0" w:space="0" w:color="auto"/>
                <w:right w:val="none" w:sz="0" w:space="0" w:color="auto"/>
              </w:divBdr>
            </w:div>
            <w:div w:id="440927136">
              <w:marLeft w:val="0"/>
              <w:marRight w:val="0"/>
              <w:marTop w:val="0"/>
              <w:marBottom w:val="0"/>
              <w:divBdr>
                <w:top w:val="none" w:sz="0" w:space="0" w:color="auto"/>
                <w:left w:val="none" w:sz="0" w:space="0" w:color="auto"/>
                <w:bottom w:val="none" w:sz="0" w:space="0" w:color="auto"/>
                <w:right w:val="none" w:sz="0" w:space="0" w:color="auto"/>
              </w:divBdr>
            </w:div>
            <w:div w:id="556355475">
              <w:marLeft w:val="0"/>
              <w:marRight w:val="0"/>
              <w:marTop w:val="0"/>
              <w:marBottom w:val="0"/>
              <w:divBdr>
                <w:top w:val="none" w:sz="0" w:space="0" w:color="auto"/>
                <w:left w:val="none" w:sz="0" w:space="0" w:color="auto"/>
                <w:bottom w:val="none" w:sz="0" w:space="0" w:color="auto"/>
                <w:right w:val="none" w:sz="0" w:space="0" w:color="auto"/>
              </w:divBdr>
            </w:div>
            <w:div w:id="1526290485">
              <w:marLeft w:val="0"/>
              <w:marRight w:val="0"/>
              <w:marTop w:val="0"/>
              <w:marBottom w:val="0"/>
              <w:divBdr>
                <w:top w:val="none" w:sz="0" w:space="0" w:color="auto"/>
                <w:left w:val="none" w:sz="0" w:space="0" w:color="auto"/>
                <w:bottom w:val="none" w:sz="0" w:space="0" w:color="auto"/>
                <w:right w:val="none" w:sz="0" w:space="0" w:color="auto"/>
              </w:divBdr>
            </w:div>
            <w:div w:id="363867203">
              <w:marLeft w:val="0"/>
              <w:marRight w:val="0"/>
              <w:marTop w:val="0"/>
              <w:marBottom w:val="0"/>
              <w:divBdr>
                <w:top w:val="none" w:sz="0" w:space="0" w:color="auto"/>
                <w:left w:val="none" w:sz="0" w:space="0" w:color="auto"/>
                <w:bottom w:val="none" w:sz="0" w:space="0" w:color="auto"/>
                <w:right w:val="none" w:sz="0" w:space="0" w:color="auto"/>
              </w:divBdr>
            </w:div>
            <w:div w:id="207230906">
              <w:marLeft w:val="0"/>
              <w:marRight w:val="0"/>
              <w:marTop w:val="0"/>
              <w:marBottom w:val="0"/>
              <w:divBdr>
                <w:top w:val="none" w:sz="0" w:space="0" w:color="auto"/>
                <w:left w:val="none" w:sz="0" w:space="0" w:color="auto"/>
                <w:bottom w:val="none" w:sz="0" w:space="0" w:color="auto"/>
                <w:right w:val="none" w:sz="0" w:space="0" w:color="auto"/>
              </w:divBdr>
            </w:div>
            <w:div w:id="924798268">
              <w:marLeft w:val="0"/>
              <w:marRight w:val="0"/>
              <w:marTop w:val="0"/>
              <w:marBottom w:val="0"/>
              <w:divBdr>
                <w:top w:val="none" w:sz="0" w:space="0" w:color="auto"/>
                <w:left w:val="none" w:sz="0" w:space="0" w:color="auto"/>
                <w:bottom w:val="none" w:sz="0" w:space="0" w:color="auto"/>
                <w:right w:val="none" w:sz="0" w:space="0" w:color="auto"/>
              </w:divBdr>
            </w:div>
            <w:div w:id="381757366">
              <w:marLeft w:val="0"/>
              <w:marRight w:val="0"/>
              <w:marTop w:val="0"/>
              <w:marBottom w:val="0"/>
              <w:divBdr>
                <w:top w:val="none" w:sz="0" w:space="0" w:color="auto"/>
                <w:left w:val="none" w:sz="0" w:space="0" w:color="auto"/>
                <w:bottom w:val="none" w:sz="0" w:space="0" w:color="auto"/>
                <w:right w:val="none" w:sz="0" w:space="0" w:color="auto"/>
              </w:divBdr>
            </w:div>
            <w:div w:id="1654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79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94D605-1EB1-47A1-947F-F2CA33EE7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7</Pages>
  <Words>3813</Words>
  <Characters>2173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Sruthi</vt:lpstr>
    </vt:vector>
  </TitlesOfParts>
  <LinksUpToDate>false</LinksUpToDate>
  <CharactersWithSpaces>2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56</cp:revision>
  <cp:lastPrinted>2023-06-27T15:02:00Z</cp:lastPrinted>
  <dcterms:created xsi:type="dcterms:W3CDTF">2023-06-30T00:05:00Z</dcterms:created>
  <dcterms:modified xsi:type="dcterms:W3CDTF">2023-09-26T13:57:00Z</dcterms:modified>
</cp:coreProperties>
</file>